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9F88E" w14:textId="58A64A31" w:rsidR="2B7FC94C" w:rsidRDefault="009B4FF6" w:rsidP="3A73CBDB">
      <w:pPr>
        <w:spacing w:after="120"/>
        <w:jc w:val="center"/>
        <w:rPr>
          <w:rFonts w:ascii="Arial" w:hAnsi="Arial" w:cs="Arial"/>
          <w:b/>
          <w:bCs/>
          <w:sz w:val="18"/>
          <w:szCs w:val="18"/>
        </w:rPr>
      </w:pPr>
      <w:r w:rsidRPr="7FB1CF12">
        <w:rPr>
          <w:rFonts w:ascii="Arial" w:hAnsi="Arial" w:cs="Arial"/>
          <w:b/>
          <w:bCs/>
          <w:sz w:val="18"/>
          <w:szCs w:val="18"/>
        </w:rPr>
        <w:t xml:space="preserve"> </w:t>
      </w:r>
    </w:p>
    <w:tbl>
      <w:tblPr>
        <w:tblStyle w:val="TableGrid"/>
        <w:tblW w:w="14400" w:type="dxa"/>
        <w:tblInd w:w="25" w:type="dxa"/>
        <w:tblLayout w:type="fixed"/>
        <w:tblCellMar>
          <w:left w:w="115" w:type="dxa"/>
          <w:right w:w="115" w:type="dxa"/>
        </w:tblCellMar>
        <w:tblLook w:val="01E0" w:firstRow="1" w:lastRow="1" w:firstColumn="1" w:lastColumn="1" w:noHBand="0" w:noVBand="0"/>
      </w:tblPr>
      <w:tblGrid>
        <w:gridCol w:w="14400"/>
      </w:tblGrid>
      <w:tr w:rsidR="00C10F26" w:rsidRPr="00825BC3" w14:paraId="5F466428" w14:textId="77777777" w:rsidTr="00B557F0">
        <w:trPr>
          <w:cantSplit/>
          <w:trHeight w:hRule="exact" w:val="1081"/>
        </w:trPr>
        <w:tc>
          <w:tcPr>
            <w:tcW w:w="14400" w:type="dxa"/>
            <w:shd w:val="clear" w:color="auto" w:fill="E0E0E0"/>
          </w:tcPr>
          <w:p w14:paraId="071AC0B7" w14:textId="411B17AB" w:rsidR="005048B9" w:rsidRDefault="004109CA" w:rsidP="00B557F0">
            <w:pPr>
              <w:rPr>
                <w:rFonts w:ascii="Arial" w:hAnsi="Arial" w:cs="Arial"/>
                <w:i/>
                <w:sz w:val="18"/>
                <w:szCs w:val="18"/>
              </w:rPr>
            </w:pPr>
            <w:r>
              <w:rPr>
                <w:rFonts w:ascii="Arial" w:hAnsi="Arial" w:cs="Arial"/>
                <w:b/>
                <w:sz w:val="20"/>
                <w:szCs w:val="20"/>
              </w:rPr>
              <w:t>Project Description:</w:t>
            </w:r>
            <w:r>
              <w:t xml:space="preserve"> </w:t>
            </w:r>
            <w:r w:rsidR="002535FD" w:rsidRPr="002535FD">
              <w:rPr>
                <w:rFonts w:ascii="Arial" w:hAnsi="Arial" w:cs="Arial"/>
                <w:i/>
                <w:sz w:val="18"/>
                <w:szCs w:val="18"/>
              </w:rPr>
              <w:t>The purpose of the Annual Reporting Project is to provide transparency on how First 5 LA expends public funds and to position First 5 LA to be accountable on how those funds are utilized.</w:t>
            </w:r>
            <w:r w:rsidR="002535FD">
              <w:rPr>
                <w:rFonts w:ascii="Arial" w:hAnsi="Arial" w:cs="Arial"/>
                <w:i/>
                <w:sz w:val="18"/>
                <w:szCs w:val="18"/>
              </w:rPr>
              <w:t xml:space="preserve"> </w:t>
            </w:r>
            <w:r w:rsidRPr="00265040">
              <w:rPr>
                <w:rFonts w:ascii="Arial" w:hAnsi="Arial" w:cs="Arial"/>
                <w:i/>
                <w:sz w:val="18"/>
                <w:szCs w:val="18"/>
              </w:rPr>
              <w:t>T</w:t>
            </w:r>
            <w:r w:rsidRPr="00265040">
              <w:rPr>
                <w:rFonts w:ascii="Arial" w:hAnsi="Arial" w:cs="Arial"/>
                <w:i/>
                <w:sz w:val="18"/>
                <w:szCs w:val="18"/>
              </w:rPr>
              <w:t>he</w:t>
            </w:r>
            <w:r w:rsidR="00BB6845">
              <w:rPr>
                <w:rFonts w:ascii="Arial" w:hAnsi="Arial" w:cs="Arial"/>
                <w:i/>
                <w:sz w:val="18"/>
                <w:szCs w:val="18"/>
              </w:rPr>
              <w:t xml:space="preserve"> overa</w:t>
            </w:r>
            <w:r w:rsidR="003B5829">
              <w:rPr>
                <w:rFonts w:ascii="Arial" w:hAnsi="Arial" w:cs="Arial"/>
                <w:i/>
                <w:sz w:val="18"/>
                <w:szCs w:val="18"/>
              </w:rPr>
              <w:t>r</w:t>
            </w:r>
            <w:r w:rsidR="00BB6845">
              <w:rPr>
                <w:rFonts w:ascii="Arial" w:hAnsi="Arial" w:cs="Arial"/>
                <w:i/>
                <w:sz w:val="18"/>
                <w:szCs w:val="18"/>
              </w:rPr>
              <w:t>ching</w:t>
            </w:r>
            <w:r w:rsidRPr="00265040">
              <w:rPr>
                <w:rFonts w:ascii="Arial" w:hAnsi="Arial" w:cs="Arial"/>
                <w:i/>
                <w:sz w:val="18"/>
                <w:szCs w:val="18"/>
              </w:rPr>
              <w:t xml:space="preserve"> goals of the project are</w:t>
            </w:r>
            <w:r>
              <w:rPr>
                <w:rFonts w:ascii="Arial" w:hAnsi="Arial" w:cs="Arial"/>
                <w:i/>
                <w:sz w:val="18"/>
                <w:szCs w:val="18"/>
              </w:rPr>
              <w:t xml:space="preserve">: 1) </w:t>
            </w:r>
            <w:r w:rsidR="0038280D">
              <w:rPr>
                <w:rFonts w:ascii="Arial" w:hAnsi="Arial" w:cs="Arial"/>
                <w:i/>
                <w:sz w:val="18"/>
                <w:szCs w:val="18"/>
              </w:rPr>
              <w:t>Provide</w:t>
            </w:r>
            <w:r w:rsidR="00057DB4" w:rsidRPr="00057DB4">
              <w:rPr>
                <w:rFonts w:ascii="Arial" w:hAnsi="Arial" w:cs="Arial"/>
                <w:i/>
                <w:sz w:val="18"/>
                <w:szCs w:val="18"/>
              </w:rPr>
              <w:t xml:space="preserve"> transparency on </w:t>
            </w:r>
            <w:r w:rsidR="0038280D">
              <w:rPr>
                <w:rFonts w:ascii="Arial" w:hAnsi="Arial" w:cs="Arial"/>
                <w:i/>
                <w:sz w:val="18"/>
                <w:szCs w:val="18"/>
              </w:rPr>
              <w:t>First 5 LA</w:t>
            </w:r>
            <w:r w:rsidR="00057DB4" w:rsidRPr="00057DB4">
              <w:rPr>
                <w:rFonts w:ascii="Arial" w:hAnsi="Arial" w:cs="Arial"/>
                <w:i/>
                <w:sz w:val="18"/>
                <w:szCs w:val="18"/>
              </w:rPr>
              <w:t xml:space="preserve"> investments </w:t>
            </w:r>
            <w:r w:rsidR="0038280D">
              <w:rPr>
                <w:rFonts w:ascii="Arial" w:hAnsi="Arial" w:cs="Arial"/>
                <w:i/>
                <w:sz w:val="18"/>
                <w:szCs w:val="18"/>
              </w:rPr>
              <w:t>in</w:t>
            </w:r>
            <w:r w:rsidR="00057DB4" w:rsidRPr="00057DB4">
              <w:rPr>
                <w:rFonts w:ascii="Arial" w:hAnsi="Arial" w:cs="Arial"/>
                <w:i/>
                <w:sz w:val="18"/>
                <w:szCs w:val="18"/>
              </w:rPr>
              <w:t xml:space="preserve"> compliance with Proposition 10 requirement</w:t>
            </w:r>
            <w:r w:rsidR="00057DB4">
              <w:rPr>
                <w:rFonts w:ascii="Arial" w:hAnsi="Arial" w:cs="Arial"/>
                <w:i/>
                <w:sz w:val="18"/>
                <w:szCs w:val="18"/>
              </w:rPr>
              <w:t>s</w:t>
            </w:r>
            <w:r w:rsidR="00A265EC">
              <w:rPr>
                <w:rFonts w:ascii="Arial" w:hAnsi="Arial" w:cs="Arial"/>
                <w:i/>
                <w:sz w:val="18"/>
                <w:szCs w:val="18"/>
              </w:rPr>
              <w:t xml:space="preserve"> </w:t>
            </w:r>
            <w:r w:rsidR="001E1CFB" w:rsidRPr="001E1CFB">
              <w:rPr>
                <w:rFonts w:ascii="Arial" w:hAnsi="Arial" w:cs="Arial"/>
                <w:i/>
                <w:sz w:val="18"/>
                <w:szCs w:val="18"/>
              </w:rPr>
              <w:t>to increase public awareness about how funds are being utilized in Los Angeles County</w:t>
            </w:r>
            <w:r w:rsidR="00057DB4">
              <w:rPr>
                <w:rFonts w:ascii="Arial" w:hAnsi="Arial" w:cs="Arial"/>
                <w:i/>
                <w:sz w:val="18"/>
                <w:szCs w:val="18"/>
              </w:rPr>
              <w:t xml:space="preserve">; and </w:t>
            </w:r>
            <w:r>
              <w:rPr>
                <w:rFonts w:ascii="Arial" w:hAnsi="Arial" w:cs="Arial"/>
                <w:i/>
                <w:sz w:val="18"/>
                <w:szCs w:val="18"/>
              </w:rPr>
              <w:t xml:space="preserve">2) </w:t>
            </w:r>
            <w:r w:rsidR="000C659D">
              <w:rPr>
                <w:rFonts w:ascii="Arial" w:hAnsi="Arial" w:cs="Arial"/>
                <w:i/>
                <w:sz w:val="18"/>
                <w:szCs w:val="18"/>
              </w:rPr>
              <w:t xml:space="preserve">Utilize Annual Reporting data to gain deeper understanding </w:t>
            </w:r>
            <w:r w:rsidR="00193C6C" w:rsidRPr="00193C6C">
              <w:rPr>
                <w:rFonts w:ascii="Arial" w:hAnsi="Arial" w:cs="Arial"/>
                <w:i/>
                <w:sz w:val="18"/>
                <w:szCs w:val="18"/>
              </w:rPr>
              <w:t>of First 5 LA’s investments and grantees and contractors.</w:t>
            </w:r>
          </w:p>
          <w:p w14:paraId="6CED1B8A" w14:textId="03CC92CB" w:rsidR="00C10F26" w:rsidRPr="00B557F0" w:rsidRDefault="00C10F26" w:rsidP="007678E6">
            <w:pPr>
              <w:spacing w:before="120"/>
              <w:rPr>
                <w:rFonts w:ascii="Arial" w:hAnsi="Arial" w:cs="Arial"/>
                <w:i/>
                <w:sz w:val="18"/>
                <w:szCs w:val="18"/>
              </w:rPr>
            </w:pPr>
          </w:p>
        </w:tc>
      </w:tr>
    </w:tbl>
    <w:p w14:paraId="53D897C1" w14:textId="77777777" w:rsidR="00C10F26" w:rsidRDefault="00C10F26" w:rsidP="00963545">
      <w:pPr>
        <w:spacing w:after="120"/>
        <w:rPr>
          <w:rFonts w:ascii="Arial" w:hAnsi="Arial" w:cs="Arial"/>
          <w:b/>
          <w:sz w:val="18"/>
          <w:szCs w:val="18"/>
        </w:rPr>
      </w:pPr>
    </w:p>
    <w:tbl>
      <w:tblPr>
        <w:tblStyle w:val="TableGrid"/>
        <w:tblpPr w:leftFromText="187" w:rightFromText="187" w:horzAnchor="margin" w:tblpY="361"/>
        <w:tblW w:w="22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1E0" w:firstRow="1" w:lastRow="1" w:firstColumn="1" w:lastColumn="1" w:noHBand="0" w:noVBand="0"/>
      </w:tblPr>
      <w:tblGrid>
        <w:gridCol w:w="1807"/>
        <w:gridCol w:w="4685"/>
      </w:tblGrid>
      <w:tr w:rsidR="00A83C1F" w:rsidRPr="00FA3E9D" w14:paraId="438965F4" w14:textId="77777777" w:rsidTr="77A84F1C">
        <w:trPr>
          <w:tblHeader/>
        </w:trPr>
        <w:tc>
          <w:tcPr>
            <w:tcW w:w="1392" w:type="pct"/>
            <w:vAlign w:val="center"/>
          </w:tcPr>
          <w:p w14:paraId="438965F2" w14:textId="58D9BAD9" w:rsidR="00A83C1F" w:rsidRPr="00A83C1F" w:rsidRDefault="0000367F" w:rsidP="00594CA6">
            <w:pPr>
              <w:spacing w:after="120"/>
              <w:jc w:val="right"/>
              <w:rPr>
                <w:rFonts w:ascii="Arial" w:hAnsi="Arial" w:cs="Arial"/>
                <w:sz w:val="16"/>
                <w:szCs w:val="16"/>
              </w:rPr>
            </w:pPr>
            <w:r>
              <w:rPr>
                <w:rFonts w:ascii="Arial" w:hAnsi="Arial" w:cs="Arial"/>
                <w:sz w:val="16"/>
                <w:szCs w:val="16"/>
              </w:rPr>
              <w:t xml:space="preserve">Agreement </w:t>
            </w:r>
            <w:r w:rsidR="00A83C1F" w:rsidRPr="00A83C1F">
              <w:rPr>
                <w:rFonts w:ascii="Arial" w:hAnsi="Arial" w:cs="Arial"/>
                <w:sz w:val="16"/>
                <w:szCs w:val="16"/>
              </w:rPr>
              <w:t>Number:</w:t>
            </w:r>
          </w:p>
        </w:tc>
        <w:tc>
          <w:tcPr>
            <w:tcW w:w="3608" w:type="pct"/>
            <w:vAlign w:val="center"/>
          </w:tcPr>
          <w:p w14:paraId="438965F3" w14:textId="24D3EA4F" w:rsidR="00A83C1F" w:rsidRPr="00FA3E9D" w:rsidRDefault="00A83C1F" w:rsidP="77A84F1C">
            <w:pPr>
              <w:spacing w:after="120"/>
              <w:rPr>
                <w:rFonts w:ascii="Arial" w:hAnsi="Arial" w:cs="Arial"/>
                <w:b/>
                <w:bCs/>
                <w:sz w:val="18"/>
                <w:szCs w:val="18"/>
              </w:rPr>
            </w:pPr>
          </w:p>
        </w:tc>
      </w:tr>
      <w:tr w:rsidR="00A83C1F" w:rsidRPr="00FA3E9D" w14:paraId="438965F7" w14:textId="77777777" w:rsidTr="77A84F1C">
        <w:trPr>
          <w:tblHeader/>
        </w:trPr>
        <w:tc>
          <w:tcPr>
            <w:tcW w:w="1392" w:type="pct"/>
            <w:vAlign w:val="center"/>
          </w:tcPr>
          <w:p w14:paraId="438965F5" w14:textId="77777777" w:rsidR="00A83C1F" w:rsidRPr="00A83C1F" w:rsidRDefault="00A83C1F" w:rsidP="00594CA6">
            <w:pPr>
              <w:spacing w:after="120"/>
              <w:jc w:val="right"/>
              <w:rPr>
                <w:rFonts w:ascii="Arial" w:hAnsi="Arial" w:cs="Arial"/>
                <w:sz w:val="16"/>
                <w:szCs w:val="16"/>
              </w:rPr>
            </w:pPr>
            <w:r w:rsidRPr="00A83C1F">
              <w:rPr>
                <w:rFonts w:ascii="Arial" w:hAnsi="Arial" w:cs="Arial"/>
                <w:sz w:val="16"/>
                <w:szCs w:val="16"/>
              </w:rPr>
              <w:t>Agency Name:</w:t>
            </w:r>
          </w:p>
        </w:tc>
        <w:tc>
          <w:tcPr>
            <w:tcW w:w="3608" w:type="pct"/>
            <w:vAlign w:val="center"/>
          </w:tcPr>
          <w:p w14:paraId="438965F6" w14:textId="70D0B0BD" w:rsidR="00A83C1F" w:rsidRPr="00FA3E9D" w:rsidRDefault="00A83C1F" w:rsidP="00D83D66">
            <w:pPr>
              <w:spacing w:after="120"/>
              <w:rPr>
                <w:rFonts w:ascii="Arial" w:hAnsi="Arial" w:cs="Arial"/>
                <w:b/>
                <w:sz w:val="18"/>
                <w:szCs w:val="18"/>
              </w:rPr>
            </w:pPr>
          </w:p>
        </w:tc>
      </w:tr>
      <w:tr w:rsidR="00A83C1F" w:rsidRPr="00FA3E9D" w14:paraId="438965FA" w14:textId="77777777" w:rsidTr="77A84F1C">
        <w:trPr>
          <w:tblHeader/>
        </w:trPr>
        <w:tc>
          <w:tcPr>
            <w:tcW w:w="1392" w:type="pct"/>
            <w:vAlign w:val="center"/>
          </w:tcPr>
          <w:p w14:paraId="438965F8" w14:textId="5C3E19E9" w:rsidR="00A83C1F" w:rsidRPr="00A83C1F" w:rsidRDefault="00A83C1F" w:rsidP="00594CA6">
            <w:pPr>
              <w:spacing w:after="120"/>
              <w:jc w:val="right"/>
              <w:rPr>
                <w:rFonts w:ascii="Arial" w:hAnsi="Arial" w:cs="Arial"/>
                <w:sz w:val="16"/>
                <w:szCs w:val="16"/>
              </w:rPr>
            </w:pPr>
            <w:r w:rsidRPr="00A83C1F">
              <w:rPr>
                <w:rFonts w:ascii="Arial" w:hAnsi="Arial" w:cs="Arial"/>
                <w:sz w:val="16"/>
                <w:szCs w:val="16"/>
              </w:rPr>
              <w:t>Project Name:</w:t>
            </w:r>
          </w:p>
        </w:tc>
        <w:tc>
          <w:tcPr>
            <w:tcW w:w="3608" w:type="pct"/>
            <w:vAlign w:val="center"/>
          </w:tcPr>
          <w:p w14:paraId="438965F9" w14:textId="4E038368" w:rsidR="00A83C1F" w:rsidRPr="00FA3E9D" w:rsidRDefault="00C53090" w:rsidP="00594CA6">
            <w:pPr>
              <w:spacing w:after="120"/>
              <w:rPr>
                <w:rFonts w:ascii="Arial" w:hAnsi="Arial" w:cs="Arial"/>
                <w:b/>
                <w:sz w:val="18"/>
                <w:szCs w:val="18"/>
              </w:rPr>
            </w:pPr>
            <w:r w:rsidRPr="00C53090">
              <w:rPr>
                <w:rFonts w:ascii="Arial" w:hAnsi="Arial" w:cs="Arial"/>
                <w:b/>
                <w:sz w:val="18"/>
                <w:szCs w:val="18"/>
              </w:rPr>
              <w:t>First 5 LA Annual Reporting Project</w:t>
            </w:r>
          </w:p>
        </w:tc>
      </w:tr>
      <w:tr w:rsidR="007C0A68" w:rsidRPr="00FA3E9D" w14:paraId="438965FD" w14:textId="77777777" w:rsidTr="77A84F1C">
        <w:tc>
          <w:tcPr>
            <w:tcW w:w="1392" w:type="pct"/>
            <w:vAlign w:val="center"/>
          </w:tcPr>
          <w:p w14:paraId="438965FB" w14:textId="77777777" w:rsidR="007C0A68" w:rsidRPr="00A83C1F" w:rsidRDefault="007C0A68" w:rsidP="00594CA6">
            <w:pPr>
              <w:spacing w:after="120"/>
              <w:jc w:val="right"/>
              <w:rPr>
                <w:rFonts w:ascii="Arial" w:hAnsi="Arial" w:cs="Arial"/>
                <w:sz w:val="16"/>
                <w:szCs w:val="16"/>
              </w:rPr>
            </w:pPr>
            <w:r w:rsidRPr="00A83C1F">
              <w:rPr>
                <w:rFonts w:ascii="Arial" w:hAnsi="Arial" w:cs="Arial"/>
                <w:sz w:val="16"/>
                <w:szCs w:val="16"/>
              </w:rPr>
              <w:t>Project Length:</w:t>
            </w:r>
          </w:p>
        </w:tc>
        <w:tc>
          <w:tcPr>
            <w:tcW w:w="3608" w:type="pct"/>
            <w:vAlign w:val="center"/>
          </w:tcPr>
          <w:p w14:paraId="438965FC" w14:textId="3D282163" w:rsidR="007C0A68" w:rsidRPr="00FA3E9D" w:rsidRDefault="00640478" w:rsidP="00594CA6">
            <w:pPr>
              <w:spacing w:after="120"/>
              <w:rPr>
                <w:rFonts w:ascii="Arial" w:hAnsi="Arial" w:cs="Arial"/>
                <w:b/>
                <w:sz w:val="18"/>
                <w:szCs w:val="18"/>
              </w:rPr>
            </w:pPr>
            <w:r>
              <w:rPr>
                <w:rFonts w:ascii="Arial" w:hAnsi="Arial" w:cs="Arial"/>
                <w:b/>
                <w:sz w:val="18"/>
                <w:szCs w:val="18"/>
              </w:rPr>
              <w:t>36</w:t>
            </w:r>
            <w:r w:rsidR="0098041F">
              <w:rPr>
                <w:rFonts w:ascii="Arial" w:hAnsi="Arial" w:cs="Arial"/>
                <w:b/>
                <w:sz w:val="18"/>
                <w:szCs w:val="18"/>
              </w:rPr>
              <w:t xml:space="preserve"> months</w:t>
            </w:r>
          </w:p>
        </w:tc>
      </w:tr>
      <w:tr w:rsidR="00A83C1F" w:rsidRPr="00FA3E9D" w14:paraId="43896600" w14:textId="77777777" w:rsidTr="77A84F1C">
        <w:tc>
          <w:tcPr>
            <w:tcW w:w="1392" w:type="pct"/>
            <w:vAlign w:val="center"/>
          </w:tcPr>
          <w:p w14:paraId="438965FE" w14:textId="77777777" w:rsidR="00A83C1F" w:rsidRPr="00FA3E9D" w:rsidRDefault="00A83C1F" w:rsidP="00594CA6">
            <w:pPr>
              <w:spacing w:after="120"/>
              <w:jc w:val="center"/>
              <w:rPr>
                <w:rFonts w:ascii="Arial" w:hAnsi="Arial" w:cs="Arial"/>
                <w:b/>
                <w:sz w:val="18"/>
                <w:szCs w:val="18"/>
              </w:rPr>
            </w:pPr>
          </w:p>
        </w:tc>
        <w:tc>
          <w:tcPr>
            <w:tcW w:w="3608" w:type="pct"/>
            <w:vAlign w:val="center"/>
          </w:tcPr>
          <w:p w14:paraId="438965FF" w14:textId="77777777" w:rsidR="00A83C1F" w:rsidRPr="00FA3E9D" w:rsidRDefault="00A83C1F" w:rsidP="00594CA6">
            <w:pPr>
              <w:spacing w:after="120"/>
              <w:rPr>
                <w:rFonts w:ascii="Arial" w:hAnsi="Arial" w:cs="Arial"/>
                <w:b/>
                <w:sz w:val="18"/>
                <w:szCs w:val="18"/>
              </w:rPr>
            </w:pPr>
          </w:p>
        </w:tc>
      </w:tr>
    </w:tbl>
    <w:tbl>
      <w:tblPr>
        <w:tblStyle w:val="TableGrid"/>
        <w:tblpPr w:leftFromText="187" w:rightFromText="187" w:horzAnchor="page" w:tblpX="7446" w:tblpY="361"/>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1E0" w:firstRow="1" w:lastRow="1" w:firstColumn="1" w:lastColumn="1" w:noHBand="0" w:noVBand="0"/>
      </w:tblPr>
      <w:tblGrid>
        <w:gridCol w:w="2946"/>
        <w:gridCol w:w="4254"/>
      </w:tblGrid>
      <w:tr w:rsidR="007C0A68" w:rsidRPr="00FA3E9D" w14:paraId="43896603" w14:textId="77777777">
        <w:trPr>
          <w:tblHeader/>
        </w:trPr>
        <w:tc>
          <w:tcPr>
            <w:tcW w:w="2046" w:type="pct"/>
            <w:vAlign w:val="center"/>
          </w:tcPr>
          <w:p w14:paraId="43896601" w14:textId="60E94BCD" w:rsidR="007C0A68" w:rsidRPr="00A83C1F" w:rsidRDefault="0000367F" w:rsidP="007C0A68">
            <w:pPr>
              <w:spacing w:after="120"/>
              <w:jc w:val="right"/>
              <w:rPr>
                <w:rFonts w:ascii="Arial" w:hAnsi="Arial" w:cs="Arial"/>
                <w:sz w:val="16"/>
                <w:szCs w:val="16"/>
              </w:rPr>
            </w:pPr>
            <w:r>
              <w:rPr>
                <w:rFonts w:ascii="Arial" w:hAnsi="Arial" w:cs="Arial"/>
                <w:sz w:val="16"/>
                <w:szCs w:val="16"/>
              </w:rPr>
              <w:t xml:space="preserve">Agreement </w:t>
            </w:r>
            <w:r w:rsidR="007C0A68" w:rsidRPr="00A83C1F">
              <w:rPr>
                <w:rFonts w:ascii="Arial" w:hAnsi="Arial" w:cs="Arial"/>
                <w:sz w:val="16"/>
                <w:szCs w:val="16"/>
              </w:rPr>
              <w:t>Period:</w:t>
            </w:r>
          </w:p>
        </w:tc>
        <w:tc>
          <w:tcPr>
            <w:tcW w:w="2954" w:type="pct"/>
            <w:vAlign w:val="center"/>
          </w:tcPr>
          <w:p w14:paraId="43896602" w14:textId="3E31F6DD" w:rsidR="007C0A68" w:rsidRPr="00FA3E9D" w:rsidRDefault="00DC5CB4" w:rsidP="007C0A68">
            <w:pPr>
              <w:spacing w:after="120"/>
              <w:rPr>
                <w:rFonts w:ascii="Arial" w:hAnsi="Arial" w:cs="Arial"/>
                <w:b/>
                <w:sz w:val="18"/>
                <w:szCs w:val="18"/>
              </w:rPr>
            </w:pPr>
            <w:r w:rsidRPr="00DC5CB4">
              <w:rPr>
                <w:rFonts w:ascii="Arial" w:hAnsi="Arial" w:cs="Arial"/>
                <w:b/>
                <w:sz w:val="18"/>
                <w:szCs w:val="18"/>
              </w:rPr>
              <w:t xml:space="preserve">July </w:t>
            </w:r>
            <w:r w:rsidR="00AA60ED">
              <w:rPr>
                <w:rFonts w:ascii="Arial" w:hAnsi="Arial" w:cs="Arial"/>
                <w:b/>
                <w:sz w:val="18"/>
                <w:szCs w:val="18"/>
              </w:rPr>
              <w:t>1</w:t>
            </w:r>
            <w:r w:rsidRPr="00DC5CB4">
              <w:rPr>
                <w:rFonts w:ascii="Arial" w:hAnsi="Arial" w:cs="Arial"/>
                <w:b/>
                <w:sz w:val="18"/>
                <w:szCs w:val="18"/>
              </w:rPr>
              <w:t xml:space="preserve">, </w:t>
            </w:r>
            <w:r w:rsidR="0005663C">
              <w:rPr>
                <w:rFonts w:ascii="Arial" w:hAnsi="Arial" w:cs="Arial"/>
                <w:b/>
                <w:sz w:val="18"/>
                <w:szCs w:val="18"/>
              </w:rPr>
              <w:t>2024</w:t>
            </w:r>
            <w:r w:rsidRPr="00DC5CB4">
              <w:rPr>
                <w:rFonts w:ascii="Arial" w:hAnsi="Arial" w:cs="Arial"/>
                <w:b/>
                <w:sz w:val="18"/>
                <w:szCs w:val="18"/>
              </w:rPr>
              <w:t xml:space="preserve"> – June 30, 202</w:t>
            </w:r>
            <w:r w:rsidR="0005663C">
              <w:rPr>
                <w:rFonts w:ascii="Arial" w:hAnsi="Arial" w:cs="Arial"/>
                <w:b/>
                <w:sz w:val="18"/>
                <w:szCs w:val="18"/>
              </w:rPr>
              <w:t>5</w:t>
            </w:r>
          </w:p>
        </w:tc>
      </w:tr>
      <w:tr w:rsidR="007C0A68" w:rsidRPr="00FA3E9D" w14:paraId="43896606" w14:textId="77777777" w:rsidTr="0000367F">
        <w:trPr>
          <w:tblHeader/>
        </w:trPr>
        <w:tc>
          <w:tcPr>
            <w:tcW w:w="2046" w:type="pct"/>
            <w:vAlign w:val="center"/>
          </w:tcPr>
          <w:p w14:paraId="43896604" w14:textId="2A384CAA" w:rsidR="007C0A68" w:rsidRPr="00A83C1F" w:rsidRDefault="007C0A68" w:rsidP="007C0A68">
            <w:pPr>
              <w:spacing w:after="120"/>
              <w:jc w:val="right"/>
              <w:rPr>
                <w:rFonts w:ascii="Arial" w:hAnsi="Arial" w:cs="Arial"/>
                <w:sz w:val="16"/>
                <w:szCs w:val="16"/>
              </w:rPr>
            </w:pPr>
            <w:r w:rsidRPr="00A83C1F">
              <w:rPr>
                <w:rFonts w:ascii="Arial" w:hAnsi="Arial" w:cs="Arial"/>
                <w:sz w:val="16"/>
                <w:szCs w:val="16"/>
              </w:rPr>
              <w:t>Revision Date:</w:t>
            </w:r>
          </w:p>
        </w:tc>
        <w:tc>
          <w:tcPr>
            <w:tcW w:w="2954" w:type="pct"/>
            <w:vAlign w:val="center"/>
          </w:tcPr>
          <w:p w14:paraId="43896605" w14:textId="1DD85DC5" w:rsidR="007C0A68" w:rsidRPr="00FA3E9D" w:rsidRDefault="007C0A68" w:rsidP="007C0A68">
            <w:pPr>
              <w:spacing w:after="120"/>
              <w:rPr>
                <w:rFonts w:ascii="Arial" w:hAnsi="Arial" w:cs="Arial"/>
                <w:b/>
                <w:sz w:val="18"/>
                <w:szCs w:val="18"/>
              </w:rPr>
            </w:pPr>
          </w:p>
        </w:tc>
      </w:tr>
      <w:tr w:rsidR="007C0A68" w:rsidRPr="00FA3E9D" w14:paraId="43896608" w14:textId="77777777" w:rsidTr="0000367F">
        <w:trPr>
          <w:tblHeader/>
        </w:trPr>
        <w:tc>
          <w:tcPr>
            <w:tcW w:w="5000" w:type="pct"/>
            <w:gridSpan w:val="2"/>
            <w:shd w:val="clear" w:color="auto" w:fill="auto"/>
            <w:vAlign w:val="center"/>
          </w:tcPr>
          <w:p w14:paraId="43896607" w14:textId="3ACA2A9A" w:rsidR="007C0A68" w:rsidRPr="0000367F" w:rsidRDefault="007C0A68" w:rsidP="007C0A68">
            <w:pPr>
              <w:spacing w:after="120"/>
              <w:jc w:val="center"/>
              <w:rPr>
                <w:rFonts w:ascii="Arial" w:hAnsi="Arial" w:cs="Arial"/>
                <w:b/>
                <w:sz w:val="16"/>
                <w:szCs w:val="16"/>
              </w:rPr>
            </w:pPr>
          </w:p>
        </w:tc>
      </w:tr>
      <w:tr w:rsidR="007C0A68" w:rsidRPr="00FA3E9D" w14:paraId="4389660B" w14:textId="77777777" w:rsidTr="0000367F">
        <w:tc>
          <w:tcPr>
            <w:tcW w:w="2046" w:type="pct"/>
            <w:shd w:val="clear" w:color="auto" w:fill="auto"/>
            <w:vAlign w:val="center"/>
          </w:tcPr>
          <w:p w14:paraId="43896609" w14:textId="78D13660" w:rsidR="007C0A68" w:rsidRPr="0017284B" w:rsidRDefault="007C0A68" w:rsidP="007C0A68">
            <w:pPr>
              <w:spacing w:after="120"/>
              <w:jc w:val="right"/>
              <w:rPr>
                <w:rFonts w:ascii="Arial" w:hAnsi="Arial" w:cs="Arial"/>
                <w:b/>
                <w:sz w:val="16"/>
                <w:szCs w:val="16"/>
              </w:rPr>
            </w:pPr>
          </w:p>
        </w:tc>
        <w:tc>
          <w:tcPr>
            <w:tcW w:w="2954" w:type="pct"/>
            <w:shd w:val="clear" w:color="auto" w:fill="auto"/>
            <w:vAlign w:val="center"/>
          </w:tcPr>
          <w:p w14:paraId="4389660A" w14:textId="77777777" w:rsidR="007C0A68" w:rsidRPr="0000367F" w:rsidRDefault="007C0A68" w:rsidP="007C0A68">
            <w:pPr>
              <w:spacing w:after="120"/>
              <w:rPr>
                <w:rFonts w:ascii="Arial" w:hAnsi="Arial" w:cs="Arial"/>
                <w:b/>
                <w:sz w:val="18"/>
                <w:szCs w:val="18"/>
              </w:rPr>
            </w:pPr>
          </w:p>
        </w:tc>
      </w:tr>
      <w:tr w:rsidR="007C0A68" w:rsidRPr="00FA3E9D" w14:paraId="4389660E" w14:textId="77777777" w:rsidTr="0000367F">
        <w:tc>
          <w:tcPr>
            <w:tcW w:w="2046" w:type="pct"/>
            <w:shd w:val="clear" w:color="auto" w:fill="auto"/>
            <w:vAlign w:val="center"/>
          </w:tcPr>
          <w:p w14:paraId="4389660C" w14:textId="0D1FF850" w:rsidR="007C0A68" w:rsidRPr="0017284B" w:rsidRDefault="007C0A68" w:rsidP="007C0A68">
            <w:pPr>
              <w:spacing w:after="120"/>
              <w:jc w:val="right"/>
              <w:rPr>
                <w:rFonts w:ascii="Arial" w:hAnsi="Arial" w:cs="Arial"/>
                <w:b/>
                <w:sz w:val="16"/>
                <w:szCs w:val="16"/>
              </w:rPr>
            </w:pPr>
          </w:p>
        </w:tc>
        <w:tc>
          <w:tcPr>
            <w:tcW w:w="2954" w:type="pct"/>
            <w:shd w:val="clear" w:color="auto" w:fill="auto"/>
            <w:vAlign w:val="center"/>
          </w:tcPr>
          <w:p w14:paraId="4389660D" w14:textId="77777777" w:rsidR="007C0A68" w:rsidRPr="0000367F" w:rsidRDefault="007C0A68" w:rsidP="007C0A68">
            <w:pPr>
              <w:spacing w:after="120"/>
              <w:jc w:val="center"/>
              <w:rPr>
                <w:rFonts w:ascii="Arial" w:hAnsi="Arial" w:cs="Arial"/>
                <w:b/>
                <w:sz w:val="18"/>
                <w:szCs w:val="18"/>
              </w:rPr>
            </w:pPr>
          </w:p>
        </w:tc>
      </w:tr>
    </w:tbl>
    <w:tbl>
      <w:tblPr>
        <w:tblStyle w:val="TableGrid"/>
        <w:tblW w:w="14575" w:type="dxa"/>
        <w:tblLayout w:type="fixed"/>
        <w:tblCellMar>
          <w:left w:w="115" w:type="dxa"/>
          <w:right w:w="115" w:type="dxa"/>
        </w:tblCellMar>
        <w:tblLook w:val="01E0" w:firstRow="1" w:lastRow="1" w:firstColumn="1" w:lastColumn="1" w:noHBand="0" w:noVBand="0"/>
      </w:tblPr>
      <w:tblGrid>
        <w:gridCol w:w="2515"/>
        <w:gridCol w:w="4500"/>
        <w:gridCol w:w="2340"/>
        <w:gridCol w:w="1980"/>
        <w:gridCol w:w="3240"/>
      </w:tblGrid>
      <w:tr w:rsidR="00E535A2" w:rsidRPr="000A6548" w14:paraId="43896624" w14:textId="77777777" w:rsidTr="00F441F4">
        <w:trPr>
          <w:tblHeader/>
        </w:trPr>
        <w:tc>
          <w:tcPr>
            <w:tcW w:w="2515" w:type="dxa"/>
            <w:shd w:val="clear" w:color="auto" w:fill="E0E0E0"/>
          </w:tcPr>
          <w:p w14:paraId="43896610" w14:textId="77777777" w:rsidR="00E535A2" w:rsidRPr="000A6548" w:rsidRDefault="00E535A2" w:rsidP="007B77F5">
            <w:pPr>
              <w:jc w:val="center"/>
              <w:rPr>
                <w:rFonts w:ascii="Arial" w:hAnsi="Arial" w:cs="Arial"/>
                <w:b/>
                <w:sz w:val="20"/>
                <w:szCs w:val="20"/>
              </w:rPr>
            </w:pPr>
            <w:r w:rsidRPr="000A6548">
              <w:rPr>
                <w:rFonts w:ascii="Arial" w:hAnsi="Arial" w:cs="Arial"/>
                <w:b/>
                <w:sz w:val="20"/>
                <w:szCs w:val="20"/>
              </w:rPr>
              <w:t>Objectives</w:t>
            </w:r>
          </w:p>
          <w:p w14:paraId="43896611" w14:textId="77777777" w:rsidR="00E535A2" w:rsidRPr="000A6548" w:rsidRDefault="00E535A2" w:rsidP="007B77F5">
            <w:pPr>
              <w:jc w:val="center"/>
              <w:rPr>
                <w:rFonts w:ascii="Arial" w:hAnsi="Arial" w:cs="Arial"/>
                <w:b/>
                <w:sz w:val="20"/>
                <w:szCs w:val="20"/>
              </w:rPr>
            </w:pPr>
          </w:p>
          <w:p w14:paraId="43896612" w14:textId="77777777" w:rsidR="00E535A2" w:rsidRPr="000A6548" w:rsidRDefault="00E535A2" w:rsidP="007B77F5">
            <w:pPr>
              <w:jc w:val="center"/>
              <w:rPr>
                <w:rFonts w:ascii="Arial" w:hAnsi="Arial" w:cs="Arial"/>
                <w:b/>
                <w:sz w:val="20"/>
                <w:szCs w:val="20"/>
              </w:rPr>
            </w:pPr>
            <w:r w:rsidRPr="000A6548">
              <w:rPr>
                <w:rFonts w:ascii="Arial" w:hAnsi="Arial" w:cs="Arial"/>
                <w:sz w:val="18"/>
                <w:szCs w:val="18"/>
              </w:rPr>
              <w:t>Include who, what, when, where, how and how much for each objective.</w:t>
            </w:r>
          </w:p>
        </w:tc>
        <w:tc>
          <w:tcPr>
            <w:tcW w:w="4500" w:type="dxa"/>
            <w:shd w:val="clear" w:color="auto" w:fill="E0E0E0"/>
          </w:tcPr>
          <w:p w14:paraId="43896613" w14:textId="77777777" w:rsidR="00E535A2" w:rsidRPr="000A6548" w:rsidRDefault="00E535A2" w:rsidP="007B77F5">
            <w:pPr>
              <w:jc w:val="center"/>
              <w:rPr>
                <w:rFonts w:ascii="Arial" w:hAnsi="Arial" w:cs="Arial"/>
                <w:b/>
                <w:sz w:val="20"/>
                <w:szCs w:val="20"/>
              </w:rPr>
            </w:pPr>
            <w:r w:rsidRPr="000A6548">
              <w:rPr>
                <w:rFonts w:ascii="Arial" w:hAnsi="Arial" w:cs="Arial"/>
                <w:b/>
                <w:sz w:val="20"/>
                <w:szCs w:val="20"/>
              </w:rPr>
              <w:t>Activities and Subtasks</w:t>
            </w:r>
          </w:p>
          <w:p w14:paraId="43896614" w14:textId="77777777" w:rsidR="00E535A2" w:rsidRPr="000A6548" w:rsidRDefault="00E535A2" w:rsidP="007B77F5">
            <w:pPr>
              <w:jc w:val="center"/>
              <w:rPr>
                <w:rFonts w:ascii="Arial" w:hAnsi="Arial" w:cs="Arial"/>
                <w:sz w:val="18"/>
                <w:szCs w:val="18"/>
              </w:rPr>
            </w:pPr>
          </w:p>
          <w:p w14:paraId="43896615" w14:textId="1F1972E9" w:rsidR="00E535A2" w:rsidRPr="000A6548" w:rsidRDefault="00E535A2" w:rsidP="00BE559A">
            <w:pPr>
              <w:jc w:val="center"/>
              <w:rPr>
                <w:rFonts w:ascii="Arial" w:hAnsi="Arial" w:cs="Arial"/>
                <w:sz w:val="18"/>
                <w:szCs w:val="18"/>
              </w:rPr>
            </w:pPr>
            <w:r w:rsidRPr="00E705F1">
              <w:rPr>
                <w:rFonts w:ascii="Arial" w:hAnsi="Arial" w:cs="Arial"/>
                <w:sz w:val="18"/>
                <w:szCs w:val="18"/>
              </w:rPr>
              <w:t>Indicate the activities and subtasks leading to the fulfillment of the ob</w:t>
            </w:r>
            <w:r>
              <w:rPr>
                <w:rFonts w:ascii="Arial" w:hAnsi="Arial" w:cs="Arial"/>
                <w:sz w:val="18"/>
                <w:szCs w:val="18"/>
              </w:rPr>
              <w:t>jective. Include benchmarks or milestones</w:t>
            </w:r>
            <w:r w:rsidRPr="00E705F1">
              <w:rPr>
                <w:rFonts w:ascii="Arial" w:hAnsi="Arial" w:cs="Arial"/>
                <w:sz w:val="18"/>
                <w:szCs w:val="18"/>
              </w:rPr>
              <w:t xml:space="preserve"> in chronological order</w:t>
            </w:r>
            <w:r>
              <w:rPr>
                <w:rFonts w:ascii="Arial" w:hAnsi="Arial" w:cs="Arial"/>
                <w:sz w:val="18"/>
                <w:szCs w:val="18"/>
              </w:rPr>
              <w:t xml:space="preserve">. </w:t>
            </w:r>
            <w:r w:rsidRPr="00E705F1">
              <w:rPr>
                <w:rFonts w:ascii="Arial" w:hAnsi="Arial" w:cs="Arial"/>
                <w:sz w:val="18"/>
                <w:szCs w:val="18"/>
              </w:rPr>
              <w:t xml:space="preserve"> </w:t>
            </w:r>
            <w:r>
              <w:rPr>
                <w:rFonts w:ascii="Arial" w:hAnsi="Arial" w:cs="Arial"/>
                <w:sz w:val="18"/>
                <w:szCs w:val="18"/>
              </w:rPr>
              <w:t>I</w:t>
            </w:r>
            <w:r w:rsidRPr="00E705F1">
              <w:rPr>
                <w:rFonts w:ascii="Arial" w:hAnsi="Arial" w:cs="Arial"/>
                <w:sz w:val="18"/>
                <w:szCs w:val="18"/>
              </w:rPr>
              <w:t xml:space="preserve">nclude the appropriate quantity or frequency of </w:t>
            </w:r>
            <w:r>
              <w:rPr>
                <w:rFonts w:ascii="Arial" w:hAnsi="Arial" w:cs="Arial"/>
                <w:sz w:val="18"/>
                <w:szCs w:val="18"/>
              </w:rPr>
              <w:t xml:space="preserve">the </w:t>
            </w:r>
            <w:r w:rsidRPr="00E705F1">
              <w:rPr>
                <w:rFonts w:ascii="Arial" w:hAnsi="Arial" w:cs="Arial"/>
                <w:sz w:val="18"/>
                <w:szCs w:val="18"/>
              </w:rPr>
              <w:t>associated activities or subtask</w:t>
            </w:r>
            <w:r>
              <w:rPr>
                <w:rFonts w:ascii="Arial" w:hAnsi="Arial" w:cs="Arial"/>
                <w:sz w:val="18"/>
                <w:szCs w:val="18"/>
              </w:rPr>
              <w:t>s.</w:t>
            </w:r>
          </w:p>
        </w:tc>
        <w:tc>
          <w:tcPr>
            <w:tcW w:w="2340" w:type="dxa"/>
            <w:shd w:val="clear" w:color="auto" w:fill="E0E0E0"/>
          </w:tcPr>
          <w:p w14:paraId="43896616" w14:textId="77777777" w:rsidR="00E535A2" w:rsidRPr="000A6548" w:rsidRDefault="00E535A2" w:rsidP="007B77F5">
            <w:pPr>
              <w:jc w:val="center"/>
              <w:rPr>
                <w:rFonts w:ascii="Arial" w:hAnsi="Arial" w:cs="Arial"/>
                <w:b/>
                <w:sz w:val="20"/>
                <w:szCs w:val="20"/>
              </w:rPr>
            </w:pPr>
            <w:r w:rsidRPr="000A6548">
              <w:rPr>
                <w:rFonts w:ascii="Arial" w:hAnsi="Arial" w:cs="Arial"/>
                <w:b/>
                <w:sz w:val="20"/>
                <w:szCs w:val="20"/>
              </w:rPr>
              <w:t>Staff Assignment</w:t>
            </w:r>
          </w:p>
          <w:p w14:paraId="43896617" w14:textId="77777777" w:rsidR="00E535A2" w:rsidRPr="000A6548" w:rsidRDefault="00E535A2" w:rsidP="007B77F5">
            <w:pPr>
              <w:jc w:val="center"/>
              <w:rPr>
                <w:rFonts w:ascii="Arial" w:hAnsi="Arial" w:cs="Arial"/>
                <w:sz w:val="18"/>
                <w:szCs w:val="18"/>
              </w:rPr>
            </w:pPr>
          </w:p>
          <w:p w14:paraId="43896618" w14:textId="561FE1F2" w:rsidR="00E535A2" w:rsidRPr="000A6548" w:rsidRDefault="00E535A2" w:rsidP="007B77F5">
            <w:pPr>
              <w:jc w:val="center"/>
              <w:rPr>
                <w:rFonts w:ascii="Arial" w:hAnsi="Arial" w:cs="Arial"/>
                <w:b/>
                <w:sz w:val="18"/>
                <w:szCs w:val="18"/>
              </w:rPr>
            </w:pPr>
            <w:r w:rsidRPr="00C206D7">
              <w:rPr>
                <w:rFonts w:ascii="Arial" w:hAnsi="Arial" w:cs="Arial"/>
                <w:sz w:val="18"/>
                <w:szCs w:val="18"/>
              </w:rPr>
              <w:t>Indicate staff</w:t>
            </w:r>
            <w:r>
              <w:rPr>
                <w:rFonts w:ascii="Arial" w:hAnsi="Arial" w:cs="Arial"/>
                <w:sz w:val="18"/>
                <w:szCs w:val="18"/>
              </w:rPr>
              <w:t>,</w:t>
            </w:r>
            <w:r w:rsidRPr="00C206D7">
              <w:rPr>
                <w:rFonts w:ascii="Arial" w:hAnsi="Arial" w:cs="Arial"/>
                <w:sz w:val="18"/>
                <w:szCs w:val="18"/>
              </w:rPr>
              <w:t xml:space="preserve"> consultant</w:t>
            </w:r>
            <w:r>
              <w:rPr>
                <w:rFonts w:ascii="Arial" w:hAnsi="Arial" w:cs="Arial"/>
                <w:sz w:val="18"/>
                <w:szCs w:val="18"/>
              </w:rPr>
              <w:t>s</w:t>
            </w:r>
            <w:r w:rsidRPr="00C206D7">
              <w:rPr>
                <w:rFonts w:ascii="Arial" w:hAnsi="Arial" w:cs="Arial"/>
                <w:sz w:val="18"/>
                <w:szCs w:val="18"/>
              </w:rPr>
              <w:t xml:space="preserve"> or subcontractor</w:t>
            </w:r>
            <w:r>
              <w:rPr>
                <w:rFonts w:ascii="Arial" w:hAnsi="Arial" w:cs="Arial"/>
                <w:sz w:val="18"/>
                <w:szCs w:val="18"/>
              </w:rPr>
              <w:t xml:space="preserve">s </w:t>
            </w:r>
            <w:r w:rsidRPr="00C206D7">
              <w:rPr>
                <w:rFonts w:ascii="Arial" w:hAnsi="Arial" w:cs="Arial"/>
                <w:sz w:val="18"/>
                <w:szCs w:val="18"/>
              </w:rPr>
              <w:t>responsible for the respective activity or subtask</w:t>
            </w:r>
            <w:r>
              <w:rPr>
                <w:rFonts w:ascii="Arial" w:hAnsi="Arial" w:cs="Arial"/>
                <w:sz w:val="18"/>
                <w:szCs w:val="18"/>
              </w:rPr>
              <w:t>.</w:t>
            </w:r>
            <w:r w:rsidR="00506A08">
              <w:rPr>
                <w:rFonts w:ascii="Arial" w:hAnsi="Arial" w:cs="Arial"/>
                <w:sz w:val="18"/>
                <w:szCs w:val="18"/>
              </w:rPr>
              <w:t xml:space="preserve"> Include roles (lead, analyst, etc.)</w:t>
            </w:r>
          </w:p>
        </w:tc>
        <w:tc>
          <w:tcPr>
            <w:tcW w:w="1980" w:type="dxa"/>
            <w:shd w:val="clear" w:color="auto" w:fill="E0E0E0"/>
          </w:tcPr>
          <w:p w14:paraId="43896619" w14:textId="77777777" w:rsidR="00E535A2" w:rsidRPr="000A6548" w:rsidRDefault="00E535A2" w:rsidP="007B77F5">
            <w:pPr>
              <w:jc w:val="center"/>
              <w:rPr>
                <w:rFonts w:ascii="Arial" w:hAnsi="Arial" w:cs="Arial"/>
                <w:b/>
                <w:sz w:val="20"/>
                <w:szCs w:val="20"/>
              </w:rPr>
            </w:pPr>
            <w:r w:rsidRPr="000A6548">
              <w:rPr>
                <w:rFonts w:ascii="Arial" w:hAnsi="Arial" w:cs="Arial"/>
                <w:b/>
                <w:sz w:val="20"/>
                <w:szCs w:val="20"/>
              </w:rPr>
              <w:t>Timeline</w:t>
            </w:r>
          </w:p>
          <w:p w14:paraId="4389661A" w14:textId="77777777" w:rsidR="00E535A2" w:rsidRPr="000A6548" w:rsidRDefault="00E535A2" w:rsidP="007B77F5">
            <w:pPr>
              <w:jc w:val="center"/>
              <w:rPr>
                <w:rFonts w:ascii="Arial" w:hAnsi="Arial" w:cs="Arial"/>
                <w:b/>
                <w:sz w:val="18"/>
                <w:szCs w:val="18"/>
              </w:rPr>
            </w:pPr>
          </w:p>
          <w:p w14:paraId="4389661B" w14:textId="77777777" w:rsidR="00E535A2" w:rsidRPr="000A6548" w:rsidRDefault="00E535A2" w:rsidP="007B77F5">
            <w:pPr>
              <w:jc w:val="center"/>
              <w:rPr>
                <w:rFonts w:ascii="Arial" w:hAnsi="Arial" w:cs="Arial"/>
                <w:sz w:val="18"/>
                <w:szCs w:val="18"/>
              </w:rPr>
            </w:pPr>
            <w:r w:rsidRPr="000A6548">
              <w:rPr>
                <w:rFonts w:ascii="Arial" w:hAnsi="Arial" w:cs="Arial"/>
                <w:sz w:val="18"/>
                <w:szCs w:val="18"/>
              </w:rPr>
              <w:t>Indicate start and end period.</w:t>
            </w:r>
          </w:p>
          <w:p w14:paraId="4389661C" w14:textId="77777777" w:rsidR="00E535A2" w:rsidRPr="000A6548" w:rsidRDefault="00E535A2" w:rsidP="007B77F5">
            <w:pPr>
              <w:rPr>
                <w:rFonts w:ascii="Arial" w:hAnsi="Arial" w:cs="Arial"/>
                <w:sz w:val="18"/>
                <w:szCs w:val="18"/>
              </w:rPr>
            </w:pPr>
          </w:p>
          <w:p w14:paraId="4389661D" w14:textId="77777777" w:rsidR="00E535A2" w:rsidRPr="000A6548" w:rsidRDefault="00E535A2" w:rsidP="007B77F5">
            <w:pPr>
              <w:rPr>
                <w:rFonts w:ascii="Arial" w:hAnsi="Arial" w:cs="Arial"/>
                <w:sz w:val="18"/>
                <w:szCs w:val="18"/>
              </w:rPr>
            </w:pPr>
          </w:p>
          <w:p w14:paraId="4389661E" w14:textId="77777777" w:rsidR="00E535A2" w:rsidRPr="000A6548" w:rsidRDefault="00E535A2" w:rsidP="007B77F5">
            <w:pPr>
              <w:rPr>
                <w:rFonts w:ascii="Arial" w:hAnsi="Arial" w:cs="Arial"/>
                <w:b/>
                <w:sz w:val="18"/>
                <w:szCs w:val="18"/>
              </w:rPr>
            </w:pPr>
          </w:p>
        </w:tc>
        <w:tc>
          <w:tcPr>
            <w:tcW w:w="3240" w:type="dxa"/>
            <w:shd w:val="clear" w:color="auto" w:fill="E0E0E0"/>
          </w:tcPr>
          <w:p w14:paraId="4389661F" w14:textId="77777777" w:rsidR="00E535A2" w:rsidRPr="000A6548" w:rsidRDefault="00E535A2" w:rsidP="007B77F5">
            <w:pPr>
              <w:jc w:val="center"/>
              <w:rPr>
                <w:rFonts w:ascii="Arial" w:hAnsi="Arial" w:cs="Arial"/>
                <w:b/>
                <w:sz w:val="20"/>
                <w:szCs w:val="20"/>
              </w:rPr>
            </w:pPr>
            <w:r w:rsidRPr="000A6548">
              <w:rPr>
                <w:rFonts w:ascii="Arial" w:hAnsi="Arial" w:cs="Arial"/>
                <w:b/>
                <w:sz w:val="20"/>
                <w:szCs w:val="20"/>
              </w:rPr>
              <w:t>Deliverables</w:t>
            </w:r>
          </w:p>
          <w:p w14:paraId="43896620" w14:textId="77777777" w:rsidR="00E535A2" w:rsidRPr="000A6548" w:rsidRDefault="00E535A2" w:rsidP="007B77F5">
            <w:pPr>
              <w:jc w:val="center"/>
              <w:rPr>
                <w:rFonts w:ascii="Arial" w:hAnsi="Arial" w:cs="Arial"/>
                <w:sz w:val="18"/>
                <w:szCs w:val="18"/>
              </w:rPr>
            </w:pPr>
          </w:p>
          <w:p w14:paraId="43896621" w14:textId="77777777" w:rsidR="00E535A2" w:rsidRPr="000A6548" w:rsidRDefault="00E535A2" w:rsidP="007B77F5">
            <w:pPr>
              <w:jc w:val="center"/>
              <w:rPr>
                <w:rFonts w:ascii="Arial" w:hAnsi="Arial" w:cs="Arial"/>
                <w:sz w:val="18"/>
                <w:szCs w:val="18"/>
              </w:rPr>
            </w:pPr>
            <w:r w:rsidRPr="000A6548">
              <w:rPr>
                <w:rFonts w:ascii="Arial" w:hAnsi="Arial" w:cs="Arial"/>
                <w:sz w:val="18"/>
                <w:szCs w:val="18"/>
              </w:rPr>
              <w:t xml:space="preserve">Indicate Date Due. </w:t>
            </w:r>
          </w:p>
          <w:p w14:paraId="43896622" w14:textId="77777777" w:rsidR="00E535A2" w:rsidRPr="000A6548" w:rsidRDefault="00E535A2" w:rsidP="007B77F5">
            <w:pPr>
              <w:jc w:val="center"/>
              <w:rPr>
                <w:rFonts w:ascii="Arial" w:hAnsi="Arial" w:cs="Arial"/>
                <w:sz w:val="18"/>
                <w:szCs w:val="18"/>
              </w:rPr>
            </w:pPr>
          </w:p>
          <w:p w14:paraId="43896623" w14:textId="77777777" w:rsidR="00E535A2" w:rsidRPr="000A6548" w:rsidRDefault="00E535A2" w:rsidP="007B77F5">
            <w:pPr>
              <w:jc w:val="center"/>
              <w:rPr>
                <w:rFonts w:ascii="Arial" w:hAnsi="Arial" w:cs="Arial"/>
                <w:sz w:val="18"/>
                <w:szCs w:val="18"/>
              </w:rPr>
            </w:pPr>
          </w:p>
        </w:tc>
      </w:tr>
      <w:tr w:rsidR="00E535A2" w:rsidRPr="000A6548" w14:paraId="1823074E" w14:textId="77777777" w:rsidTr="00F441F4">
        <w:trPr>
          <w:trHeight w:val="432"/>
        </w:trPr>
        <w:tc>
          <w:tcPr>
            <w:tcW w:w="2515" w:type="dxa"/>
            <w:vMerge w:val="restart"/>
            <w:shd w:val="clear" w:color="auto" w:fill="auto"/>
          </w:tcPr>
          <w:p w14:paraId="589C764C" w14:textId="74621493" w:rsidR="00E535A2" w:rsidRPr="002F75E9" w:rsidRDefault="00E535A2" w:rsidP="00444D14">
            <w:pPr>
              <w:rPr>
                <w:rFonts w:ascii="Arial" w:hAnsi="Arial" w:cs="Arial"/>
                <w:b/>
                <w:bCs/>
                <w:sz w:val="20"/>
                <w:szCs w:val="20"/>
              </w:rPr>
            </w:pPr>
            <w:bookmarkStart w:id="0" w:name="_Hlk70339945"/>
            <w:r w:rsidRPr="002F75E9">
              <w:rPr>
                <w:rFonts w:ascii="Arial" w:hAnsi="Arial" w:cs="Arial"/>
                <w:b/>
                <w:bCs/>
                <w:sz w:val="20"/>
                <w:szCs w:val="20"/>
              </w:rPr>
              <w:t xml:space="preserve">Objective </w:t>
            </w:r>
            <w:r>
              <w:rPr>
                <w:rFonts w:ascii="Arial" w:hAnsi="Arial" w:cs="Arial"/>
                <w:b/>
                <w:bCs/>
                <w:sz w:val="20"/>
                <w:szCs w:val="20"/>
              </w:rPr>
              <w:t>1</w:t>
            </w:r>
            <w:r>
              <w:rPr>
                <w:rFonts w:ascii="Arial" w:hAnsi="Arial" w:cs="Arial"/>
                <w:sz w:val="20"/>
                <w:szCs w:val="20"/>
              </w:rPr>
              <w:t>:</w:t>
            </w:r>
            <w:bookmarkEnd w:id="0"/>
            <w:r>
              <w:rPr>
                <w:rFonts w:ascii="Arial" w:hAnsi="Arial" w:cs="Arial"/>
                <w:sz w:val="20"/>
                <w:szCs w:val="20"/>
              </w:rPr>
              <w:t xml:space="preserve"> </w:t>
            </w:r>
            <w:r w:rsidRPr="00150E17">
              <w:rPr>
                <w:rFonts w:ascii="Arial" w:hAnsi="Arial" w:cs="Arial"/>
                <w:sz w:val="20"/>
                <w:szCs w:val="20"/>
              </w:rPr>
              <w:t>Collect Annual Reporting data</w:t>
            </w:r>
            <w:r w:rsidR="00D35252">
              <w:rPr>
                <w:rFonts w:ascii="Arial" w:hAnsi="Arial" w:cs="Arial"/>
                <w:sz w:val="20"/>
                <w:szCs w:val="20"/>
              </w:rPr>
              <w:t xml:space="preserve"> for </w:t>
            </w:r>
            <w:r w:rsidR="00D978B1">
              <w:rPr>
                <w:rFonts w:ascii="Arial" w:hAnsi="Arial" w:cs="Arial"/>
                <w:sz w:val="20"/>
                <w:szCs w:val="20"/>
              </w:rPr>
              <w:t>FY 23-24</w:t>
            </w:r>
            <w:r w:rsidRPr="00150E17">
              <w:rPr>
                <w:rFonts w:ascii="Arial" w:hAnsi="Arial" w:cs="Arial"/>
                <w:sz w:val="20"/>
                <w:szCs w:val="20"/>
              </w:rPr>
              <w:t xml:space="preserve"> on 100% of the contracts subject to Annual Reporting </w:t>
            </w:r>
          </w:p>
        </w:tc>
        <w:tc>
          <w:tcPr>
            <w:tcW w:w="4500" w:type="dxa"/>
            <w:shd w:val="clear" w:color="auto" w:fill="auto"/>
          </w:tcPr>
          <w:p w14:paraId="18C20FB1" w14:textId="77777777" w:rsidR="00E535A2" w:rsidRDefault="00E535A2" w:rsidP="007E5460">
            <w:pPr>
              <w:rPr>
                <w:rFonts w:ascii="Arial" w:hAnsi="Arial" w:cs="Arial"/>
                <w:b/>
                <w:bCs/>
                <w:sz w:val="18"/>
                <w:szCs w:val="18"/>
              </w:rPr>
            </w:pPr>
            <w:r>
              <w:rPr>
                <w:rFonts w:ascii="Arial" w:hAnsi="Arial" w:cs="Arial"/>
                <w:b/>
                <w:bCs/>
                <w:sz w:val="18"/>
                <w:szCs w:val="18"/>
              </w:rPr>
              <w:t>Activity</w:t>
            </w:r>
            <w:r w:rsidRPr="00304D18">
              <w:rPr>
                <w:rFonts w:ascii="Arial" w:hAnsi="Arial" w:cs="Arial"/>
                <w:b/>
                <w:bCs/>
                <w:sz w:val="18"/>
                <w:szCs w:val="18"/>
              </w:rPr>
              <w:t xml:space="preserve"> </w:t>
            </w:r>
            <w:r>
              <w:rPr>
                <w:rFonts w:ascii="Arial" w:hAnsi="Arial" w:cs="Arial"/>
                <w:b/>
                <w:bCs/>
                <w:sz w:val="18"/>
                <w:szCs w:val="18"/>
              </w:rPr>
              <w:t>1.1</w:t>
            </w:r>
            <w:r w:rsidRPr="00304D18">
              <w:rPr>
                <w:rFonts w:ascii="Arial" w:hAnsi="Arial" w:cs="Arial"/>
                <w:b/>
                <w:bCs/>
                <w:sz w:val="18"/>
                <w:szCs w:val="18"/>
              </w:rPr>
              <w:t xml:space="preserve">: </w:t>
            </w:r>
            <w:bookmarkStart w:id="1" w:name="_Hlk70345854"/>
            <w:r>
              <w:rPr>
                <w:rFonts w:ascii="Arial" w:hAnsi="Arial" w:cs="Arial"/>
                <w:b/>
                <w:bCs/>
                <w:sz w:val="18"/>
                <w:szCs w:val="18"/>
              </w:rPr>
              <w:t>Prepare to collect Annual Reporting data</w:t>
            </w:r>
          </w:p>
          <w:bookmarkEnd w:id="1"/>
          <w:p w14:paraId="55AE8CAA" w14:textId="476E3273" w:rsidR="00E535A2" w:rsidRDefault="00E535A2" w:rsidP="005E0FED">
            <w:pPr>
              <w:pStyle w:val="ListParagraph"/>
              <w:numPr>
                <w:ilvl w:val="0"/>
                <w:numId w:val="2"/>
              </w:numPr>
              <w:ind w:left="424" w:hanging="270"/>
              <w:rPr>
                <w:rFonts w:ascii="Arial" w:hAnsi="Arial" w:cs="Arial"/>
                <w:sz w:val="18"/>
                <w:szCs w:val="18"/>
              </w:rPr>
            </w:pPr>
            <w:r w:rsidRPr="005C7CA6">
              <w:rPr>
                <w:rFonts w:ascii="Arial" w:hAnsi="Arial" w:cs="Arial"/>
                <w:sz w:val="18"/>
                <w:szCs w:val="18"/>
              </w:rPr>
              <w:t>Update Annual Reporting guidance</w:t>
            </w:r>
            <w:r w:rsidR="00844E48">
              <w:rPr>
                <w:rFonts w:ascii="Arial" w:hAnsi="Arial" w:cs="Arial"/>
                <w:sz w:val="18"/>
                <w:szCs w:val="18"/>
              </w:rPr>
              <w:t>/ supplemental</w:t>
            </w:r>
            <w:r w:rsidRPr="005C7CA6">
              <w:rPr>
                <w:rFonts w:ascii="Arial" w:hAnsi="Arial" w:cs="Arial"/>
                <w:sz w:val="18"/>
                <w:szCs w:val="18"/>
              </w:rPr>
              <w:t xml:space="preserve"> material</w:t>
            </w:r>
            <w:r>
              <w:rPr>
                <w:rFonts w:ascii="Arial" w:hAnsi="Arial" w:cs="Arial"/>
                <w:sz w:val="18"/>
                <w:szCs w:val="18"/>
              </w:rPr>
              <w:t>s for grantees</w:t>
            </w:r>
            <w:r w:rsidRPr="005C7CA6">
              <w:rPr>
                <w:rFonts w:ascii="Arial" w:hAnsi="Arial" w:cs="Arial"/>
                <w:sz w:val="18"/>
                <w:szCs w:val="18"/>
              </w:rPr>
              <w:t xml:space="preserve">, including: </w:t>
            </w:r>
          </w:p>
          <w:p w14:paraId="7F83477F" w14:textId="77777777" w:rsidR="00E535A2" w:rsidRDefault="00E535A2" w:rsidP="005E0FED">
            <w:pPr>
              <w:pStyle w:val="ListParagraph"/>
              <w:numPr>
                <w:ilvl w:val="1"/>
                <w:numId w:val="3"/>
              </w:numPr>
              <w:ind w:left="784" w:hanging="270"/>
              <w:rPr>
                <w:rFonts w:ascii="Arial" w:hAnsi="Arial" w:cs="Arial"/>
                <w:sz w:val="18"/>
                <w:szCs w:val="18"/>
              </w:rPr>
            </w:pPr>
            <w:r w:rsidRPr="0049332D">
              <w:rPr>
                <w:rFonts w:ascii="Arial" w:hAnsi="Arial" w:cs="Arial"/>
                <w:sz w:val="18"/>
                <w:szCs w:val="18"/>
              </w:rPr>
              <w:t xml:space="preserve">Annual Reporting </w:t>
            </w:r>
            <w:r>
              <w:rPr>
                <w:rFonts w:ascii="Arial" w:hAnsi="Arial" w:cs="Arial"/>
                <w:sz w:val="18"/>
                <w:szCs w:val="18"/>
              </w:rPr>
              <w:t>instructions for data collection tools</w:t>
            </w:r>
          </w:p>
          <w:p w14:paraId="6A5AE219" w14:textId="77777777" w:rsidR="00E535A2" w:rsidRDefault="00E535A2" w:rsidP="005E0FED">
            <w:pPr>
              <w:pStyle w:val="ListParagraph"/>
              <w:numPr>
                <w:ilvl w:val="1"/>
                <w:numId w:val="3"/>
              </w:numPr>
              <w:ind w:left="784" w:hanging="270"/>
              <w:rPr>
                <w:rFonts w:ascii="Arial" w:hAnsi="Arial" w:cs="Arial"/>
                <w:sz w:val="18"/>
                <w:szCs w:val="18"/>
              </w:rPr>
            </w:pPr>
            <w:r w:rsidRPr="00B061F5">
              <w:rPr>
                <w:rFonts w:ascii="Arial" w:hAnsi="Arial" w:cs="Arial"/>
                <w:sz w:val="18"/>
                <w:szCs w:val="18"/>
              </w:rPr>
              <w:t>Frequently Asked Questions</w:t>
            </w:r>
          </w:p>
          <w:p w14:paraId="42583FE7" w14:textId="78286356" w:rsidR="00E535A2" w:rsidRPr="00340075" w:rsidRDefault="00E535A2" w:rsidP="005E0FED">
            <w:pPr>
              <w:pStyle w:val="ListParagraph"/>
              <w:numPr>
                <w:ilvl w:val="0"/>
                <w:numId w:val="2"/>
              </w:numPr>
              <w:ind w:left="424" w:hanging="270"/>
              <w:rPr>
                <w:rFonts w:ascii="Arial" w:hAnsi="Arial" w:cs="Arial"/>
                <w:sz w:val="18"/>
                <w:szCs w:val="18"/>
              </w:rPr>
            </w:pPr>
            <w:r>
              <w:rPr>
                <w:rFonts w:ascii="Arial" w:hAnsi="Arial" w:cs="Arial"/>
                <w:sz w:val="18"/>
                <w:szCs w:val="18"/>
              </w:rPr>
              <w:t>Set up and test Annual Reporting survey to distribute to grantees/contractors in Qualtrics, and revise as necessary</w:t>
            </w:r>
          </w:p>
          <w:p w14:paraId="057315AF" w14:textId="0D276BAB" w:rsidR="00E535A2" w:rsidRPr="00683DC0" w:rsidRDefault="00E535A2" w:rsidP="00BF5A75">
            <w:pPr>
              <w:rPr>
                <w:rFonts w:ascii="Arial" w:hAnsi="Arial" w:cs="Arial"/>
                <w:sz w:val="18"/>
                <w:szCs w:val="18"/>
              </w:rPr>
            </w:pPr>
          </w:p>
        </w:tc>
        <w:tc>
          <w:tcPr>
            <w:tcW w:w="2340" w:type="dxa"/>
            <w:shd w:val="clear" w:color="auto" w:fill="auto"/>
          </w:tcPr>
          <w:p w14:paraId="2B138669" w14:textId="338C7B57" w:rsidR="00E535A2" w:rsidRPr="008321C1" w:rsidRDefault="00E535A2" w:rsidP="00954733">
            <w:pPr>
              <w:ind w:left="390" w:hanging="390"/>
              <w:rPr>
                <w:rFonts w:ascii="Arial" w:hAnsi="Arial" w:cs="Arial"/>
                <w:sz w:val="20"/>
                <w:szCs w:val="20"/>
              </w:rPr>
            </w:pPr>
          </w:p>
        </w:tc>
        <w:tc>
          <w:tcPr>
            <w:tcW w:w="1980" w:type="dxa"/>
            <w:shd w:val="clear" w:color="auto" w:fill="auto"/>
          </w:tcPr>
          <w:p w14:paraId="27182796" w14:textId="72B66507" w:rsidR="00E535A2" w:rsidRPr="00575F6B" w:rsidRDefault="00E535A2" w:rsidP="00954733">
            <w:pPr>
              <w:ind w:left="390" w:hanging="390"/>
              <w:rPr>
                <w:rFonts w:ascii="Arial" w:hAnsi="Arial" w:cs="Arial"/>
                <w:sz w:val="20"/>
                <w:szCs w:val="20"/>
              </w:rPr>
            </w:pPr>
            <w:r>
              <w:rPr>
                <w:rFonts w:ascii="Arial" w:hAnsi="Arial" w:cs="Arial"/>
                <w:sz w:val="18"/>
                <w:szCs w:val="18"/>
              </w:rPr>
              <w:t>7/</w:t>
            </w:r>
            <w:r w:rsidR="00B62C81">
              <w:rPr>
                <w:rFonts w:ascii="Arial" w:hAnsi="Arial" w:cs="Arial"/>
                <w:sz w:val="18"/>
                <w:szCs w:val="18"/>
              </w:rPr>
              <w:t>1</w:t>
            </w:r>
            <w:r>
              <w:rPr>
                <w:rFonts w:ascii="Arial" w:hAnsi="Arial" w:cs="Arial"/>
                <w:sz w:val="18"/>
                <w:szCs w:val="18"/>
              </w:rPr>
              <w:t>/24 – 7/</w:t>
            </w:r>
            <w:r w:rsidR="001731AF">
              <w:rPr>
                <w:rFonts w:ascii="Arial" w:hAnsi="Arial" w:cs="Arial"/>
                <w:sz w:val="18"/>
                <w:szCs w:val="18"/>
              </w:rPr>
              <w:t>17</w:t>
            </w:r>
            <w:r>
              <w:rPr>
                <w:rFonts w:ascii="Arial" w:hAnsi="Arial" w:cs="Arial"/>
                <w:sz w:val="18"/>
                <w:szCs w:val="18"/>
              </w:rPr>
              <w:t>/24</w:t>
            </w:r>
          </w:p>
        </w:tc>
        <w:tc>
          <w:tcPr>
            <w:tcW w:w="3240" w:type="dxa"/>
            <w:shd w:val="clear" w:color="auto" w:fill="auto"/>
          </w:tcPr>
          <w:p w14:paraId="0D272020" w14:textId="1A2A65CD" w:rsidR="00E535A2" w:rsidRPr="00CC0B9D" w:rsidRDefault="00E535A2" w:rsidP="00CC0B9D">
            <w:pPr>
              <w:ind w:left="390" w:hanging="390"/>
              <w:rPr>
                <w:rFonts w:ascii="Arial" w:hAnsi="Arial" w:cs="Arial"/>
                <w:sz w:val="18"/>
                <w:szCs w:val="18"/>
              </w:rPr>
            </w:pPr>
            <w:r w:rsidRPr="00CC0B9D">
              <w:rPr>
                <w:rFonts w:ascii="Arial" w:hAnsi="Arial" w:cs="Arial"/>
                <w:sz w:val="18"/>
                <w:szCs w:val="18"/>
              </w:rPr>
              <w:t>1.</w:t>
            </w:r>
            <w:r>
              <w:rPr>
                <w:rFonts w:ascii="Arial" w:hAnsi="Arial" w:cs="Arial"/>
                <w:sz w:val="18"/>
                <w:szCs w:val="18"/>
              </w:rPr>
              <w:t>1</w:t>
            </w:r>
            <w:r w:rsidRPr="00CC0B9D">
              <w:rPr>
                <w:rFonts w:ascii="Arial" w:hAnsi="Arial" w:cs="Arial"/>
                <w:sz w:val="18"/>
                <w:szCs w:val="18"/>
              </w:rPr>
              <w:t>A: Draft Annual Reporting guidance</w:t>
            </w:r>
            <w:r w:rsidR="00F7689B">
              <w:rPr>
                <w:rFonts w:ascii="Arial" w:hAnsi="Arial" w:cs="Arial"/>
                <w:sz w:val="18"/>
                <w:szCs w:val="18"/>
              </w:rPr>
              <w:t>/ supplemental</w:t>
            </w:r>
            <w:r w:rsidRPr="00CC0B9D">
              <w:rPr>
                <w:rFonts w:ascii="Arial" w:hAnsi="Arial" w:cs="Arial"/>
                <w:sz w:val="18"/>
                <w:szCs w:val="18"/>
              </w:rPr>
              <w:t xml:space="preserve"> materials for grantees</w:t>
            </w:r>
            <w:r w:rsidR="00F7689B">
              <w:rPr>
                <w:rFonts w:ascii="Arial" w:hAnsi="Arial" w:cs="Arial"/>
                <w:sz w:val="18"/>
                <w:szCs w:val="18"/>
              </w:rPr>
              <w:t xml:space="preserve"> </w:t>
            </w:r>
            <w:r w:rsidRPr="00CC0B9D">
              <w:rPr>
                <w:rFonts w:ascii="Arial" w:hAnsi="Arial" w:cs="Arial"/>
                <w:sz w:val="18"/>
                <w:szCs w:val="18"/>
              </w:rPr>
              <w:t>(Draft: 7/11/24)</w:t>
            </w:r>
          </w:p>
          <w:p w14:paraId="29403281" w14:textId="05F03E3D" w:rsidR="00E535A2" w:rsidRDefault="00E535A2" w:rsidP="00CC0B9D">
            <w:pPr>
              <w:ind w:left="390" w:hanging="390"/>
              <w:rPr>
                <w:rFonts w:ascii="Arial" w:hAnsi="Arial" w:cs="Arial"/>
                <w:sz w:val="18"/>
                <w:szCs w:val="18"/>
              </w:rPr>
            </w:pPr>
            <w:r w:rsidRPr="00CC0B9D">
              <w:rPr>
                <w:rFonts w:ascii="Arial" w:hAnsi="Arial" w:cs="Arial"/>
                <w:sz w:val="18"/>
                <w:szCs w:val="18"/>
              </w:rPr>
              <w:t>1.</w:t>
            </w:r>
            <w:r>
              <w:rPr>
                <w:rFonts w:ascii="Arial" w:hAnsi="Arial" w:cs="Arial"/>
                <w:sz w:val="18"/>
                <w:szCs w:val="18"/>
              </w:rPr>
              <w:t>1</w:t>
            </w:r>
            <w:r w:rsidRPr="00CC0B9D">
              <w:rPr>
                <w:rFonts w:ascii="Arial" w:hAnsi="Arial" w:cs="Arial"/>
                <w:sz w:val="18"/>
                <w:szCs w:val="18"/>
              </w:rPr>
              <w:t xml:space="preserve">B: Final Annual Reporting </w:t>
            </w:r>
            <w:r w:rsidR="00F7689B">
              <w:rPr>
                <w:rFonts w:ascii="Arial" w:hAnsi="Arial" w:cs="Arial"/>
                <w:sz w:val="18"/>
                <w:szCs w:val="18"/>
              </w:rPr>
              <w:t>guidance/ supplemental</w:t>
            </w:r>
            <w:r w:rsidRPr="00CC0B9D">
              <w:rPr>
                <w:rFonts w:ascii="Arial" w:hAnsi="Arial" w:cs="Arial"/>
                <w:sz w:val="18"/>
                <w:szCs w:val="18"/>
              </w:rPr>
              <w:t xml:space="preserve"> materials for grantees (Final: 7/17/24)</w:t>
            </w:r>
          </w:p>
          <w:p w14:paraId="6C1FB9AD" w14:textId="6C45EB84" w:rsidR="00E535A2" w:rsidRPr="0090791D" w:rsidRDefault="00E535A2" w:rsidP="0090791D">
            <w:pPr>
              <w:ind w:left="390" w:hanging="390"/>
              <w:rPr>
                <w:rFonts w:ascii="Arial" w:hAnsi="Arial" w:cs="Arial"/>
                <w:sz w:val="18"/>
                <w:szCs w:val="18"/>
              </w:rPr>
            </w:pPr>
            <w:r w:rsidRPr="00136527">
              <w:rPr>
                <w:rFonts w:ascii="Arial" w:hAnsi="Arial" w:cs="Arial"/>
                <w:sz w:val="18"/>
                <w:szCs w:val="18"/>
              </w:rPr>
              <w:t>1.</w:t>
            </w:r>
            <w:r>
              <w:rPr>
                <w:rFonts w:ascii="Arial" w:hAnsi="Arial" w:cs="Arial"/>
                <w:sz w:val="18"/>
                <w:szCs w:val="18"/>
              </w:rPr>
              <w:t>1C</w:t>
            </w:r>
            <w:r w:rsidRPr="00136527">
              <w:rPr>
                <w:rFonts w:ascii="Arial" w:hAnsi="Arial" w:cs="Arial"/>
                <w:sz w:val="18"/>
                <w:szCs w:val="18"/>
              </w:rPr>
              <w:t xml:space="preserve">: </w:t>
            </w:r>
            <w:r>
              <w:rPr>
                <w:rFonts w:ascii="Arial" w:hAnsi="Arial" w:cs="Arial"/>
                <w:sz w:val="18"/>
                <w:szCs w:val="18"/>
              </w:rPr>
              <w:t>PDF of AR Survey, which includes l</w:t>
            </w:r>
            <w:r w:rsidRPr="00136527">
              <w:rPr>
                <w:rFonts w:ascii="Arial" w:hAnsi="Arial" w:cs="Arial"/>
                <w:sz w:val="18"/>
                <w:szCs w:val="18"/>
              </w:rPr>
              <w:t>inks to survey on data collection platform</w:t>
            </w:r>
            <w:r>
              <w:rPr>
                <w:rFonts w:ascii="Arial" w:hAnsi="Arial" w:cs="Arial"/>
                <w:sz w:val="18"/>
                <w:szCs w:val="18"/>
              </w:rPr>
              <w:t xml:space="preserve"> (</w:t>
            </w:r>
            <w:r w:rsidRPr="003F1BE6">
              <w:rPr>
                <w:rFonts w:ascii="Arial" w:hAnsi="Arial" w:cs="Arial"/>
                <w:sz w:val="18"/>
                <w:szCs w:val="18"/>
              </w:rPr>
              <w:t>Final</w:t>
            </w:r>
            <w:r>
              <w:rPr>
                <w:rFonts w:ascii="Arial" w:hAnsi="Arial" w:cs="Arial"/>
                <w:sz w:val="18"/>
                <w:szCs w:val="18"/>
              </w:rPr>
              <w:t>: 7/15</w:t>
            </w:r>
            <w:r w:rsidRPr="003F1BE6">
              <w:rPr>
                <w:rFonts w:ascii="Arial" w:hAnsi="Arial" w:cs="Arial"/>
                <w:sz w:val="18"/>
                <w:szCs w:val="18"/>
              </w:rPr>
              <w:t>/</w:t>
            </w:r>
            <w:r>
              <w:rPr>
                <w:rFonts w:ascii="Arial" w:hAnsi="Arial" w:cs="Arial"/>
                <w:sz w:val="18"/>
                <w:szCs w:val="18"/>
              </w:rPr>
              <w:t>24)</w:t>
            </w:r>
          </w:p>
        </w:tc>
      </w:tr>
      <w:tr w:rsidR="00E535A2" w:rsidRPr="000A6548" w14:paraId="4962F8A5" w14:textId="77777777" w:rsidTr="00F441F4">
        <w:trPr>
          <w:trHeight w:val="432"/>
        </w:trPr>
        <w:tc>
          <w:tcPr>
            <w:tcW w:w="2515" w:type="dxa"/>
            <w:vMerge/>
            <w:shd w:val="clear" w:color="auto" w:fill="auto"/>
          </w:tcPr>
          <w:p w14:paraId="4C56C0EE" w14:textId="77777777" w:rsidR="00E535A2" w:rsidRPr="002F75E9" w:rsidRDefault="00E535A2" w:rsidP="00444D14">
            <w:pPr>
              <w:rPr>
                <w:rFonts w:ascii="Arial" w:hAnsi="Arial" w:cs="Arial"/>
                <w:b/>
                <w:bCs/>
                <w:sz w:val="20"/>
                <w:szCs w:val="20"/>
              </w:rPr>
            </w:pPr>
          </w:p>
        </w:tc>
        <w:tc>
          <w:tcPr>
            <w:tcW w:w="4500" w:type="dxa"/>
            <w:shd w:val="clear" w:color="auto" w:fill="auto"/>
          </w:tcPr>
          <w:p w14:paraId="4CCAB6BD" w14:textId="57235379" w:rsidR="00E535A2" w:rsidRDefault="00E535A2" w:rsidP="00724A61">
            <w:pPr>
              <w:rPr>
                <w:rFonts w:ascii="Arial" w:hAnsi="Arial" w:cs="Arial"/>
                <w:b/>
                <w:bCs/>
                <w:sz w:val="18"/>
                <w:szCs w:val="18"/>
              </w:rPr>
            </w:pPr>
            <w:r>
              <w:rPr>
                <w:rFonts w:ascii="Arial" w:hAnsi="Arial" w:cs="Arial"/>
                <w:b/>
                <w:bCs/>
                <w:sz w:val="18"/>
                <w:szCs w:val="18"/>
              </w:rPr>
              <w:t>Activity</w:t>
            </w:r>
            <w:r w:rsidRPr="00304D18">
              <w:rPr>
                <w:rFonts w:ascii="Arial" w:hAnsi="Arial" w:cs="Arial"/>
                <w:b/>
                <w:bCs/>
                <w:sz w:val="18"/>
                <w:szCs w:val="18"/>
              </w:rPr>
              <w:t xml:space="preserve"> </w:t>
            </w:r>
            <w:r>
              <w:rPr>
                <w:rFonts w:ascii="Arial" w:hAnsi="Arial" w:cs="Arial"/>
                <w:b/>
                <w:bCs/>
                <w:sz w:val="18"/>
                <w:szCs w:val="18"/>
              </w:rPr>
              <w:t>1.2</w:t>
            </w:r>
            <w:r w:rsidRPr="00304D18">
              <w:rPr>
                <w:rFonts w:ascii="Arial" w:hAnsi="Arial" w:cs="Arial"/>
                <w:b/>
                <w:bCs/>
                <w:sz w:val="18"/>
                <w:szCs w:val="18"/>
              </w:rPr>
              <w:t xml:space="preserve">: </w:t>
            </w:r>
            <w:r>
              <w:rPr>
                <w:rFonts w:ascii="Arial" w:hAnsi="Arial" w:cs="Arial"/>
                <w:b/>
                <w:bCs/>
                <w:sz w:val="18"/>
                <w:szCs w:val="18"/>
              </w:rPr>
              <w:t>Collect Annual Reporting data</w:t>
            </w:r>
          </w:p>
          <w:p w14:paraId="6F7DE1C8" w14:textId="4701D023" w:rsidR="00E535A2" w:rsidRDefault="00E535A2" w:rsidP="005E0FED">
            <w:pPr>
              <w:pStyle w:val="ListParagraph"/>
              <w:numPr>
                <w:ilvl w:val="0"/>
                <w:numId w:val="4"/>
              </w:numPr>
              <w:ind w:left="424" w:hanging="270"/>
              <w:rPr>
                <w:rFonts w:ascii="Arial" w:hAnsi="Arial" w:cs="Arial"/>
                <w:sz w:val="18"/>
                <w:szCs w:val="18"/>
              </w:rPr>
            </w:pPr>
            <w:r>
              <w:rPr>
                <w:rFonts w:ascii="Arial" w:hAnsi="Arial" w:cs="Arial"/>
                <w:sz w:val="18"/>
                <w:szCs w:val="18"/>
              </w:rPr>
              <w:t>Distribute</w:t>
            </w:r>
            <w:r w:rsidRPr="006A5BBD">
              <w:rPr>
                <w:rFonts w:ascii="Arial" w:hAnsi="Arial" w:cs="Arial"/>
                <w:sz w:val="18"/>
                <w:szCs w:val="18"/>
              </w:rPr>
              <w:t xml:space="preserve"> Annual Reporting </w:t>
            </w:r>
            <w:r>
              <w:rPr>
                <w:rFonts w:ascii="Arial" w:hAnsi="Arial" w:cs="Arial"/>
                <w:sz w:val="18"/>
                <w:szCs w:val="18"/>
              </w:rPr>
              <w:t>survey to</w:t>
            </w:r>
            <w:r w:rsidRPr="006A5BBD">
              <w:rPr>
                <w:rFonts w:ascii="Arial" w:hAnsi="Arial" w:cs="Arial"/>
                <w:sz w:val="18"/>
                <w:szCs w:val="18"/>
              </w:rPr>
              <w:t xml:space="preserve"> First 5 LA grantees</w:t>
            </w:r>
            <w:r>
              <w:rPr>
                <w:rFonts w:ascii="Arial" w:hAnsi="Arial" w:cs="Arial"/>
                <w:sz w:val="18"/>
                <w:szCs w:val="18"/>
              </w:rPr>
              <w:t>/ contractors</w:t>
            </w:r>
          </w:p>
          <w:p w14:paraId="7EAA21DE" w14:textId="5806505E" w:rsidR="00E535A2" w:rsidRDefault="00E535A2" w:rsidP="005E0FED">
            <w:pPr>
              <w:pStyle w:val="ListParagraph"/>
              <w:numPr>
                <w:ilvl w:val="0"/>
                <w:numId w:val="4"/>
              </w:numPr>
              <w:ind w:left="424" w:hanging="270"/>
              <w:rPr>
                <w:rFonts w:ascii="Arial" w:hAnsi="Arial" w:cs="Arial"/>
                <w:sz w:val="18"/>
                <w:szCs w:val="18"/>
              </w:rPr>
            </w:pPr>
            <w:r>
              <w:rPr>
                <w:rFonts w:ascii="Arial" w:hAnsi="Arial" w:cs="Arial"/>
                <w:sz w:val="18"/>
                <w:szCs w:val="18"/>
              </w:rPr>
              <w:t xml:space="preserve">Work with First 5 LA project manager to </w:t>
            </w:r>
            <w:r w:rsidR="00C71F22">
              <w:rPr>
                <w:rFonts w:ascii="Arial" w:hAnsi="Arial" w:cs="Arial"/>
                <w:sz w:val="18"/>
                <w:szCs w:val="18"/>
              </w:rPr>
              <w:t>gather</w:t>
            </w:r>
            <w:r>
              <w:rPr>
                <w:rFonts w:ascii="Arial" w:hAnsi="Arial" w:cs="Arial"/>
                <w:sz w:val="18"/>
                <w:szCs w:val="18"/>
              </w:rPr>
              <w:t xml:space="preserve"> Annual Reporting data from relevant staff</w:t>
            </w:r>
          </w:p>
          <w:p w14:paraId="233AC726" w14:textId="77777777" w:rsidR="002D0C71" w:rsidRDefault="00E535A2" w:rsidP="005E0FED">
            <w:pPr>
              <w:pStyle w:val="ListParagraph"/>
              <w:numPr>
                <w:ilvl w:val="0"/>
                <w:numId w:val="4"/>
              </w:numPr>
              <w:ind w:left="424" w:hanging="270"/>
              <w:rPr>
                <w:rFonts w:ascii="Arial" w:hAnsi="Arial" w:cs="Arial"/>
                <w:sz w:val="18"/>
                <w:szCs w:val="18"/>
              </w:rPr>
            </w:pPr>
            <w:r w:rsidRPr="006A5BBD">
              <w:rPr>
                <w:rFonts w:ascii="Arial" w:hAnsi="Arial" w:cs="Arial"/>
                <w:sz w:val="18"/>
                <w:szCs w:val="18"/>
              </w:rPr>
              <w:t xml:space="preserve">Update First 5 LA on completion status of Annual Reporting survey, including details on: list of survey recipients, full completes, partial </w:t>
            </w:r>
            <w:r w:rsidRPr="006A5BBD">
              <w:rPr>
                <w:rFonts w:ascii="Arial" w:hAnsi="Arial" w:cs="Arial"/>
                <w:sz w:val="18"/>
                <w:szCs w:val="18"/>
              </w:rPr>
              <w:lastRenderedPageBreak/>
              <w:t>completes (drop-off), incompletes (never started), overall response rate per type of survey</w:t>
            </w:r>
          </w:p>
          <w:p w14:paraId="56AB9ED6" w14:textId="2E3F38B4" w:rsidR="002D0C71" w:rsidRDefault="002D0C71" w:rsidP="005E0FED">
            <w:pPr>
              <w:pStyle w:val="ListParagraph"/>
              <w:numPr>
                <w:ilvl w:val="0"/>
                <w:numId w:val="4"/>
              </w:numPr>
              <w:ind w:left="424" w:hanging="270"/>
              <w:rPr>
                <w:rFonts w:ascii="Arial" w:hAnsi="Arial" w:cs="Arial"/>
                <w:sz w:val="18"/>
                <w:szCs w:val="18"/>
              </w:rPr>
            </w:pPr>
            <w:r w:rsidRPr="002D0C71">
              <w:rPr>
                <w:rFonts w:ascii="Arial" w:hAnsi="Arial" w:cs="Arial"/>
                <w:sz w:val="18"/>
                <w:szCs w:val="18"/>
              </w:rPr>
              <w:t xml:space="preserve">Conduct quality check on data received, and </w:t>
            </w:r>
            <w:r>
              <w:rPr>
                <w:rFonts w:ascii="Arial" w:hAnsi="Arial" w:cs="Arial"/>
                <w:sz w:val="18"/>
                <w:szCs w:val="18"/>
              </w:rPr>
              <w:t>correct</w:t>
            </w:r>
            <w:r w:rsidRPr="002D0C71">
              <w:rPr>
                <w:rFonts w:ascii="Arial" w:hAnsi="Arial" w:cs="Arial"/>
                <w:sz w:val="18"/>
                <w:szCs w:val="18"/>
              </w:rPr>
              <w:t xml:space="preserve"> errors </w:t>
            </w:r>
          </w:p>
          <w:p w14:paraId="1AA27813" w14:textId="3FDFA140" w:rsidR="00E535A2" w:rsidRPr="00C71F22" w:rsidRDefault="00E535A2" w:rsidP="005E0FED">
            <w:pPr>
              <w:pStyle w:val="ListParagraph"/>
              <w:numPr>
                <w:ilvl w:val="0"/>
                <w:numId w:val="4"/>
              </w:numPr>
              <w:ind w:left="424" w:hanging="270"/>
              <w:rPr>
                <w:rFonts w:ascii="Arial" w:hAnsi="Arial" w:cs="Arial"/>
                <w:sz w:val="18"/>
                <w:szCs w:val="18"/>
              </w:rPr>
            </w:pPr>
            <w:r w:rsidRPr="002D0C71">
              <w:rPr>
                <w:rFonts w:ascii="Arial" w:hAnsi="Arial" w:cs="Arial"/>
                <w:sz w:val="18"/>
                <w:szCs w:val="18"/>
              </w:rPr>
              <w:t xml:space="preserve">Document </w:t>
            </w:r>
            <w:r w:rsidR="003D65E4">
              <w:rPr>
                <w:rFonts w:ascii="Arial" w:hAnsi="Arial" w:cs="Arial"/>
                <w:sz w:val="18"/>
                <w:szCs w:val="18"/>
              </w:rPr>
              <w:t xml:space="preserve">and address </w:t>
            </w:r>
            <w:r w:rsidRPr="002D0C71">
              <w:rPr>
                <w:rFonts w:ascii="Arial" w:hAnsi="Arial" w:cs="Arial"/>
                <w:sz w:val="18"/>
                <w:szCs w:val="18"/>
              </w:rPr>
              <w:t>any issues that arises throughout the data collection period</w:t>
            </w:r>
          </w:p>
          <w:p w14:paraId="373444C0" w14:textId="77777777" w:rsidR="00E535A2" w:rsidRDefault="00E535A2" w:rsidP="007E5460">
            <w:pPr>
              <w:rPr>
                <w:rFonts w:ascii="Arial" w:hAnsi="Arial" w:cs="Arial"/>
                <w:b/>
                <w:bCs/>
                <w:sz w:val="18"/>
                <w:szCs w:val="18"/>
              </w:rPr>
            </w:pPr>
          </w:p>
        </w:tc>
        <w:tc>
          <w:tcPr>
            <w:tcW w:w="2340" w:type="dxa"/>
            <w:shd w:val="clear" w:color="auto" w:fill="auto"/>
          </w:tcPr>
          <w:p w14:paraId="6B3E4EDE" w14:textId="77777777" w:rsidR="00E535A2" w:rsidRPr="008321C1" w:rsidRDefault="00E535A2" w:rsidP="00954733">
            <w:pPr>
              <w:ind w:left="390" w:hanging="390"/>
              <w:rPr>
                <w:rFonts w:ascii="Arial" w:hAnsi="Arial" w:cs="Arial"/>
                <w:sz w:val="20"/>
                <w:szCs w:val="20"/>
              </w:rPr>
            </w:pPr>
          </w:p>
        </w:tc>
        <w:tc>
          <w:tcPr>
            <w:tcW w:w="1980" w:type="dxa"/>
            <w:shd w:val="clear" w:color="auto" w:fill="auto"/>
          </w:tcPr>
          <w:p w14:paraId="506481AD" w14:textId="6E55A1D1" w:rsidR="00E535A2" w:rsidRDefault="001731AF" w:rsidP="00954733">
            <w:pPr>
              <w:ind w:left="390" w:hanging="390"/>
              <w:rPr>
                <w:rFonts w:ascii="Arial" w:hAnsi="Arial" w:cs="Arial"/>
                <w:sz w:val="18"/>
                <w:szCs w:val="18"/>
              </w:rPr>
            </w:pPr>
            <w:r>
              <w:rPr>
                <w:rFonts w:ascii="Arial" w:hAnsi="Arial" w:cs="Arial"/>
                <w:sz w:val="18"/>
                <w:szCs w:val="18"/>
              </w:rPr>
              <w:t>7/</w:t>
            </w:r>
            <w:r w:rsidR="00C8222C">
              <w:rPr>
                <w:rFonts w:ascii="Arial" w:hAnsi="Arial" w:cs="Arial"/>
                <w:sz w:val="18"/>
                <w:szCs w:val="18"/>
              </w:rPr>
              <w:t>18/24 – 8/8/24</w:t>
            </w:r>
          </w:p>
        </w:tc>
        <w:tc>
          <w:tcPr>
            <w:tcW w:w="3240" w:type="dxa"/>
            <w:shd w:val="clear" w:color="auto" w:fill="auto"/>
          </w:tcPr>
          <w:p w14:paraId="5E0A8EC1" w14:textId="6A8202D2" w:rsidR="00E535A2" w:rsidRPr="002D5E95" w:rsidRDefault="00D74CCA" w:rsidP="002D5E95">
            <w:pPr>
              <w:ind w:left="390" w:hanging="390"/>
              <w:rPr>
                <w:rFonts w:ascii="Arial" w:hAnsi="Arial" w:cs="Arial"/>
                <w:sz w:val="18"/>
                <w:szCs w:val="18"/>
              </w:rPr>
            </w:pPr>
            <w:r>
              <w:rPr>
                <w:rFonts w:ascii="Arial" w:hAnsi="Arial" w:cs="Arial"/>
                <w:sz w:val="18"/>
                <w:szCs w:val="18"/>
              </w:rPr>
              <w:t>1</w:t>
            </w:r>
            <w:r w:rsidR="00E535A2">
              <w:rPr>
                <w:rFonts w:ascii="Arial" w:hAnsi="Arial" w:cs="Arial"/>
                <w:sz w:val="18"/>
                <w:szCs w:val="18"/>
              </w:rPr>
              <w:t xml:space="preserve">.2A: </w:t>
            </w:r>
            <w:r w:rsidR="00E535A2" w:rsidRPr="00AC2069">
              <w:rPr>
                <w:rFonts w:ascii="Arial" w:hAnsi="Arial" w:cs="Arial"/>
                <w:sz w:val="18"/>
                <w:szCs w:val="18"/>
              </w:rPr>
              <w:t>One (1)</w:t>
            </w:r>
            <w:r w:rsidR="00277EB7">
              <w:rPr>
                <w:rFonts w:ascii="Arial" w:hAnsi="Arial" w:cs="Arial"/>
                <w:sz w:val="18"/>
                <w:szCs w:val="18"/>
              </w:rPr>
              <w:t xml:space="preserve"> detailed</w:t>
            </w:r>
            <w:r w:rsidR="00E535A2" w:rsidRPr="00AC2069">
              <w:rPr>
                <w:rFonts w:ascii="Arial" w:hAnsi="Arial" w:cs="Arial"/>
                <w:sz w:val="18"/>
                <w:szCs w:val="18"/>
              </w:rPr>
              <w:t xml:space="preserve"> list of </w:t>
            </w:r>
            <w:r w:rsidR="00E535A2">
              <w:rPr>
                <w:rFonts w:ascii="Arial" w:hAnsi="Arial" w:cs="Arial"/>
                <w:sz w:val="18"/>
                <w:szCs w:val="18"/>
              </w:rPr>
              <w:t>contracts</w:t>
            </w:r>
            <w:r w:rsidR="00E535A2" w:rsidRPr="00AC2069">
              <w:rPr>
                <w:rFonts w:ascii="Arial" w:hAnsi="Arial" w:cs="Arial"/>
                <w:sz w:val="18"/>
                <w:szCs w:val="18"/>
              </w:rPr>
              <w:t xml:space="preserve"> </w:t>
            </w:r>
            <w:r w:rsidR="00E535A2">
              <w:rPr>
                <w:rFonts w:ascii="Arial" w:hAnsi="Arial" w:cs="Arial"/>
                <w:sz w:val="18"/>
                <w:szCs w:val="18"/>
              </w:rPr>
              <w:t xml:space="preserve">with </w:t>
            </w:r>
            <w:r w:rsidR="00C03349">
              <w:rPr>
                <w:rFonts w:ascii="Arial" w:hAnsi="Arial" w:cs="Arial"/>
                <w:sz w:val="18"/>
                <w:szCs w:val="18"/>
              </w:rPr>
              <w:t xml:space="preserve">survey </w:t>
            </w:r>
            <w:r w:rsidR="00E535A2" w:rsidRPr="002D5E95">
              <w:rPr>
                <w:rFonts w:ascii="Arial" w:hAnsi="Arial" w:cs="Arial"/>
                <w:sz w:val="18"/>
                <w:szCs w:val="18"/>
              </w:rPr>
              <w:t>completion status (Final: 8/30/24)</w:t>
            </w:r>
          </w:p>
          <w:p w14:paraId="3ACF9A65" w14:textId="2ED1DB1B" w:rsidR="00E535A2" w:rsidRPr="00CC0B9D" w:rsidRDefault="00D74CCA" w:rsidP="00BF5A75">
            <w:pPr>
              <w:ind w:left="390" w:hanging="390"/>
              <w:rPr>
                <w:rFonts w:ascii="Arial" w:hAnsi="Arial" w:cs="Arial"/>
                <w:sz w:val="18"/>
                <w:szCs w:val="18"/>
              </w:rPr>
            </w:pPr>
            <w:r>
              <w:rPr>
                <w:rFonts w:ascii="Arial" w:hAnsi="Arial" w:cs="Arial"/>
                <w:sz w:val="18"/>
                <w:szCs w:val="18"/>
              </w:rPr>
              <w:t>1</w:t>
            </w:r>
            <w:r w:rsidR="00E535A2" w:rsidRPr="00043587">
              <w:rPr>
                <w:rFonts w:ascii="Arial" w:hAnsi="Arial" w:cs="Arial"/>
                <w:sz w:val="18"/>
                <w:szCs w:val="18"/>
              </w:rPr>
              <w:t>.</w:t>
            </w:r>
            <w:r w:rsidR="00E535A2">
              <w:rPr>
                <w:rFonts w:ascii="Arial" w:hAnsi="Arial" w:cs="Arial"/>
                <w:sz w:val="18"/>
                <w:szCs w:val="18"/>
              </w:rPr>
              <w:t>2B</w:t>
            </w:r>
            <w:r w:rsidR="00E535A2" w:rsidRPr="00043587">
              <w:rPr>
                <w:rFonts w:ascii="Arial" w:hAnsi="Arial" w:cs="Arial"/>
                <w:sz w:val="18"/>
                <w:szCs w:val="18"/>
              </w:rPr>
              <w:t xml:space="preserve"> Issues log with details on </w:t>
            </w:r>
            <w:r w:rsidR="003D65E4">
              <w:rPr>
                <w:rFonts w:ascii="Arial" w:hAnsi="Arial" w:cs="Arial"/>
                <w:sz w:val="18"/>
                <w:szCs w:val="18"/>
              </w:rPr>
              <w:t xml:space="preserve">solutions and </w:t>
            </w:r>
            <w:r w:rsidR="00E535A2" w:rsidRPr="00043587">
              <w:rPr>
                <w:rFonts w:ascii="Arial" w:hAnsi="Arial" w:cs="Arial"/>
                <w:sz w:val="18"/>
                <w:szCs w:val="18"/>
              </w:rPr>
              <w:t xml:space="preserve">support provided during data collection phase (Final: </w:t>
            </w:r>
            <w:r w:rsidR="00E535A2">
              <w:rPr>
                <w:rFonts w:ascii="Arial" w:hAnsi="Arial" w:cs="Arial"/>
                <w:sz w:val="18"/>
                <w:szCs w:val="18"/>
              </w:rPr>
              <w:t>9</w:t>
            </w:r>
            <w:r w:rsidR="00E535A2" w:rsidRPr="00043587">
              <w:rPr>
                <w:rFonts w:ascii="Arial" w:hAnsi="Arial" w:cs="Arial"/>
                <w:sz w:val="18"/>
                <w:szCs w:val="18"/>
              </w:rPr>
              <w:t>/</w:t>
            </w:r>
            <w:r w:rsidR="00E535A2">
              <w:rPr>
                <w:rFonts w:ascii="Arial" w:hAnsi="Arial" w:cs="Arial"/>
                <w:sz w:val="18"/>
                <w:szCs w:val="18"/>
              </w:rPr>
              <w:t>30</w:t>
            </w:r>
            <w:r w:rsidR="00E535A2" w:rsidRPr="00043587">
              <w:rPr>
                <w:rFonts w:ascii="Arial" w:hAnsi="Arial" w:cs="Arial"/>
                <w:sz w:val="18"/>
                <w:szCs w:val="18"/>
              </w:rPr>
              <w:t>/</w:t>
            </w:r>
            <w:r w:rsidR="00E535A2">
              <w:rPr>
                <w:rFonts w:ascii="Arial" w:hAnsi="Arial" w:cs="Arial"/>
                <w:sz w:val="18"/>
                <w:szCs w:val="18"/>
              </w:rPr>
              <w:t>24</w:t>
            </w:r>
            <w:r w:rsidR="00E535A2" w:rsidRPr="00043587">
              <w:rPr>
                <w:rFonts w:ascii="Arial" w:hAnsi="Arial" w:cs="Arial"/>
                <w:sz w:val="18"/>
                <w:szCs w:val="18"/>
              </w:rPr>
              <w:t>)</w:t>
            </w:r>
          </w:p>
        </w:tc>
      </w:tr>
      <w:tr w:rsidR="003D65E4" w:rsidRPr="000A6548" w14:paraId="5A35B673" w14:textId="77777777" w:rsidTr="00F441F4">
        <w:trPr>
          <w:trHeight w:val="2447"/>
        </w:trPr>
        <w:tc>
          <w:tcPr>
            <w:tcW w:w="2515" w:type="dxa"/>
            <w:vMerge/>
          </w:tcPr>
          <w:p w14:paraId="29C606D1" w14:textId="77777777" w:rsidR="003D65E4" w:rsidRDefault="003D65E4" w:rsidP="003D65E4">
            <w:pPr>
              <w:ind w:left="390" w:hanging="390"/>
              <w:rPr>
                <w:rFonts w:ascii="Arial" w:hAnsi="Arial" w:cs="Arial"/>
                <w:b/>
                <w:bCs/>
                <w:sz w:val="20"/>
                <w:szCs w:val="20"/>
              </w:rPr>
            </w:pPr>
          </w:p>
        </w:tc>
        <w:tc>
          <w:tcPr>
            <w:tcW w:w="4500" w:type="dxa"/>
            <w:shd w:val="clear" w:color="auto" w:fill="auto"/>
          </w:tcPr>
          <w:p w14:paraId="6B8E5FE6" w14:textId="0029CFF5" w:rsidR="003D65E4" w:rsidRPr="005A680B" w:rsidRDefault="003D65E4" w:rsidP="003D65E4">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Pr>
                <w:rFonts w:ascii="Arial" w:hAnsi="Arial" w:cs="Arial"/>
                <w:b/>
                <w:bCs/>
                <w:sz w:val="18"/>
                <w:szCs w:val="18"/>
              </w:rPr>
              <w:t>1.3</w:t>
            </w:r>
            <w:r w:rsidRPr="00642A30">
              <w:rPr>
                <w:rFonts w:ascii="Arial" w:hAnsi="Arial" w:cs="Arial"/>
                <w:b/>
                <w:bCs/>
                <w:sz w:val="18"/>
                <w:szCs w:val="18"/>
              </w:rPr>
              <w:t xml:space="preserve">: </w:t>
            </w:r>
            <w:r w:rsidRPr="005A680B">
              <w:rPr>
                <w:rFonts w:ascii="Arial" w:hAnsi="Arial" w:cs="Arial"/>
                <w:b/>
                <w:bCs/>
                <w:sz w:val="18"/>
                <w:szCs w:val="18"/>
              </w:rPr>
              <w:t xml:space="preserve">Provide </w:t>
            </w:r>
            <w:r>
              <w:rPr>
                <w:rFonts w:ascii="Arial" w:hAnsi="Arial" w:cs="Arial"/>
                <w:b/>
                <w:bCs/>
                <w:sz w:val="18"/>
                <w:szCs w:val="18"/>
              </w:rPr>
              <w:t>support to First 5 LA grantees</w:t>
            </w:r>
            <w:r w:rsidR="00184B8D">
              <w:rPr>
                <w:rFonts w:ascii="Arial" w:hAnsi="Arial" w:cs="Arial"/>
                <w:b/>
                <w:bCs/>
                <w:sz w:val="18"/>
                <w:szCs w:val="18"/>
              </w:rPr>
              <w:t xml:space="preserve"> and contractors</w:t>
            </w:r>
          </w:p>
          <w:p w14:paraId="774E3299" w14:textId="644878E3" w:rsidR="003D65E4" w:rsidRPr="00614B80" w:rsidRDefault="003D65E4" w:rsidP="005E0FED">
            <w:pPr>
              <w:pStyle w:val="ListParagraph"/>
              <w:numPr>
                <w:ilvl w:val="0"/>
                <w:numId w:val="5"/>
              </w:numPr>
              <w:ind w:left="424" w:hanging="270"/>
              <w:rPr>
                <w:rFonts w:ascii="Arial" w:hAnsi="Arial" w:cs="Arial"/>
                <w:sz w:val="18"/>
                <w:szCs w:val="18"/>
              </w:rPr>
            </w:pPr>
            <w:r>
              <w:rPr>
                <w:rFonts w:ascii="Arial" w:hAnsi="Arial" w:cs="Arial"/>
                <w:sz w:val="18"/>
                <w:szCs w:val="18"/>
              </w:rPr>
              <w:t xml:space="preserve">Plan </w:t>
            </w:r>
            <w:r w:rsidRPr="00471260">
              <w:rPr>
                <w:rFonts w:ascii="Arial" w:hAnsi="Arial" w:cs="Arial"/>
                <w:sz w:val="18"/>
                <w:szCs w:val="18"/>
              </w:rPr>
              <w:t xml:space="preserve">and facilitate at least two (2) </w:t>
            </w:r>
            <w:r>
              <w:rPr>
                <w:rFonts w:ascii="Arial" w:hAnsi="Arial" w:cs="Arial"/>
                <w:sz w:val="18"/>
                <w:szCs w:val="18"/>
              </w:rPr>
              <w:t>info</w:t>
            </w:r>
            <w:r w:rsidR="00184B8D">
              <w:rPr>
                <w:rFonts w:ascii="Arial" w:hAnsi="Arial" w:cs="Arial"/>
                <w:sz w:val="18"/>
                <w:szCs w:val="18"/>
              </w:rPr>
              <w:t>rmation</w:t>
            </w:r>
            <w:r>
              <w:rPr>
                <w:rFonts w:ascii="Arial" w:hAnsi="Arial" w:cs="Arial"/>
                <w:sz w:val="18"/>
                <w:szCs w:val="18"/>
              </w:rPr>
              <w:t xml:space="preserve"> sessions with Q&amp;A </w:t>
            </w:r>
            <w:r w:rsidRPr="00471260">
              <w:rPr>
                <w:rFonts w:ascii="Arial" w:hAnsi="Arial" w:cs="Arial"/>
                <w:sz w:val="18"/>
                <w:szCs w:val="18"/>
              </w:rPr>
              <w:t xml:space="preserve">for grantees </w:t>
            </w:r>
            <w:r w:rsidR="00184B8D">
              <w:rPr>
                <w:rFonts w:ascii="Arial" w:hAnsi="Arial" w:cs="Arial"/>
                <w:sz w:val="18"/>
                <w:szCs w:val="18"/>
              </w:rPr>
              <w:t>and</w:t>
            </w:r>
            <w:r w:rsidRPr="00471260">
              <w:rPr>
                <w:rFonts w:ascii="Arial" w:hAnsi="Arial" w:cs="Arial"/>
                <w:sz w:val="18"/>
                <w:szCs w:val="18"/>
              </w:rPr>
              <w:t xml:space="preserve"> contractors </w:t>
            </w:r>
          </w:p>
          <w:p w14:paraId="4D110BC9" w14:textId="0A0D433F" w:rsidR="003D65E4" w:rsidRPr="00471260" w:rsidRDefault="003D65E4" w:rsidP="005E0FED">
            <w:pPr>
              <w:pStyle w:val="ListParagraph"/>
              <w:numPr>
                <w:ilvl w:val="0"/>
                <w:numId w:val="5"/>
              </w:numPr>
              <w:ind w:left="424" w:hanging="270"/>
              <w:rPr>
                <w:rFonts w:ascii="Arial" w:hAnsi="Arial" w:cs="Arial"/>
                <w:sz w:val="18"/>
                <w:szCs w:val="18"/>
              </w:rPr>
            </w:pPr>
            <w:r w:rsidRPr="00471260">
              <w:rPr>
                <w:rFonts w:ascii="Arial" w:hAnsi="Arial" w:cs="Arial"/>
                <w:sz w:val="18"/>
                <w:szCs w:val="18"/>
              </w:rPr>
              <w:t xml:space="preserve">Update FAQ document based off of Q&amp;A from the </w:t>
            </w:r>
            <w:r>
              <w:rPr>
                <w:rFonts w:ascii="Arial" w:hAnsi="Arial" w:cs="Arial"/>
                <w:sz w:val="18"/>
                <w:szCs w:val="18"/>
              </w:rPr>
              <w:t>info</w:t>
            </w:r>
            <w:r w:rsidR="00184B8D">
              <w:rPr>
                <w:rFonts w:ascii="Arial" w:hAnsi="Arial" w:cs="Arial"/>
                <w:sz w:val="18"/>
                <w:szCs w:val="18"/>
              </w:rPr>
              <w:t>rmation</w:t>
            </w:r>
            <w:r w:rsidRPr="00471260">
              <w:rPr>
                <w:rFonts w:ascii="Arial" w:hAnsi="Arial" w:cs="Arial"/>
                <w:sz w:val="18"/>
                <w:szCs w:val="18"/>
              </w:rPr>
              <w:t xml:space="preserve"> sessions</w:t>
            </w:r>
          </w:p>
          <w:p w14:paraId="21FDF59D" w14:textId="77777777" w:rsidR="003D65E4" w:rsidRDefault="003D65E4" w:rsidP="005E0FED">
            <w:pPr>
              <w:pStyle w:val="ListParagraph"/>
              <w:numPr>
                <w:ilvl w:val="0"/>
                <w:numId w:val="5"/>
              </w:numPr>
              <w:ind w:left="424" w:hanging="270"/>
              <w:rPr>
                <w:rFonts w:ascii="Arial" w:hAnsi="Arial" w:cs="Arial"/>
                <w:sz w:val="18"/>
                <w:szCs w:val="18"/>
              </w:rPr>
            </w:pPr>
            <w:r w:rsidRPr="006A5BBD">
              <w:rPr>
                <w:rFonts w:ascii="Arial" w:hAnsi="Arial" w:cs="Arial"/>
                <w:sz w:val="18"/>
                <w:szCs w:val="18"/>
              </w:rPr>
              <w:t>Provide ongoing communication, reminders, and technical assistance throughout the data collection period</w:t>
            </w:r>
          </w:p>
          <w:p w14:paraId="26C4487A" w14:textId="77777777" w:rsidR="003D65E4" w:rsidRDefault="003D65E4" w:rsidP="005E0FED">
            <w:pPr>
              <w:pStyle w:val="ListParagraph"/>
              <w:numPr>
                <w:ilvl w:val="0"/>
                <w:numId w:val="5"/>
              </w:numPr>
              <w:ind w:left="424" w:hanging="270"/>
              <w:rPr>
                <w:rFonts w:ascii="Arial" w:hAnsi="Arial" w:cs="Arial"/>
                <w:sz w:val="18"/>
                <w:szCs w:val="18"/>
              </w:rPr>
            </w:pPr>
            <w:r w:rsidRPr="006A5BBD">
              <w:rPr>
                <w:rFonts w:ascii="Arial" w:hAnsi="Arial" w:cs="Arial"/>
                <w:sz w:val="18"/>
                <w:szCs w:val="18"/>
              </w:rPr>
              <w:t>Send follow-up emails to grantees with copy of completed response in PDF</w:t>
            </w:r>
          </w:p>
          <w:p w14:paraId="2D0050B3" w14:textId="0DF81E02" w:rsidR="003D65E4" w:rsidRPr="00683DC0" w:rsidRDefault="003D65E4" w:rsidP="003D65E4">
            <w:pPr>
              <w:pStyle w:val="ListParagraph"/>
              <w:rPr>
                <w:rFonts w:ascii="Arial" w:hAnsi="Arial" w:cs="Arial"/>
                <w:b/>
                <w:bCs/>
                <w:sz w:val="18"/>
                <w:szCs w:val="18"/>
              </w:rPr>
            </w:pPr>
          </w:p>
        </w:tc>
        <w:tc>
          <w:tcPr>
            <w:tcW w:w="2340" w:type="dxa"/>
            <w:shd w:val="clear" w:color="auto" w:fill="auto"/>
          </w:tcPr>
          <w:p w14:paraId="0024B587" w14:textId="0C953EB8" w:rsidR="003D65E4" w:rsidRPr="008321C1" w:rsidRDefault="003D65E4" w:rsidP="003D65E4">
            <w:pPr>
              <w:rPr>
                <w:rFonts w:ascii="Arial" w:hAnsi="Arial" w:cs="Arial"/>
                <w:sz w:val="20"/>
                <w:szCs w:val="20"/>
              </w:rPr>
            </w:pPr>
          </w:p>
        </w:tc>
        <w:tc>
          <w:tcPr>
            <w:tcW w:w="1980" w:type="dxa"/>
            <w:shd w:val="clear" w:color="auto" w:fill="auto"/>
          </w:tcPr>
          <w:p w14:paraId="1B54AEFF" w14:textId="0956E20C" w:rsidR="003D65E4" w:rsidRDefault="003D65E4" w:rsidP="003D65E4">
            <w:pPr>
              <w:ind w:left="390" w:hanging="390"/>
              <w:rPr>
                <w:rFonts w:ascii="Arial" w:hAnsi="Arial" w:cs="Arial"/>
                <w:sz w:val="18"/>
                <w:szCs w:val="18"/>
              </w:rPr>
            </w:pPr>
            <w:r>
              <w:rPr>
                <w:rFonts w:ascii="Arial" w:hAnsi="Arial" w:cs="Arial"/>
                <w:sz w:val="18"/>
                <w:szCs w:val="18"/>
              </w:rPr>
              <w:t>7/18/24 – 8/8/24</w:t>
            </w:r>
          </w:p>
        </w:tc>
        <w:tc>
          <w:tcPr>
            <w:tcW w:w="3240" w:type="dxa"/>
            <w:shd w:val="clear" w:color="auto" w:fill="auto"/>
          </w:tcPr>
          <w:p w14:paraId="63908F23" w14:textId="5B81CF2A" w:rsidR="003D65E4" w:rsidRDefault="003D65E4" w:rsidP="003D65E4">
            <w:pPr>
              <w:ind w:left="389" w:hanging="389"/>
              <w:rPr>
                <w:rFonts w:ascii="Arial" w:hAnsi="Arial" w:cs="Arial"/>
                <w:sz w:val="18"/>
                <w:szCs w:val="18"/>
              </w:rPr>
            </w:pPr>
            <w:r>
              <w:rPr>
                <w:rFonts w:ascii="Arial" w:hAnsi="Arial" w:cs="Arial"/>
                <w:sz w:val="18"/>
                <w:szCs w:val="18"/>
              </w:rPr>
              <w:t>1.3 A: Draft info</w:t>
            </w:r>
            <w:r w:rsidR="00184B8D">
              <w:rPr>
                <w:rFonts w:ascii="Arial" w:hAnsi="Arial" w:cs="Arial"/>
                <w:sz w:val="18"/>
                <w:szCs w:val="18"/>
              </w:rPr>
              <w:t>rmation</w:t>
            </w:r>
            <w:r>
              <w:rPr>
                <w:rFonts w:ascii="Arial" w:hAnsi="Arial" w:cs="Arial"/>
                <w:sz w:val="18"/>
                <w:szCs w:val="18"/>
              </w:rPr>
              <w:t xml:space="preserve"> session materials (Draft: 7/17/24)</w:t>
            </w:r>
          </w:p>
          <w:p w14:paraId="3BD023D5" w14:textId="57737D95" w:rsidR="003D65E4" w:rsidRDefault="003D65E4" w:rsidP="003D65E4">
            <w:pPr>
              <w:ind w:left="389" w:hanging="389"/>
              <w:rPr>
                <w:rFonts w:ascii="Arial" w:hAnsi="Arial" w:cs="Arial"/>
                <w:sz w:val="18"/>
                <w:szCs w:val="18"/>
              </w:rPr>
            </w:pPr>
            <w:r>
              <w:rPr>
                <w:rFonts w:ascii="Arial" w:hAnsi="Arial" w:cs="Arial"/>
                <w:sz w:val="18"/>
                <w:szCs w:val="18"/>
              </w:rPr>
              <w:t>1.3 B: Final info</w:t>
            </w:r>
            <w:r w:rsidR="00184B8D">
              <w:rPr>
                <w:rFonts w:ascii="Arial" w:hAnsi="Arial" w:cs="Arial"/>
                <w:sz w:val="18"/>
                <w:szCs w:val="18"/>
              </w:rPr>
              <w:t>rmation</w:t>
            </w:r>
            <w:r>
              <w:rPr>
                <w:rFonts w:ascii="Arial" w:hAnsi="Arial" w:cs="Arial"/>
                <w:sz w:val="18"/>
                <w:szCs w:val="18"/>
              </w:rPr>
              <w:t xml:space="preserve"> session materials (Final: 7/22/24)</w:t>
            </w:r>
          </w:p>
          <w:p w14:paraId="3AFB6E5B" w14:textId="3A40E294" w:rsidR="003D65E4" w:rsidRDefault="003D65E4" w:rsidP="003D65E4">
            <w:pPr>
              <w:ind w:left="389" w:hanging="389"/>
              <w:rPr>
                <w:rFonts w:ascii="Arial" w:hAnsi="Arial" w:cs="Arial"/>
                <w:sz w:val="18"/>
                <w:szCs w:val="18"/>
              </w:rPr>
            </w:pPr>
            <w:r>
              <w:rPr>
                <w:rFonts w:ascii="Arial" w:hAnsi="Arial" w:cs="Arial"/>
                <w:sz w:val="18"/>
                <w:szCs w:val="18"/>
              </w:rPr>
              <w:t>1.3 C: Updated FAQ based on Q&amp;A from info</w:t>
            </w:r>
            <w:r w:rsidR="00184B8D">
              <w:rPr>
                <w:rFonts w:ascii="Arial" w:hAnsi="Arial" w:cs="Arial"/>
                <w:sz w:val="18"/>
                <w:szCs w:val="18"/>
              </w:rPr>
              <w:t>rmation</w:t>
            </w:r>
            <w:r>
              <w:rPr>
                <w:rFonts w:ascii="Arial" w:hAnsi="Arial" w:cs="Arial"/>
                <w:sz w:val="18"/>
                <w:szCs w:val="18"/>
              </w:rPr>
              <w:t xml:space="preserve"> sessions (Final: </w:t>
            </w:r>
            <w:r w:rsidR="001B22E2">
              <w:rPr>
                <w:rFonts w:ascii="Arial" w:hAnsi="Arial" w:cs="Arial"/>
                <w:sz w:val="18"/>
                <w:szCs w:val="18"/>
              </w:rPr>
              <w:t>8/2</w:t>
            </w:r>
            <w:r>
              <w:rPr>
                <w:rFonts w:ascii="Arial" w:hAnsi="Arial" w:cs="Arial"/>
                <w:sz w:val="18"/>
                <w:szCs w:val="18"/>
              </w:rPr>
              <w:t>/24)</w:t>
            </w:r>
          </w:p>
          <w:p w14:paraId="1ACA33E6" w14:textId="0376A94D" w:rsidR="003D65E4" w:rsidRPr="00136527" w:rsidRDefault="003D65E4" w:rsidP="003D65E4">
            <w:pPr>
              <w:ind w:left="330" w:hanging="330"/>
              <w:rPr>
                <w:rFonts w:ascii="Arial" w:hAnsi="Arial" w:cs="Arial"/>
                <w:sz w:val="18"/>
                <w:szCs w:val="18"/>
              </w:rPr>
            </w:pPr>
            <w:r>
              <w:rPr>
                <w:rFonts w:ascii="Arial" w:hAnsi="Arial" w:cs="Arial"/>
                <w:sz w:val="18"/>
                <w:szCs w:val="18"/>
              </w:rPr>
              <w:t>1.3 D: Attendance list for a minimum of two (2) info</w:t>
            </w:r>
            <w:r w:rsidR="00184B8D">
              <w:rPr>
                <w:rFonts w:ascii="Arial" w:hAnsi="Arial" w:cs="Arial"/>
                <w:sz w:val="18"/>
                <w:szCs w:val="18"/>
              </w:rPr>
              <w:t>rmation</w:t>
            </w:r>
            <w:r>
              <w:rPr>
                <w:rFonts w:ascii="Arial" w:hAnsi="Arial" w:cs="Arial"/>
                <w:sz w:val="18"/>
                <w:szCs w:val="18"/>
              </w:rPr>
              <w:t xml:space="preserve"> sessions for grantees</w:t>
            </w:r>
            <w:r w:rsidR="00184B8D">
              <w:rPr>
                <w:rFonts w:ascii="Arial" w:hAnsi="Arial" w:cs="Arial"/>
                <w:sz w:val="18"/>
                <w:szCs w:val="18"/>
              </w:rPr>
              <w:t xml:space="preserve"> and</w:t>
            </w:r>
            <w:r>
              <w:rPr>
                <w:rFonts w:ascii="Arial" w:hAnsi="Arial" w:cs="Arial"/>
                <w:sz w:val="18"/>
                <w:szCs w:val="18"/>
              </w:rPr>
              <w:t xml:space="preserve"> contractors (Final: 8/8/24)</w:t>
            </w:r>
          </w:p>
        </w:tc>
      </w:tr>
      <w:tr w:rsidR="00C23903" w:rsidRPr="000A6548" w14:paraId="43BB8F47" w14:textId="77777777" w:rsidTr="00F441F4">
        <w:trPr>
          <w:trHeight w:val="1394"/>
        </w:trPr>
        <w:tc>
          <w:tcPr>
            <w:tcW w:w="2515" w:type="dxa"/>
            <w:vMerge w:val="restart"/>
            <w:shd w:val="clear" w:color="auto" w:fill="auto"/>
          </w:tcPr>
          <w:p w14:paraId="06F29AD8" w14:textId="34E4AC44" w:rsidR="00C23903" w:rsidRPr="000A799F" w:rsidRDefault="00C23903" w:rsidP="00C23903">
            <w:pPr>
              <w:rPr>
                <w:rFonts w:ascii="Arial" w:hAnsi="Arial" w:cs="Arial"/>
                <w:sz w:val="20"/>
                <w:szCs w:val="20"/>
              </w:rPr>
            </w:pPr>
            <w:r w:rsidRPr="007A6550">
              <w:rPr>
                <w:rFonts w:ascii="Arial" w:hAnsi="Arial" w:cs="Arial"/>
                <w:b/>
                <w:bCs/>
                <w:sz w:val="20"/>
                <w:szCs w:val="20"/>
              </w:rPr>
              <w:t xml:space="preserve">Objective </w:t>
            </w:r>
            <w:r>
              <w:rPr>
                <w:rFonts w:ascii="Arial" w:hAnsi="Arial" w:cs="Arial"/>
                <w:b/>
                <w:bCs/>
                <w:sz w:val="20"/>
                <w:szCs w:val="20"/>
              </w:rPr>
              <w:t>2</w:t>
            </w:r>
            <w:r w:rsidRPr="007A6550">
              <w:rPr>
                <w:rFonts w:ascii="Arial" w:hAnsi="Arial" w:cs="Arial"/>
                <w:b/>
                <w:bCs/>
                <w:sz w:val="20"/>
                <w:szCs w:val="20"/>
              </w:rPr>
              <w:t xml:space="preserve">: </w:t>
            </w:r>
            <w:r w:rsidRPr="00F221EF">
              <w:rPr>
                <w:rFonts w:ascii="Arial" w:hAnsi="Arial" w:cs="Arial"/>
                <w:sz w:val="20"/>
                <w:szCs w:val="20"/>
              </w:rPr>
              <w:t xml:space="preserve">Comply with Prop 10 requirements through timely submission of </w:t>
            </w:r>
            <w:r w:rsidR="00944E9D">
              <w:rPr>
                <w:rFonts w:ascii="Arial" w:hAnsi="Arial" w:cs="Arial"/>
                <w:sz w:val="20"/>
                <w:szCs w:val="20"/>
              </w:rPr>
              <w:t xml:space="preserve">FY 23-24 </w:t>
            </w:r>
            <w:r w:rsidRPr="00F221EF">
              <w:rPr>
                <w:rFonts w:ascii="Arial" w:hAnsi="Arial" w:cs="Arial"/>
                <w:sz w:val="20"/>
                <w:szCs w:val="20"/>
              </w:rPr>
              <w:t>Annual Reporting data to First 5 CA</w:t>
            </w:r>
          </w:p>
        </w:tc>
        <w:tc>
          <w:tcPr>
            <w:tcW w:w="4500" w:type="dxa"/>
            <w:shd w:val="clear" w:color="auto" w:fill="auto"/>
          </w:tcPr>
          <w:p w14:paraId="137E020F" w14:textId="7E2270AB" w:rsidR="00D76E26" w:rsidRDefault="00C23903" w:rsidP="00D76E26">
            <w:pPr>
              <w:rPr>
                <w:rFonts w:ascii="Arial" w:hAnsi="Arial" w:cs="Arial"/>
                <w:b/>
                <w:bCs/>
                <w:sz w:val="18"/>
                <w:szCs w:val="18"/>
              </w:rPr>
            </w:pPr>
            <w:r w:rsidRPr="003E061D">
              <w:rPr>
                <w:rFonts w:ascii="Arial" w:hAnsi="Arial" w:cs="Arial"/>
                <w:b/>
                <w:bCs/>
                <w:sz w:val="18"/>
                <w:szCs w:val="18"/>
              </w:rPr>
              <w:t xml:space="preserve">Activity </w:t>
            </w:r>
            <w:r w:rsidR="00F1026D">
              <w:rPr>
                <w:rFonts w:ascii="Arial" w:hAnsi="Arial" w:cs="Arial"/>
                <w:b/>
                <w:bCs/>
                <w:sz w:val="18"/>
                <w:szCs w:val="18"/>
              </w:rPr>
              <w:t>2</w:t>
            </w:r>
            <w:r w:rsidRPr="003E061D">
              <w:rPr>
                <w:rFonts w:ascii="Arial" w:hAnsi="Arial" w:cs="Arial"/>
                <w:b/>
                <w:bCs/>
                <w:sz w:val="18"/>
                <w:szCs w:val="18"/>
              </w:rPr>
              <w:t xml:space="preserve">.1: Analyze Annual Reporting </w:t>
            </w:r>
            <w:r w:rsidR="00870523">
              <w:rPr>
                <w:rFonts w:ascii="Arial" w:hAnsi="Arial" w:cs="Arial"/>
                <w:b/>
                <w:bCs/>
                <w:sz w:val="18"/>
                <w:szCs w:val="18"/>
              </w:rPr>
              <w:t>d</w:t>
            </w:r>
            <w:r w:rsidRPr="003E061D">
              <w:rPr>
                <w:rFonts w:ascii="Arial" w:hAnsi="Arial" w:cs="Arial"/>
                <w:b/>
                <w:bCs/>
                <w:sz w:val="18"/>
                <w:szCs w:val="18"/>
              </w:rPr>
              <w:t xml:space="preserve">ata </w:t>
            </w:r>
          </w:p>
          <w:p w14:paraId="36C86501" w14:textId="7F80F36B" w:rsidR="00D76E26" w:rsidRDefault="00D76E26" w:rsidP="005E0FED">
            <w:pPr>
              <w:pStyle w:val="ListParagraph"/>
              <w:numPr>
                <w:ilvl w:val="0"/>
                <w:numId w:val="6"/>
              </w:numPr>
              <w:ind w:left="424" w:hanging="270"/>
              <w:rPr>
                <w:rFonts w:ascii="Arial" w:hAnsi="Arial" w:cs="Arial"/>
                <w:sz w:val="18"/>
                <w:szCs w:val="18"/>
              </w:rPr>
            </w:pPr>
            <w:r w:rsidRPr="00D76E26">
              <w:rPr>
                <w:rFonts w:ascii="Arial" w:hAnsi="Arial" w:cs="Arial"/>
                <w:sz w:val="18"/>
                <w:szCs w:val="18"/>
              </w:rPr>
              <w:t xml:space="preserve">Create a draft and final data analysis plan </w:t>
            </w:r>
            <w:r>
              <w:rPr>
                <w:rFonts w:ascii="Arial" w:hAnsi="Arial" w:cs="Arial"/>
                <w:sz w:val="18"/>
                <w:szCs w:val="18"/>
              </w:rPr>
              <w:t>based on</w:t>
            </w:r>
            <w:r w:rsidRPr="00D76E26">
              <w:rPr>
                <w:rFonts w:ascii="Arial" w:hAnsi="Arial" w:cs="Arial"/>
                <w:sz w:val="18"/>
                <w:szCs w:val="18"/>
              </w:rPr>
              <w:t xml:space="preserve"> </w:t>
            </w:r>
            <w:r>
              <w:rPr>
                <w:rFonts w:ascii="Arial" w:hAnsi="Arial" w:cs="Arial"/>
                <w:sz w:val="18"/>
                <w:szCs w:val="18"/>
              </w:rPr>
              <w:t>state reporting r</w:t>
            </w:r>
            <w:r w:rsidRPr="00D76E26">
              <w:rPr>
                <w:rFonts w:ascii="Arial" w:hAnsi="Arial" w:cs="Arial"/>
                <w:sz w:val="18"/>
                <w:szCs w:val="18"/>
              </w:rPr>
              <w:t>equirements &amp; First 5 LA data needs</w:t>
            </w:r>
          </w:p>
          <w:p w14:paraId="42EF1E8A" w14:textId="678AF3B7" w:rsidR="0045314B" w:rsidRDefault="00C23903" w:rsidP="005E0FED">
            <w:pPr>
              <w:pStyle w:val="ListParagraph"/>
              <w:numPr>
                <w:ilvl w:val="0"/>
                <w:numId w:val="6"/>
              </w:numPr>
              <w:ind w:left="424" w:hanging="270"/>
              <w:rPr>
                <w:rFonts w:ascii="Arial" w:hAnsi="Arial" w:cs="Arial"/>
                <w:sz w:val="18"/>
                <w:szCs w:val="18"/>
              </w:rPr>
            </w:pPr>
            <w:r w:rsidRPr="0045314B">
              <w:rPr>
                <w:rFonts w:ascii="Arial" w:hAnsi="Arial" w:cs="Arial"/>
                <w:sz w:val="18"/>
                <w:szCs w:val="18"/>
              </w:rPr>
              <w:t xml:space="preserve">Analyze Annual Reporting data </w:t>
            </w:r>
          </w:p>
          <w:p w14:paraId="242AF75C" w14:textId="4313D7F1" w:rsidR="00C23903" w:rsidRPr="0045314B" w:rsidRDefault="00C23903" w:rsidP="005E0FED">
            <w:pPr>
              <w:pStyle w:val="ListParagraph"/>
              <w:numPr>
                <w:ilvl w:val="0"/>
                <w:numId w:val="6"/>
              </w:numPr>
              <w:ind w:left="424" w:hanging="270"/>
              <w:rPr>
                <w:rFonts w:ascii="Arial" w:hAnsi="Arial" w:cs="Arial"/>
                <w:sz w:val="18"/>
                <w:szCs w:val="18"/>
              </w:rPr>
            </w:pPr>
            <w:r w:rsidRPr="0045314B">
              <w:rPr>
                <w:rFonts w:ascii="Arial" w:hAnsi="Arial" w:cs="Arial"/>
                <w:sz w:val="18"/>
                <w:szCs w:val="18"/>
              </w:rPr>
              <w:t xml:space="preserve">Compile final Annual Reporting data files </w:t>
            </w:r>
          </w:p>
        </w:tc>
        <w:tc>
          <w:tcPr>
            <w:tcW w:w="2340" w:type="dxa"/>
            <w:shd w:val="clear" w:color="auto" w:fill="auto"/>
          </w:tcPr>
          <w:p w14:paraId="1F604251" w14:textId="1817AA40" w:rsidR="00C23903" w:rsidRPr="003C7D9F" w:rsidRDefault="00C23903" w:rsidP="00C23903">
            <w:pPr>
              <w:rPr>
                <w:rFonts w:ascii="Arial" w:hAnsi="Arial" w:cs="Arial"/>
                <w:sz w:val="18"/>
                <w:szCs w:val="18"/>
                <w:highlight w:val="yellow"/>
              </w:rPr>
            </w:pPr>
          </w:p>
        </w:tc>
        <w:tc>
          <w:tcPr>
            <w:tcW w:w="1980" w:type="dxa"/>
            <w:shd w:val="clear" w:color="auto" w:fill="auto"/>
          </w:tcPr>
          <w:p w14:paraId="4ADCD240" w14:textId="47540926" w:rsidR="00C23903" w:rsidRPr="003C7D9F" w:rsidRDefault="009975B3" w:rsidP="00C23903">
            <w:pPr>
              <w:ind w:left="390" w:hanging="390"/>
              <w:rPr>
                <w:rFonts w:ascii="Arial" w:hAnsi="Arial" w:cs="Arial"/>
                <w:sz w:val="18"/>
                <w:szCs w:val="18"/>
                <w:highlight w:val="yellow"/>
              </w:rPr>
            </w:pPr>
            <w:r>
              <w:rPr>
                <w:rFonts w:ascii="Arial" w:hAnsi="Arial" w:cs="Arial"/>
                <w:sz w:val="18"/>
                <w:szCs w:val="18"/>
              </w:rPr>
              <w:t>8/8</w:t>
            </w:r>
            <w:r w:rsidR="00C23903" w:rsidRPr="00672CB0">
              <w:rPr>
                <w:rFonts w:ascii="Arial" w:hAnsi="Arial" w:cs="Arial"/>
                <w:sz w:val="18"/>
                <w:szCs w:val="18"/>
              </w:rPr>
              <w:t>/</w:t>
            </w:r>
            <w:r>
              <w:rPr>
                <w:rFonts w:ascii="Arial" w:hAnsi="Arial" w:cs="Arial"/>
                <w:sz w:val="18"/>
                <w:szCs w:val="18"/>
              </w:rPr>
              <w:t>24</w:t>
            </w:r>
            <w:r w:rsidR="00C23903" w:rsidRPr="00672CB0">
              <w:rPr>
                <w:rFonts w:ascii="Arial" w:hAnsi="Arial" w:cs="Arial"/>
                <w:sz w:val="18"/>
                <w:szCs w:val="18"/>
              </w:rPr>
              <w:t xml:space="preserve"> – 9/</w:t>
            </w:r>
            <w:r>
              <w:rPr>
                <w:rFonts w:ascii="Arial" w:hAnsi="Arial" w:cs="Arial"/>
                <w:sz w:val="18"/>
                <w:szCs w:val="18"/>
              </w:rPr>
              <w:t>16</w:t>
            </w:r>
            <w:r w:rsidR="00C23903" w:rsidRPr="00672CB0">
              <w:rPr>
                <w:rFonts w:ascii="Arial" w:hAnsi="Arial" w:cs="Arial"/>
                <w:sz w:val="18"/>
                <w:szCs w:val="18"/>
              </w:rPr>
              <w:t>/</w:t>
            </w:r>
            <w:r>
              <w:rPr>
                <w:rFonts w:ascii="Arial" w:hAnsi="Arial" w:cs="Arial"/>
                <w:sz w:val="18"/>
                <w:szCs w:val="18"/>
              </w:rPr>
              <w:t>24</w:t>
            </w:r>
          </w:p>
        </w:tc>
        <w:tc>
          <w:tcPr>
            <w:tcW w:w="3240" w:type="dxa"/>
            <w:shd w:val="clear" w:color="auto" w:fill="auto"/>
          </w:tcPr>
          <w:p w14:paraId="5ED7F924" w14:textId="1ADAAE81" w:rsidR="00C23903" w:rsidRPr="00672CB0" w:rsidRDefault="005E2338" w:rsidP="00C23903">
            <w:pPr>
              <w:ind w:left="389" w:hanging="389"/>
              <w:rPr>
                <w:rFonts w:ascii="Arial" w:hAnsi="Arial" w:cs="Arial"/>
                <w:sz w:val="18"/>
                <w:szCs w:val="18"/>
              </w:rPr>
            </w:pPr>
            <w:r>
              <w:rPr>
                <w:rFonts w:ascii="Arial" w:hAnsi="Arial" w:cs="Arial"/>
                <w:sz w:val="18"/>
                <w:szCs w:val="18"/>
              </w:rPr>
              <w:t>2.1</w:t>
            </w:r>
            <w:r w:rsidR="00C23903">
              <w:rPr>
                <w:rFonts w:ascii="Arial" w:hAnsi="Arial" w:cs="Arial"/>
                <w:sz w:val="18"/>
                <w:szCs w:val="18"/>
              </w:rPr>
              <w:t>A</w:t>
            </w:r>
            <w:r w:rsidR="00C23903" w:rsidRPr="00672CB0">
              <w:rPr>
                <w:rFonts w:ascii="Arial" w:hAnsi="Arial" w:cs="Arial"/>
                <w:sz w:val="18"/>
                <w:szCs w:val="18"/>
              </w:rPr>
              <w:t>: Draft analysis plan (Draft: 8/</w:t>
            </w:r>
            <w:r w:rsidR="00881626">
              <w:rPr>
                <w:rFonts w:ascii="Arial" w:hAnsi="Arial" w:cs="Arial"/>
                <w:sz w:val="18"/>
                <w:szCs w:val="18"/>
              </w:rPr>
              <w:t>6</w:t>
            </w:r>
            <w:r w:rsidR="00C23903" w:rsidRPr="00672CB0">
              <w:rPr>
                <w:rFonts w:ascii="Arial" w:hAnsi="Arial" w:cs="Arial"/>
                <w:sz w:val="18"/>
                <w:szCs w:val="18"/>
              </w:rPr>
              <w:t>/</w:t>
            </w:r>
            <w:r w:rsidR="00C23903">
              <w:rPr>
                <w:rFonts w:ascii="Arial" w:hAnsi="Arial" w:cs="Arial"/>
                <w:sz w:val="18"/>
                <w:szCs w:val="18"/>
              </w:rPr>
              <w:t>24</w:t>
            </w:r>
            <w:r w:rsidR="00C23903" w:rsidRPr="00672CB0">
              <w:rPr>
                <w:rFonts w:ascii="Arial" w:hAnsi="Arial" w:cs="Arial"/>
                <w:sz w:val="18"/>
                <w:szCs w:val="18"/>
              </w:rPr>
              <w:t>)</w:t>
            </w:r>
          </w:p>
          <w:p w14:paraId="1E7DC2AE" w14:textId="6108B47F" w:rsidR="00C23903" w:rsidRPr="00672CB0" w:rsidRDefault="005E2338" w:rsidP="00C23903">
            <w:pPr>
              <w:ind w:left="389" w:hanging="389"/>
              <w:rPr>
                <w:rFonts w:ascii="Arial" w:hAnsi="Arial" w:cs="Arial"/>
                <w:sz w:val="18"/>
                <w:szCs w:val="18"/>
              </w:rPr>
            </w:pPr>
            <w:r>
              <w:rPr>
                <w:rFonts w:ascii="Arial" w:hAnsi="Arial" w:cs="Arial"/>
                <w:sz w:val="18"/>
                <w:szCs w:val="18"/>
              </w:rPr>
              <w:t>2</w:t>
            </w:r>
            <w:r w:rsidR="00C23903">
              <w:rPr>
                <w:rFonts w:ascii="Arial" w:hAnsi="Arial" w:cs="Arial"/>
                <w:sz w:val="18"/>
                <w:szCs w:val="18"/>
              </w:rPr>
              <w:t>.1B</w:t>
            </w:r>
            <w:r w:rsidR="00C23903" w:rsidRPr="00672CB0">
              <w:rPr>
                <w:rFonts w:ascii="Arial" w:hAnsi="Arial" w:cs="Arial"/>
                <w:sz w:val="18"/>
                <w:szCs w:val="18"/>
              </w:rPr>
              <w:t xml:space="preserve">: Final analysis plan (Final: </w:t>
            </w:r>
            <w:r w:rsidR="00C23903">
              <w:rPr>
                <w:rFonts w:ascii="Arial" w:hAnsi="Arial" w:cs="Arial"/>
                <w:sz w:val="18"/>
                <w:szCs w:val="18"/>
              </w:rPr>
              <w:t>8/</w:t>
            </w:r>
            <w:r w:rsidR="00881626">
              <w:rPr>
                <w:rFonts w:ascii="Arial" w:hAnsi="Arial" w:cs="Arial"/>
                <w:sz w:val="18"/>
                <w:szCs w:val="18"/>
              </w:rPr>
              <w:t>12</w:t>
            </w:r>
            <w:r w:rsidR="00C23903" w:rsidRPr="00672CB0">
              <w:rPr>
                <w:rFonts w:ascii="Arial" w:hAnsi="Arial" w:cs="Arial"/>
                <w:sz w:val="18"/>
                <w:szCs w:val="18"/>
              </w:rPr>
              <w:t>/</w:t>
            </w:r>
            <w:r w:rsidR="00C23903">
              <w:rPr>
                <w:rFonts w:ascii="Arial" w:hAnsi="Arial" w:cs="Arial"/>
                <w:sz w:val="18"/>
                <w:szCs w:val="18"/>
              </w:rPr>
              <w:t>24</w:t>
            </w:r>
            <w:r w:rsidR="00C23903" w:rsidRPr="00672CB0">
              <w:rPr>
                <w:rFonts w:ascii="Arial" w:hAnsi="Arial" w:cs="Arial"/>
                <w:sz w:val="18"/>
                <w:szCs w:val="18"/>
              </w:rPr>
              <w:t>)</w:t>
            </w:r>
          </w:p>
          <w:p w14:paraId="147ABD44" w14:textId="036534D1" w:rsidR="00C23903" w:rsidRPr="00050020" w:rsidRDefault="005E2338" w:rsidP="005E2338">
            <w:pPr>
              <w:ind w:left="389" w:hanging="389"/>
              <w:rPr>
                <w:rFonts w:ascii="Arial" w:hAnsi="Arial" w:cs="Arial"/>
                <w:sz w:val="18"/>
                <w:szCs w:val="18"/>
              </w:rPr>
            </w:pPr>
            <w:r>
              <w:rPr>
                <w:rFonts w:ascii="Arial" w:hAnsi="Arial" w:cs="Arial"/>
                <w:sz w:val="18"/>
                <w:szCs w:val="18"/>
              </w:rPr>
              <w:t>2</w:t>
            </w:r>
            <w:r w:rsidR="00C23903">
              <w:rPr>
                <w:rFonts w:ascii="Arial" w:hAnsi="Arial" w:cs="Arial"/>
                <w:sz w:val="18"/>
                <w:szCs w:val="18"/>
              </w:rPr>
              <w:t>.</w:t>
            </w:r>
            <w:r>
              <w:rPr>
                <w:rFonts w:ascii="Arial" w:hAnsi="Arial" w:cs="Arial"/>
                <w:sz w:val="18"/>
                <w:szCs w:val="18"/>
              </w:rPr>
              <w:t>1C</w:t>
            </w:r>
            <w:r w:rsidR="00C23903" w:rsidRPr="00672CB0">
              <w:rPr>
                <w:rFonts w:ascii="Arial" w:hAnsi="Arial" w:cs="Arial"/>
                <w:sz w:val="18"/>
                <w:szCs w:val="18"/>
              </w:rPr>
              <w:t xml:space="preserve">: </w:t>
            </w:r>
            <w:r w:rsidR="00C23903">
              <w:rPr>
                <w:rFonts w:ascii="Arial" w:hAnsi="Arial" w:cs="Arial"/>
                <w:sz w:val="18"/>
                <w:szCs w:val="18"/>
              </w:rPr>
              <w:t>Final</w:t>
            </w:r>
            <w:r w:rsidR="00C23903" w:rsidRPr="00672CB0">
              <w:rPr>
                <w:rFonts w:ascii="Arial" w:hAnsi="Arial" w:cs="Arial"/>
                <w:sz w:val="18"/>
                <w:szCs w:val="18"/>
              </w:rPr>
              <w:t xml:space="preserve"> </w:t>
            </w:r>
            <w:r w:rsidR="00C23903">
              <w:rPr>
                <w:rFonts w:ascii="Arial" w:hAnsi="Arial" w:cs="Arial"/>
                <w:sz w:val="18"/>
                <w:szCs w:val="18"/>
              </w:rPr>
              <w:t xml:space="preserve">Annual Reporting </w:t>
            </w:r>
            <w:r w:rsidR="00C23903" w:rsidRPr="00672CB0">
              <w:rPr>
                <w:rFonts w:ascii="Arial" w:hAnsi="Arial" w:cs="Arial"/>
                <w:sz w:val="18"/>
                <w:szCs w:val="18"/>
              </w:rPr>
              <w:t>data files</w:t>
            </w:r>
            <w:r w:rsidR="00C23903">
              <w:rPr>
                <w:rFonts w:ascii="Arial" w:hAnsi="Arial" w:cs="Arial"/>
                <w:sz w:val="18"/>
                <w:szCs w:val="18"/>
              </w:rPr>
              <w:t xml:space="preserve"> </w:t>
            </w:r>
            <w:r w:rsidR="00C23903" w:rsidRPr="00672CB0">
              <w:rPr>
                <w:rFonts w:ascii="Arial" w:hAnsi="Arial" w:cs="Arial"/>
                <w:sz w:val="18"/>
                <w:szCs w:val="18"/>
              </w:rPr>
              <w:t xml:space="preserve">(Final: </w:t>
            </w:r>
            <w:r w:rsidR="00C23903">
              <w:rPr>
                <w:rFonts w:ascii="Arial" w:hAnsi="Arial" w:cs="Arial"/>
                <w:sz w:val="18"/>
                <w:szCs w:val="18"/>
              </w:rPr>
              <w:t>9/</w:t>
            </w:r>
            <w:r w:rsidR="00881626">
              <w:rPr>
                <w:rFonts w:ascii="Arial" w:hAnsi="Arial" w:cs="Arial"/>
                <w:sz w:val="18"/>
                <w:szCs w:val="18"/>
              </w:rPr>
              <w:t>16</w:t>
            </w:r>
            <w:r w:rsidR="00C23903" w:rsidRPr="00672CB0">
              <w:rPr>
                <w:rFonts w:ascii="Arial" w:hAnsi="Arial" w:cs="Arial"/>
                <w:sz w:val="18"/>
                <w:szCs w:val="18"/>
              </w:rPr>
              <w:t>/</w:t>
            </w:r>
            <w:r w:rsidR="00C23903">
              <w:rPr>
                <w:rFonts w:ascii="Arial" w:hAnsi="Arial" w:cs="Arial"/>
                <w:sz w:val="18"/>
                <w:szCs w:val="18"/>
              </w:rPr>
              <w:t>24</w:t>
            </w:r>
            <w:r w:rsidR="00C23903" w:rsidRPr="00672CB0">
              <w:rPr>
                <w:rFonts w:ascii="Arial" w:hAnsi="Arial" w:cs="Arial"/>
                <w:sz w:val="18"/>
                <w:szCs w:val="18"/>
              </w:rPr>
              <w:t>)</w:t>
            </w:r>
          </w:p>
        </w:tc>
      </w:tr>
      <w:tr w:rsidR="00A45C9E" w:rsidRPr="000A6548" w14:paraId="21C02F3A" w14:textId="77777777" w:rsidTr="00F441F4">
        <w:trPr>
          <w:trHeight w:val="48"/>
        </w:trPr>
        <w:tc>
          <w:tcPr>
            <w:tcW w:w="2515" w:type="dxa"/>
            <w:vMerge/>
          </w:tcPr>
          <w:p w14:paraId="356F32AD" w14:textId="77777777" w:rsidR="00A45C9E" w:rsidRDefault="00A45C9E" w:rsidP="00C23903">
            <w:pPr>
              <w:ind w:left="390" w:hanging="390"/>
              <w:rPr>
                <w:rFonts w:ascii="Arial" w:hAnsi="Arial" w:cs="Arial"/>
                <w:b/>
                <w:bCs/>
                <w:sz w:val="20"/>
                <w:szCs w:val="20"/>
              </w:rPr>
            </w:pPr>
          </w:p>
        </w:tc>
        <w:tc>
          <w:tcPr>
            <w:tcW w:w="4500" w:type="dxa"/>
            <w:shd w:val="clear" w:color="auto" w:fill="auto"/>
          </w:tcPr>
          <w:p w14:paraId="50D55816" w14:textId="215935E4" w:rsidR="0036650B" w:rsidRPr="00D35252" w:rsidRDefault="0036650B" w:rsidP="00D35252">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sidR="00D74CCA">
              <w:rPr>
                <w:rFonts w:ascii="Arial" w:hAnsi="Arial" w:cs="Arial"/>
                <w:b/>
                <w:bCs/>
                <w:sz w:val="18"/>
                <w:szCs w:val="18"/>
              </w:rPr>
              <w:t>2</w:t>
            </w:r>
            <w:r>
              <w:rPr>
                <w:rFonts w:ascii="Arial" w:hAnsi="Arial" w:cs="Arial"/>
                <w:b/>
                <w:bCs/>
                <w:sz w:val="18"/>
                <w:szCs w:val="18"/>
              </w:rPr>
              <w:t>.</w:t>
            </w:r>
            <w:r w:rsidR="00D74CCA">
              <w:rPr>
                <w:rFonts w:ascii="Arial" w:hAnsi="Arial" w:cs="Arial"/>
                <w:b/>
                <w:bCs/>
                <w:sz w:val="18"/>
                <w:szCs w:val="18"/>
              </w:rPr>
              <w:t>2</w:t>
            </w:r>
            <w:r w:rsidRPr="00642A30">
              <w:rPr>
                <w:rFonts w:ascii="Arial" w:hAnsi="Arial" w:cs="Arial"/>
                <w:b/>
                <w:bCs/>
                <w:sz w:val="18"/>
                <w:szCs w:val="18"/>
              </w:rPr>
              <w:t xml:space="preserve">: </w:t>
            </w:r>
            <w:r w:rsidR="007512C3">
              <w:rPr>
                <w:rFonts w:ascii="Arial" w:hAnsi="Arial" w:cs="Arial"/>
                <w:b/>
                <w:bCs/>
                <w:sz w:val="18"/>
                <w:szCs w:val="18"/>
              </w:rPr>
              <w:t xml:space="preserve">Develop </w:t>
            </w:r>
            <w:r w:rsidR="00A5522C">
              <w:rPr>
                <w:rFonts w:ascii="Arial" w:hAnsi="Arial" w:cs="Arial"/>
                <w:b/>
                <w:bCs/>
                <w:sz w:val="18"/>
                <w:szCs w:val="18"/>
              </w:rPr>
              <w:t>research</w:t>
            </w:r>
            <w:r w:rsidR="00EA57BB" w:rsidRPr="00EA57BB">
              <w:rPr>
                <w:rFonts w:ascii="Arial" w:hAnsi="Arial" w:cs="Arial"/>
                <w:b/>
                <w:bCs/>
                <w:sz w:val="18"/>
                <w:szCs w:val="18"/>
              </w:rPr>
              <w:t xml:space="preserve"> products </w:t>
            </w:r>
          </w:p>
          <w:p w14:paraId="480453DC" w14:textId="7BA6E97D" w:rsidR="001470A4" w:rsidRPr="001470A4" w:rsidRDefault="001470A4" w:rsidP="005E0FED">
            <w:pPr>
              <w:pStyle w:val="ListParagraph"/>
              <w:numPr>
                <w:ilvl w:val="0"/>
                <w:numId w:val="7"/>
              </w:numPr>
              <w:ind w:left="424" w:hanging="270"/>
              <w:rPr>
                <w:rFonts w:ascii="Arial" w:hAnsi="Arial" w:cs="Arial"/>
                <w:sz w:val="18"/>
                <w:szCs w:val="18"/>
              </w:rPr>
            </w:pPr>
            <w:r w:rsidRPr="001470A4">
              <w:rPr>
                <w:rFonts w:ascii="Arial" w:hAnsi="Arial" w:cs="Arial"/>
                <w:sz w:val="18"/>
                <w:szCs w:val="18"/>
              </w:rPr>
              <w:t xml:space="preserve">Develop findings memo with summary statistics and highlights narrative </w:t>
            </w:r>
            <w:r w:rsidR="007B3A25" w:rsidRPr="007B3A25">
              <w:rPr>
                <w:rFonts w:ascii="Arial" w:hAnsi="Arial" w:cs="Arial"/>
                <w:sz w:val="18"/>
                <w:szCs w:val="18"/>
              </w:rPr>
              <w:t>based on state reporting requirements and First 5 LA’s data needs</w:t>
            </w:r>
          </w:p>
          <w:p w14:paraId="05F7D50B" w14:textId="77777777" w:rsidR="001470A4" w:rsidRPr="004D3052" w:rsidRDefault="001470A4" w:rsidP="00C23903">
            <w:pPr>
              <w:rPr>
                <w:rFonts w:ascii="Arial" w:hAnsi="Arial" w:cs="Arial"/>
                <w:b/>
                <w:bCs/>
                <w:sz w:val="18"/>
                <w:szCs w:val="18"/>
              </w:rPr>
            </w:pPr>
          </w:p>
        </w:tc>
        <w:tc>
          <w:tcPr>
            <w:tcW w:w="2340" w:type="dxa"/>
            <w:shd w:val="clear" w:color="auto" w:fill="auto"/>
          </w:tcPr>
          <w:p w14:paraId="0FB4B155" w14:textId="77777777" w:rsidR="00A45C9E" w:rsidRPr="003C7D9F" w:rsidRDefault="00A45C9E" w:rsidP="00C23903">
            <w:pPr>
              <w:rPr>
                <w:rFonts w:ascii="Arial" w:hAnsi="Arial" w:cs="Arial"/>
                <w:sz w:val="18"/>
                <w:szCs w:val="18"/>
                <w:highlight w:val="yellow"/>
              </w:rPr>
            </w:pPr>
          </w:p>
        </w:tc>
        <w:tc>
          <w:tcPr>
            <w:tcW w:w="1980" w:type="dxa"/>
            <w:shd w:val="clear" w:color="auto" w:fill="auto"/>
          </w:tcPr>
          <w:p w14:paraId="2203D569" w14:textId="51B5D507" w:rsidR="00A45C9E" w:rsidRDefault="00171BEE" w:rsidP="00C23903">
            <w:pPr>
              <w:ind w:left="390" w:hanging="390"/>
              <w:rPr>
                <w:rFonts w:ascii="Arial" w:hAnsi="Arial" w:cs="Arial"/>
                <w:sz w:val="18"/>
                <w:szCs w:val="18"/>
              </w:rPr>
            </w:pPr>
            <w:r>
              <w:rPr>
                <w:rFonts w:ascii="Arial" w:hAnsi="Arial" w:cs="Arial"/>
                <w:sz w:val="18"/>
                <w:szCs w:val="18"/>
              </w:rPr>
              <w:t>8/13/24 – 9/4/24</w:t>
            </w:r>
          </w:p>
        </w:tc>
        <w:tc>
          <w:tcPr>
            <w:tcW w:w="3240" w:type="dxa"/>
            <w:shd w:val="clear" w:color="auto" w:fill="auto"/>
          </w:tcPr>
          <w:p w14:paraId="03B77EF7" w14:textId="0680A6A2" w:rsidR="001470A4" w:rsidRPr="00672CB0" w:rsidRDefault="00D74CCA" w:rsidP="001470A4">
            <w:pPr>
              <w:ind w:left="389" w:hanging="389"/>
              <w:rPr>
                <w:rFonts w:ascii="Arial" w:hAnsi="Arial" w:cs="Arial"/>
                <w:sz w:val="18"/>
                <w:szCs w:val="18"/>
              </w:rPr>
            </w:pPr>
            <w:r>
              <w:rPr>
                <w:rFonts w:ascii="Arial" w:hAnsi="Arial" w:cs="Arial"/>
                <w:sz w:val="18"/>
                <w:szCs w:val="18"/>
              </w:rPr>
              <w:t>2.2A</w:t>
            </w:r>
            <w:r w:rsidR="001470A4" w:rsidRPr="00672CB0">
              <w:rPr>
                <w:rFonts w:ascii="Arial" w:hAnsi="Arial" w:cs="Arial"/>
                <w:sz w:val="18"/>
                <w:szCs w:val="18"/>
              </w:rPr>
              <w:t xml:space="preserve">: </w:t>
            </w:r>
            <w:r w:rsidR="001470A4">
              <w:rPr>
                <w:rFonts w:ascii="Arial" w:hAnsi="Arial" w:cs="Arial"/>
                <w:sz w:val="18"/>
                <w:szCs w:val="18"/>
              </w:rPr>
              <w:t>Draft f</w:t>
            </w:r>
            <w:r w:rsidR="001470A4" w:rsidRPr="00672CB0">
              <w:rPr>
                <w:rFonts w:ascii="Arial" w:hAnsi="Arial" w:cs="Arial"/>
                <w:sz w:val="18"/>
                <w:szCs w:val="18"/>
              </w:rPr>
              <w:t>indings memo with summary statistics and highlights narrative (</w:t>
            </w:r>
            <w:r w:rsidR="001470A4">
              <w:rPr>
                <w:rFonts w:ascii="Arial" w:hAnsi="Arial" w:cs="Arial"/>
                <w:sz w:val="18"/>
                <w:szCs w:val="18"/>
              </w:rPr>
              <w:t>Draft</w:t>
            </w:r>
            <w:r w:rsidR="001470A4" w:rsidRPr="00672CB0">
              <w:rPr>
                <w:rFonts w:ascii="Arial" w:hAnsi="Arial" w:cs="Arial"/>
                <w:sz w:val="18"/>
                <w:szCs w:val="18"/>
              </w:rPr>
              <w:t xml:space="preserve">: </w:t>
            </w:r>
            <w:r w:rsidR="001470A4">
              <w:rPr>
                <w:rFonts w:ascii="Arial" w:hAnsi="Arial" w:cs="Arial"/>
                <w:sz w:val="18"/>
                <w:szCs w:val="18"/>
              </w:rPr>
              <w:t>8/28</w:t>
            </w:r>
            <w:r w:rsidR="001470A4" w:rsidRPr="00672CB0">
              <w:rPr>
                <w:rFonts w:ascii="Arial" w:hAnsi="Arial" w:cs="Arial"/>
                <w:sz w:val="18"/>
                <w:szCs w:val="18"/>
              </w:rPr>
              <w:t>/2</w:t>
            </w:r>
            <w:r w:rsidR="001470A4">
              <w:rPr>
                <w:rFonts w:ascii="Arial" w:hAnsi="Arial" w:cs="Arial"/>
                <w:sz w:val="18"/>
                <w:szCs w:val="18"/>
              </w:rPr>
              <w:t>4</w:t>
            </w:r>
            <w:r w:rsidR="001470A4" w:rsidRPr="00672CB0">
              <w:rPr>
                <w:rFonts w:ascii="Arial" w:hAnsi="Arial" w:cs="Arial"/>
                <w:sz w:val="18"/>
                <w:szCs w:val="18"/>
              </w:rPr>
              <w:t>)</w:t>
            </w:r>
          </w:p>
          <w:p w14:paraId="318E7677" w14:textId="201A0F73" w:rsidR="001470A4" w:rsidRPr="00672CB0" w:rsidRDefault="00D74CCA" w:rsidP="001470A4">
            <w:pPr>
              <w:ind w:left="336" w:hanging="336"/>
              <w:rPr>
                <w:rFonts w:ascii="Arial" w:hAnsi="Arial" w:cs="Arial"/>
                <w:sz w:val="18"/>
                <w:szCs w:val="18"/>
              </w:rPr>
            </w:pPr>
            <w:r>
              <w:rPr>
                <w:rFonts w:ascii="Arial" w:hAnsi="Arial" w:cs="Arial"/>
                <w:sz w:val="18"/>
                <w:szCs w:val="18"/>
              </w:rPr>
              <w:t>2.2B</w:t>
            </w:r>
            <w:r w:rsidR="001470A4" w:rsidRPr="00672CB0">
              <w:rPr>
                <w:rFonts w:ascii="Arial" w:hAnsi="Arial" w:cs="Arial"/>
                <w:sz w:val="18"/>
                <w:szCs w:val="18"/>
              </w:rPr>
              <w:t xml:space="preserve">: </w:t>
            </w:r>
            <w:r w:rsidR="001470A4">
              <w:rPr>
                <w:rFonts w:ascii="Arial" w:hAnsi="Arial" w:cs="Arial"/>
                <w:sz w:val="18"/>
                <w:szCs w:val="18"/>
              </w:rPr>
              <w:t>Final f</w:t>
            </w:r>
            <w:r w:rsidR="001470A4" w:rsidRPr="00672CB0">
              <w:rPr>
                <w:rFonts w:ascii="Arial" w:hAnsi="Arial" w:cs="Arial"/>
                <w:sz w:val="18"/>
                <w:szCs w:val="18"/>
              </w:rPr>
              <w:t xml:space="preserve">indings memo with summary statistics and highlights narrative (Final: </w:t>
            </w:r>
            <w:r w:rsidR="001470A4">
              <w:rPr>
                <w:rFonts w:ascii="Arial" w:hAnsi="Arial" w:cs="Arial"/>
                <w:sz w:val="18"/>
                <w:szCs w:val="18"/>
              </w:rPr>
              <w:t>9/</w:t>
            </w:r>
            <w:r w:rsidR="008C4DAD">
              <w:rPr>
                <w:rFonts w:ascii="Arial" w:hAnsi="Arial" w:cs="Arial"/>
                <w:sz w:val="18"/>
                <w:szCs w:val="18"/>
              </w:rPr>
              <w:t>4</w:t>
            </w:r>
            <w:r w:rsidR="001470A4" w:rsidRPr="00672CB0">
              <w:rPr>
                <w:rFonts w:ascii="Arial" w:hAnsi="Arial" w:cs="Arial"/>
                <w:sz w:val="18"/>
                <w:szCs w:val="18"/>
              </w:rPr>
              <w:t>/</w:t>
            </w:r>
            <w:r w:rsidR="001470A4">
              <w:rPr>
                <w:rFonts w:ascii="Arial" w:hAnsi="Arial" w:cs="Arial"/>
                <w:sz w:val="18"/>
                <w:szCs w:val="18"/>
              </w:rPr>
              <w:t>24</w:t>
            </w:r>
            <w:r w:rsidR="001470A4" w:rsidRPr="00672CB0">
              <w:rPr>
                <w:rFonts w:ascii="Arial" w:hAnsi="Arial" w:cs="Arial"/>
                <w:sz w:val="18"/>
                <w:szCs w:val="18"/>
              </w:rPr>
              <w:t>)</w:t>
            </w:r>
          </w:p>
          <w:p w14:paraId="081ED438" w14:textId="77777777" w:rsidR="00A45C9E" w:rsidRDefault="00A45C9E" w:rsidP="00C23903">
            <w:pPr>
              <w:ind w:left="389" w:hanging="389"/>
              <w:rPr>
                <w:rFonts w:ascii="Arial" w:hAnsi="Arial" w:cs="Arial"/>
                <w:sz w:val="18"/>
                <w:szCs w:val="18"/>
              </w:rPr>
            </w:pPr>
          </w:p>
        </w:tc>
      </w:tr>
      <w:tr w:rsidR="00C23903" w:rsidRPr="000A6548" w14:paraId="7F4B62A7" w14:textId="77777777" w:rsidTr="00F441F4">
        <w:trPr>
          <w:trHeight w:val="3599"/>
        </w:trPr>
        <w:tc>
          <w:tcPr>
            <w:tcW w:w="2515" w:type="dxa"/>
            <w:vMerge/>
          </w:tcPr>
          <w:p w14:paraId="046CB04A" w14:textId="77777777" w:rsidR="00C23903" w:rsidRDefault="00C23903" w:rsidP="00C23903">
            <w:pPr>
              <w:ind w:left="390" w:hanging="390"/>
              <w:rPr>
                <w:rFonts w:ascii="Arial" w:hAnsi="Arial" w:cs="Arial"/>
                <w:b/>
                <w:bCs/>
                <w:sz w:val="20"/>
                <w:szCs w:val="20"/>
              </w:rPr>
            </w:pPr>
          </w:p>
        </w:tc>
        <w:tc>
          <w:tcPr>
            <w:tcW w:w="4500" w:type="dxa"/>
            <w:shd w:val="clear" w:color="auto" w:fill="auto"/>
          </w:tcPr>
          <w:p w14:paraId="7394BE79" w14:textId="0E798211" w:rsidR="003D6419" w:rsidRPr="003D6419" w:rsidRDefault="00C23903" w:rsidP="003D6419">
            <w:pPr>
              <w:rPr>
                <w:rFonts w:ascii="Arial" w:hAnsi="Arial" w:cs="Arial"/>
                <w:b/>
                <w:bCs/>
                <w:sz w:val="18"/>
                <w:szCs w:val="18"/>
              </w:rPr>
            </w:pPr>
            <w:r w:rsidRPr="00FD2A87">
              <w:rPr>
                <w:rFonts w:ascii="Arial" w:hAnsi="Arial" w:cs="Arial"/>
                <w:b/>
                <w:bCs/>
                <w:sz w:val="18"/>
                <w:szCs w:val="18"/>
              </w:rPr>
              <w:t xml:space="preserve">Activity </w:t>
            </w:r>
            <w:r w:rsidR="003032C2">
              <w:rPr>
                <w:rFonts w:ascii="Arial" w:hAnsi="Arial" w:cs="Arial"/>
                <w:b/>
                <w:bCs/>
                <w:sz w:val="18"/>
                <w:szCs w:val="18"/>
              </w:rPr>
              <w:t>2</w:t>
            </w:r>
            <w:r w:rsidRPr="00FD2A87">
              <w:rPr>
                <w:rFonts w:ascii="Arial" w:hAnsi="Arial" w:cs="Arial"/>
                <w:b/>
                <w:bCs/>
                <w:sz w:val="18"/>
                <w:szCs w:val="18"/>
              </w:rPr>
              <w:t>.</w:t>
            </w:r>
            <w:r w:rsidR="003032C2">
              <w:rPr>
                <w:rFonts w:ascii="Arial" w:hAnsi="Arial" w:cs="Arial"/>
                <w:b/>
                <w:bCs/>
                <w:sz w:val="18"/>
                <w:szCs w:val="18"/>
              </w:rPr>
              <w:t>3</w:t>
            </w:r>
            <w:r w:rsidRPr="00FD2A87">
              <w:rPr>
                <w:rFonts w:ascii="Arial" w:hAnsi="Arial" w:cs="Arial"/>
                <w:b/>
                <w:bCs/>
                <w:sz w:val="18"/>
                <w:szCs w:val="18"/>
              </w:rPr>
              <w:t>: Input Data into Annual Reporting System and Submit Final Report to the State</w:t>
            </w:r>
          </w:p>
          <w:p w14:paraId="1DFE4F33" w14:textId="569714DB" w:rsidR="003D6419" w:rsidRDefault="003D6419" w:rsidP="005E0FED">
            <w:pPr>
              <w:pStyle w:val="ListParagraph"/>
              <w:numPr>
                <w:ilvl w:val="0"/>
                <w:numId w:val="8"/>
              </w:numPr>
              <w:ind w:left="424" w:hanging="270"/>
              <w:rPr>
                <w:rFonts w:ascii="Arial" w:hAnsi="Arial" w:cs="Arial"/>
                <w:sz w:val="18"/>
                <w:szCs w:val="18"/>
              </w:rPr>
            </w:pPr>
            <w:r>
              <w:rPr>
                <w:rFonts w:ascii="Arial" w:hAnsi="Arial" w:cs="Arial"/>
                <w:sz w:val="18"/>
                <w:szCs w:val="18"/>
              </w:rPr>
              <w:t xml:space="preserve">Generate </w:t>
            </w:r>
            <w:r w:rsidRPr="003D6419">
              <w:rPr>
                <w:rFonts w:ascii="Arial" w:hAnsi="Arial" w:cs="Arial"/>
                <w:sz w:val="18"/>
                <w:szCs w:val="18"/>
              </w:rPr>
              <w:t>draft AR1 Financial Data (County Revenue and Expenditure Summary), AR2 Demographic Data (County Service Demographic), AR3 Highlights Data (County Evaluation Summary and Highlights) Reports through inputting data into the State Commission reporting system</w:t>
            </w:r>
          </w:p>
          <w:p w14:paraId="0055868A" w14:textId="18B31379" w:rsidR="00C23903" w:rsidRDefault="00C23903" w:rsidP="005E0FED">
            <w:pPr>
              <w:pStyle w:val="ListParagraph"/>
              <w:numPr>
                <w:ilvl w:val="0"/>
                <w:numId w:val="8"/>
              </w:numPr>
              <w:ind w:left="424" w:hanging="270"/>
              <w:rPr>
                <w:rFonts w:ascii="Arial" w:hAnsi="Arial" w:cs="Arial"/>
                <w:sz w:val="18"/>
                <w:szCs w:val="18"/>
              </w:rPr>
            </w:pPr>
            <w:r>
              <w:rPr>
                <w:rFonts w:ascii="Arial" w:hAnsi="Arial" w:cs="Arial"/>
                <w:sz w:val="18"/>
                <w:szCs w:val="18"/>
              </w:rPr>
              <w:t>Review and make necessary revisions based on First 5 LA feedback</w:t>
            </w:r>
          </w:p>
          <w:p w14:paraId="6C170963" w14:textId="77777777" w:rsidR="00C23903" w:rsidRDefault="00C23903" w:rsidP="005E0FED">
            <w:pPr>
              <w:pStyle w:val="ListParagraph"/>
              <w:numPr>
                <w:ilvl w:val="0"/>
                <w:numId w:val="8"/>
              </w:numPr>
              <w:ind w:left="424" w:hanging="270"/>
              <w:rPr>
                <w:rFonts w:ascii="Arial" w:hAnsi="Arial" w:cs="Arial"/>
                <w:sz w:val="18"/>
                <w:szCs w:val="18"/>
              </w:rPr>
            </w:pPr>
            <w:r w:rsidRPr="00A14ACC">
              <w:rPr>
                <w:rFonts w:ascii="Arial" w:hAnsi="Arial" w:cs="Arial"/>
                <w:sz w:val="18"/>
                <w:szCs w:val="18"/>
              </w:rPr>
              <w:t>Download and compile copies of</w:t>
            </w:r>
            <w:r>
              <w:rPr>
                <w:rFonts w:ascii="Arial" w:hAnsi="Arial" w:cs="Arial"/>
                <w:sz w:val="18"/>
                <w:szCs w:val="18"/>
              </w:rPr>
              <w:t xml:space="preserve"> final</w:t>
            </w:r>
            <w:r w:rsidRPr="00A14ACC">
              <w:rPr>
                <w:rFonts w:ascii="Arial" w:hAnsi="Arial" w:cs="Arial"/>
                <w:sz w:val="18"/>
                <w:szCs w:val="18"/>
              </w:rPr>
              <w:t xml:space="preserve"> </w:t>
            </w:r>
            <w:r>
              <w:rPr>
                <w:rFonts w:ascii="Arial" w:hAnsi="Arial" w:cs="Arial"/>
                <w:sz w:val="18"/>
                <w:szCs w:val="18"/>
              </w:rPr>
              <w:t xml:space="preserve">versions of the AR </w:t>
            </w:r>
            <w:r w:rsidRPr="00A14ACC">
              <w:rPr>
                <w:rFonts w:ascii="Arial" w:hAnsi="Arial" w:cs="Arial"/>
                <w:sz w:val="18"/>
                <w:szCs w:val="18"/>
              </w:rPr>
              <w:t>reports</w:t>
            </w:r>
            <w:r>
              <w:rPr>
                <w:rFonts w:ascii="Arial" w:hAnsi="Arial" w:cs="Arial"/>
                <w:sz w:val="18"/>
                <w:szCs w:val="18"/>
              </w:rPr>
              <w:t xml:space="preserve"> (AR 1-3)</w:t>
            </w:r>
          </w:p>
          <w:p w14:paraId="58B3B796" w14:textId="13725E3C" w:rsidR="00C23903" w:rsidRPr="00317E20" w:rsidRDefault="00C23903" w:rsidP="005E0FED">
            <w:pPr>
              <w:pStyle w:val="ListParagraph"/>
              <w:numPr>
                <w:ilvl w:val="0"/>
                <w:numId w:val="8"/>
              </w:numPr>
              <w:ind w:left="424" w:hanging="270"/>
              <w:rPr>
                <w:rFonts w:ascii="Arial" w:hAnsi="Arial" w:cs="Arial"/>
                <w:sz w:val="18"/>
                <w:szCs w:val="18"/>
              </w:rPr>
            </w:pPr>
            <w:r w:rsidRPr="00D83666">
              <w:rPr>
                <w:rFonts w:ascii="Arial" w:hAnsi="Arial" w:cs="Arial"/>
                <w:sz w:val="18"/>
                <w:szCs w:val="18"/>
              </w:rPr>
              <w:t xml:space="preserve">Submit final </w:t>
            </w:r>
            <w:r w:rsidR="00381460">
              <w:rPr>
                <w:rFonts w:ascii="Arial" w:hAnsi="Arial" w:cs="Arial"/>
                <w:sz w:val="18"/>
                <w:szCs w:val="18"/>
              </w:rPr>
              <w:t>annual reporting data</w:t>
            </w:r>
            <w:r w:rsidRPr="00D83666">
              <w:rPr>
                <w:rFonts w:ascii="Arial" w:hAnsi="Arial" w:cs="Arial"/>
                <w:sz w:val="18"/>
                <w:szCs w:val="18"/>
              </w:rPr>
              <w:t xml:space="preserve"> to State Commission reporting system after Board approval</w:t>
            </w:r>
            <w:r>
              <w:rPr>
                <w:rFonts w:ascii="Arial" w:hAnsi="Arial" w:cs="Arial"/>
                <w:sz w:val="18"/>
                <w:szCs w:val="18"/>
              </w:rPr>
              <w:t xml:space="preserve"> </w:t>
            </w:r>
            <w:r w:rsidR="00047A84">
              <w:rPr>
                <w:rFonts w:ascii="Arial" w:hAnsi="Arial" w:cs="Arial"/>
                <w:sz w:val="18"/>
                <w:szCs w:val="18"/>
              </w:rPr>
              <w:t>by October 31</w:t>
            </w:r>
            <w:r w:rsidR="00047A84" w:rsidRPr="00047A84">
              <w:rPr>
                <w:rFonts w:ascii="Arial" w:hAnsi="Arial" w:cs="Arial"/>
                <w:sz w:val="18"/>
                <w:szCs w:val="18"/>
                <w:vertAlign w:val="superscript"/>
              </w:rPr>
              <w:t>st</w:t>
            </w:r>
            <w:r w:rsidR="00047A84">
              <w:rPr>
                <w:rFonts w:ascii="Arial" w:hAnsi="Arial" w:cs="Arial"/>
                <w:sz w:val="18"/>
                <w:szCs w:val="18"/>
              </w:rPr>
              <w:t xml:space="preserve"> deadline </w:t>
            </w:r>
          </w:p>
        </w:tc>
        <w:tc>
          <w:tcPr>
            <w:tcW w:w="2340" w:type="dxa"/>
            <w:shd w:val="clear" w:color="auto" w:fill="auto"/>
          </w:tcPr>
          <w:p w14:paraId="0196D1E2" w14:textId="5EEB2081" w:rsidR="00C23903" w:rsidRPr="003C7D9F" w:rsidRDefault="00C23903" w:rsidP="00C23903">
            <w:pPr>
              <w:rPr>
                <w:rFonts w:ascii="Arial" w:hAnsi="Arial" w:cs="Arial"/>
                <w:sz w:val="18"/>
                <w:szCs w:val="18"/>
                <w:highlight w:val="yellow"/>
              </w:rPr>
            </w:pPr>
          </w:p>
        </w:tc>
        <w:tc>
          <w:tcPr>
            <w:tcW w:w="1980" w:type="dxa"/>
            <w:shd w:val="clear" w:color="auto" w:fill="auto"/>
          </w:tcPr>
          <w:p w14:paraId="11FE7D28" w14:textId="4F39CA93" w:rsidR="00C23903" w:rsidRDefault="00C23903" w:rsidP="00C23903">
            <w:pPr>
              <w:ind w:left="390" w:hanging="390"/>
              <w:rPr>
                <w:rFonts w:ascii="Arial" w:hAnsi="Arial" w:cs="Arial"/>
                <w:sz w:val="18"/>
                <w:szCs w:val="18"/>
              </w:rPr>
            </w:pPr>
            <w:r>
              <w:rPr>
                <w:rFonts w:ascii="Arial" w:hAnsi="Arial" w:cs="Arial"/>
                <w:sz w:val="18"/>
                <w:szCs w:val="18"/>
              </w:rPr>
              <w:t>9/</w:t>
            </w:r>
            <w:r w:rsidR="00047A84">
              <w:rPr>
                <w:rFonts w:ascii="Arial" w:hAnsi="Arial" w:cs="Arial"/>
                <w:sz w:val="18"/>
                <w:szCs w:val="18"/>
              </w:rPr>
              <w:t>4</w:t>
            </w:r>
            <w:r w:rsidRPr="00672CB0">
              <w:rPr>
                <w:rFonts w:ascii="Arial" w:hAnsi="Arial" w:cs="Arial"/>
                <w:sz w:val="18"/>
                <w:szCs w:val="18"/>
              </w:rPr>
              <w:t>/2</w:t>
            </w:r>
            <w:r w:rsidR="00047A84">
              <w:rPr>
                <w:rFonts w:ascii="Arial" w:hAnsi="Arial" w:cs="Arial"/>
                <w:sz w:val="18"/>
                <w:szCs w:val="18"/>
              </w:rPr>
              <w:t>4</w:t>
            </w:r>
            <w:r w:rsidRPr="00672CB0">
              <w:rPr>
                <w:rFonts w:ascii="Arial" w:hAnsi="Arial" w:cs="Arial"/>
                <w:sz w:val="18"/>
                <w:szCs w:val="18"/>
              </w:rPr>
              <w:t xml:space="preserve"> – </w:t>
            </w:r>
            <w:r>
              <w:rPr>
                <w:rFonts w:ascii="Arial" w:hAnsi="Arial" w:cs="Arial"/>
                <w:sz w:val="18"/>
                <w:szCs w:val="18"/>
              </w:rPr>
              <w:t>10</w:t>
            </w:r>
            <w:r w:rsidRPr="00672CB0">
              <w:rPr>
                <w:rFonts w:ascii="Arial" w:hAnsi="Arial" w:cs="Arial"/>
                <w:sz w:val="18"/>
                <w:szCs w:val="18"/>
              </w:rPr>
              <w:t>/</w:t>
            </w:r>
            <w:r>
              <w:rPr>
                <w:rFonts w:ascii="Arial" w:hAnsi="Arial" w:cs="Arial"/>
                <w:sz w:val="18"/>
                <w:szCs w:val="18"/>
              </w:rPr>
              <w:t>31</w:t>
            </w:r>
            <w:r w:rsidRPr="00672CB0">
              <w:rPr>
                <w:rFonts w:ascii="Arial" w:hAnsi="Arial" w:cs="Arial"/>
                <w:sz w:val="18"/>
                <w:szCs w:val="18"/>
              </w:rPr>
              <w:t>/2</w:t>
            </w:r>
            <w:r w:rsidR="00047A84">
              <w:rPr>
                <w:rFonts w:ascii="Arial" w:hAnsi="Arial" w:cs="Arial"/>
                <w:sz w:val="18"/>
                <w:szCs w:val="18"/>
              </w:rPr>
              <w:t>4</w:t>
            </w:r>
          </w:p>
        </w:tc>
        <w:tc>
          <w:tcPr>
            <w:tcW w:w="3240" w:type="dxa"/>
            <w:shd w:val="clear" w:color="auto" w:fill="auto"/>
          </w:tcPr>
          <w:p w14:paraId="04DFD255" w14:textId="01C82F9E" w:rsidR="00C23903" w:rsidRDefault="003032C2" w:rsidP="00C23903">
            <w:pPr>
              <w:ind w:left="389" w:hanging="389"/>
              <w:rPr>
                <w:rFonts w:ascii="Arial" w:hAnsi="Arial" w:cs="Arial"/>
                <w:sz w:val="18"/>
                <w:szCs w:val="18"/>
              </w:rPr>
            </w:pPr>
            <w:r>
              <w:rPr>
                <w:rFonts w:ascii="Arial" w:hAnsi="Arial" w:cs="Arial"/>
                <w:sz w:val="18"/>
                <w:szCs w:val="18"/>
              </w:rPr>
              <w:t>2</w:t>
            </w:r>
            <w:r w:rsidR="00C23903">
              <w:rPr>
                <w:rFonts w:ascii="Arial" w:hAnsi="Arial" w:cs="Arial"/>
                <w:sz w:val="18"/>
                <w:szCs w:val="18"/>
              </w:rPr>
              <w:t>.</w:t>
            </w:r>
            <w:r>
              <w:rPr>
                <w:rFonts w:ascii="Arial" w:hAnsi="Arial" w:cs="Arial"/>
                <w:sz w:val="18"/>
                <w:szCs w:val="18"/>
              </w:rPr>
              <w:t>3</w:t>
            </w:r>
            <w:r w:rsidR="00C23903">
              <w:rPr>
                <w:rFonts w:ascii="Arial" w:hAnsi="Arial" w:cs="Arial"/>
                <w:sz w:val="18"/>
                <w:szCs w:val="18"/>
              </w:rPr>
              <w:t xml:space="preserve">A: </w:t>
            </w:r>
            <w:r w:rsidR="00C23903" w:rsidRPr="00BA4568">
              <w:rPr>
                <w:rFonts w:ascii="Arial" w:hAnsi="Arial" w:cs="Arial"/>
                <w:sz w:val="18"/>
                <w:szCs w:val="18"/>
              </w:rPr>
              <w:t xml:space="preserve">Draft </w:t>
            </w:r>
            <w:r w:rsidR="00C23903">
              <w:rPr>
                <w:rFonts w:ascii="Arial" w:hAnsi="Arial" w:cs="Arial"/>
                <w:sz w:val="18"/>
                <w:szCs w:val="18"/>
              </w:rPr>
              <w:t xml:space="preserve">AR Report - </w:t>
            </w:r>
            <w:r w:rsidR="00C23903" w:rsidRPr="00BA4568">
              <w:rPr>
                <w:rFonts w:ascii="Arial" w:hAnsi="Arial" w:cs="Arial"/>
                <w:sz w:val="18"/>
                <w:szCs w:val="18"/>
              </w:rPr>
              <w:t>Revenue and Expenditures Report (AR1)</w:t>
            </w:r>
            <w:r w:rsidR="00C23903">
              <w:rPr>
                <w:rFonts w:ascii="Arial" w:hAnsi="Arial" w:cs="Arial"/>
                <w:sz w:val="18"/>
                <w:szCs w:val="18"/>
              </w:rPr>
              <w:t xml:space="preserve"> </w:t>
            </w:r>
            <w:r w:rsidR="00C23903" w:rsidRPr="00BA4568">
              <w:rPr>
                <w:rFonts w:ascii="Arial" w:hAnsi="Arial" w:cs="Arial"/>
                <w:sz w:val="18"/>
                <w:szCs w:val="18"/>
              </w:rPr>
              <w:t>Demographics Report (AR2) Evaluation Summary and Highlights Report</w:t>
            </w:r>
            <w:r w:rsidR="00C23903">
              <w:rPr>
                <w:rFonts w:ascii="Arial" w:hAnsi="Arial" w:cs="Arial"/>
                <w:sz w:val="18"/>
                <w:szCs w:val="18"/>
              </w:rPr>
              <w:t xml:space="preserve"> (AR3)</w:t>
            </w:r>
            <w:r w:rsidR="00C23903" w:rsidRPr="00BA4568">
              <w:rPr>
                <w:rFonts w:ascii="Arial" w:hAnsi="Arial" w:cs="Arial"/>
                <w:sz w:val="18"/>
                <w:szCs w:val="18"/>
              </w:rPr>
              <w:t xml:space="preserve"> </w:t>
            </w:r>
            <w:r w:rsidR="00C23903">
              <w:rPr>
                <w:rFonts w:ascii="Arial" w:hAnsi="Arial" w:cs="Arial"/>
                <w:sz w:val="18"/>
                <w:szCs w:val="18"/>
              </w:rPr>
              <w:t>(Draft: 9/</w:t>
            </w:r>
            <w:r w:rsidR="00AF6D6A">
              <w:rPr>
                <w:rFonts w:ascii="Arial" w:hAnsi="Arial" w:cs="Arial"/>
                <w:sz w:val="18"/>
                <w:szCs w:val="18"/>
              </w:rPr>
              <w:t>12</w:t>
            </w:r>
            <w:r w:rsidR="00C23903" w:rsidRPr="00A632CE">
              <w:rPr>
                <w:rFonts w:ascii="Arial" w:hAnsi="Arial" w:cs="Arial"/>
                <w:sz w:val="18"/>
                <w:szCs w:val="18"/>
              </w:rPr>
              <w:t>/</w:t>
            </w:r>
            <w:r w:rsidR="00C23903">
              <w:rPr>
                <w:rFonts w:ascii="Arial" w:hAnsi="Arial" w:cs="Arial"/>
                <w:sz w:val="18"/>
                <w:szCs w:val="18"/>
              </w:rPr>
              <w:t>23)</w:t>
            </w:r>
          </w:p>
          <w:p w14:paraId="6B1427E5" w14:textId="6DC80012" w:rsidR="00C23903" w:rsidRDefault="003032C2" w:rsidP="00C23903">
            <w:pPr>
              <w:ind w:left="390" w:hanging="390"/>
              <w:rPr>
                <w:rFonts w:ascii="Arial" w:hAnsi="Arial" w:cs="Arial"/>
                <w:sz w:val="18"/>
                <w:szCs w:val="18"/>
              </w:rPr>
            </w:pPr>
            <w:r>
              <w:rPr>
                <w:rFonts w:ascii="Arial" w:hAnsi="Arial" w:cs="Arial"/>
                <w:sz w:val="18"/>
                <w:szCs w:val="18"/>
              </w:rPr>
              <w:t>2</w:t>
            </w:r>
            <w:r w:rsidR="00C23903">
              <w:rPr>
                <w:rFonts w:ascii="Arial" w:hAnsi="Arial" w:cs="Arial"/>
                <w:sz w:val="18"/>
                <w:szCs w:val="18"/>
              </w:rPr>
              <w:t>.</w:t>
            </w:r>
            <w:r>
              <w:rPr>
                <w:rFonts w:ascii="Arial" w:hAnsi="Arial" w:cs="Arial"/>
                <w:sz w:val="18"/>
                <w:szCs w:val="18"/>
              </w:rPr>
              <w:t>3</w:t>
            </w:r>
            <w:r w:rsidR="00C23903">
              <w:rPr>
                <w:rFonts w:ascii="Arial" w:hAnsi="Arial" w:cs="Arial"/>
                <w:sz w:val="18"/>
                <w:szCs w:val="18"/>
              </w:rPr>
              <w:t xml:space="preserve">B: </w:t>
            </w:r>
            <w:r w:rsidR="00C23903" w:rsidRPr="00BA4568">
              <w:rPr>
                <w:rFonts w:ascii="Arial" w:hAnsi="Arial" w:cs="Arial"/>
                <w:sz w:val="18"/>
                <w:szCs w:val="18"/>
              </w:rPr>
              <w:t xml:space="preserve">Final </w:t>
            </w:r>
            <w:r w:rsidR="00C23903">
              <w:rPr>
                <w:rFonts w:ascii="Arial" w:hAnsi="Arial" w:cs="Arial"/>
                <w:sz w:val="18"/>
                <w:szCs w:val="18"/>
              </w:rPr>
              <w:t xml:space="preserve">AR </w:t>
            </w:r>
            <w:r w:rsidR="00C23903" w:rsidRPr="00BA4568">
              <w:rPr>
                <w:rFonts w:ascii="Arial" w:hAnsi="Arial" w:cs="Arial"/>
                <w:sz w:val="18"/>
                <w:szCs w:val="18"/>
              </w:rPr>
              <w:t xml:space="preserve">Report (AR1-3, PDF) </w:t>
            </w:r>
            <w:r w:rsidR="00C23903" w:rsidRPr="001C5076">
              <w:rPr>
                <w:rFonts w:ascii="Arial" w:hAnsi="Arial" w:cs="Arial"/>
                <w:sz w:val="18"/>
                <w:szCs w:val="18"/>
              </w:rPr>
              <w:t>(</w:t>
            </w:r>
            <w:r w:rsidR="00C23903" w:rsidRPr="009D5B68">
              <w:rPr>
                <w:rFonts w:ascii="Arial" w:hAnsi="Arial" w:cs="Arial"/>
                <w:b/>
                <w:bCs/>
                <w:sz w:val="18"/>
                <w:szCs w:val="18"/>
              </w:rPr>
              <w:t>Final: 09/</w:t>
            </w:r>
            <w:r w:rsidR="00AF6D6A">
              <w:rPr>
                <w:rFonts w:ascii="Arial" w:hAnsi="Arial" w:cs="Arial"/>
                <w:b/>
                <w:bCs/>
                <w:sz w:val="18"/>
                <w:szCs w:val="18"/>
              </w:rPr>
              <w:t>1</w:t>
            </w:r>
            <w:r w:rsidR="009243B1">
              <w:rPr>
                <w:rFonts w:ascii="Arial" w:hAnsi="Arial" w:cs="Arial"/>
                <w:b/>
                <w:bCs/>
                <w:sz w:val="18"/>
                <w:szCs w:val="18"/>
              </w:rPr>
              <w:t>6</w:t>
            </w:r>
            <w:r w:rsidR="00C23903" w:rsidRPr="009D5B68">
              <w:rPr>
                <w:rFonts w:ascii="Arial" w:hAnsi="Arial" w:cs="Arial"/>
                <w:b/>
                <w:bCs/>
                <w:sz w:val="18"/>
                <w:szCs w:val="18"/>
              </w:rPr>
              <w:t>/</w:t>
            </w:r>
            <w:r w:rsidR="009243B1">
              <w:rPr>
                <w:rFonts w:ascii="Arial" w:hAnsi="Arial" w:cs="Arial"/>
                <w:b/>
                <w:bCs/>
                <w:sz w:val="18"/>
                <w:szCs w:val="18"/>
              </w:rPr>
              <w:t>24</w:t>
            </w:r>
            <w:r w:rsidR="00C23903">
              <w:rPr>
                <w:rFonts w:ascii="Arial" w:hAnsi="Arial" w:cs="Arial"/>
                <w:sz w:val="18"/>
                <w:szCs w:val="18"/>
              </w:rPr>
              <w:t xml:space="preserve"> </w:t>
            </w:r>
            <w:r w:rsidR="00C23903" w:rsidRPr="001A5FA4">
              <w:rPr>
                <w:rFonts w:ascii="Arial" w:hAnsi="Arial" w:cs="Arial"/>
                <w:b/>
                <w:bCs/>
                <w:sz w:val="18"/>
                <w:szCs w:val="18"/>
              </w:rPr>
              <w:t>– non-negotiable)</w:t>
            </w:r>
            <w:r w:rsidR="00C23903" w:rsidRPr="001C5076">
              <w:rPr>
                <w:rFonts w:ascii="Arial" w:hAnsi="Arial" w:cs="Arial"/>
                <w:sz w:val="18"/>
                <w:szCs w:val="18"/>
              </w:rPr>
              <w:t xml:space="preserve"> </w:t>
            </w:r>
          </w:p>
        </w:tc>
      </w:tr>
      <w:tr w:rsidR="00390587" w:rsidRPr="000A6548" w14:paraId="1ACA82C0" w14:textId="77777777" w:rsidTr="00F441F4">
        <w:trPr>
          <w:trHeight w:val="432"/>
        </w:trPr>
        <w:tc>
          <w:tcPr>
            <w:tcW w:w="2515" w:type="dxa"/>
            <w:shd w:val="clear" w:color="auto" w:fill="auto"/>
          </w:tcPr>
          <w:p w14:paraId="4212D2E0" w14:textId="0A94EECE" w:rsidR="00390587" w:rsidRPr="0072755B" w:rsidRDefault="00390587" w:rsidP="00390587">
            <w:pPr>
              <w:rPr>
                <w:rFonts w:ascii="Arial" w:hAnsi="Arial" w:cs="Arial"/>
                <w:sz w:val="20"/>
                <w:szCs w:val="20"/>
              </w:rPr>
            </w:pPr>
            <w:r w:rsidRPr="00BB033C">
              <w:rPr>
                <w:rFonts w:ascii="Arial" w:hAnsi="Arial" w:cs="Arial"/>
                <w:b/>
                <w:bCs/>
                <w:sz w:val="20"/>
                <w:szCs w:val="20"/>
              </w:rPr>
              <w:t xml:space="preserve">Objective </w:t>
            </w:r>
            <w:r w:rsidR="00C92156">
              <w:rPr>
                <w:rFonts w:ascii="Arial" w:hAnsi="Arial" w:cs="Arial"/>
                <w:b/>
                <w:bCs/>
                <w:sz w:val="20"/>
                <w:szCs w:val="20"/>
              </w:rPr>
              <w:t>3</w:t>
            </w:r>
            <w:r w:rsidRPr="00BB033C">
              <w:rPr>
                <w:rFonts w:ascii="Arial" w:hAnsi="Arial" w:cs="Arial"/>
                <w:sz w:val="20"/>
                <w:szCs w:val="20"/>
              </w:rPr>
              <w:t xml:space="preserve">: </w:t>
            </w:r>
            <w:r>
              <w:rPr>
                <w:rFonts w:ascii="Arial" w:hAnsi="Arial" w:cs="Arial"/>
                <w:sz w:val="20"/>
                <w:szCs w:val="20"/>
              </w:rPr>
              <w:t xml:space="preserve">Finalize FY 24-25 Annual Reporting data collection tools and </w:t>
            </w:r>
            <w:r w:rsidR="00BB6508">
              <w:rPr>
                <w:rFonts w:ascii="Arial" w:hAnsi="Arial" w:cs="Arial"/>
                <w:sz w:val="20"/>
                <w:szCs w:val="20"/>
              </w:rPr>
              <w:t xml:space="preserve">supplemental </w:t>
            </w:r>
            <w:r>
              <w:rPr>
                <w:rFonts w:ascii="Arial" w:hAnsi="Arial" w:cs="Arial"/>
                <w:sz w:val="20"/>
                <w:szCs w:val="20"/>
              </w:rPr>
              <w:t>materials</w:t>
            </w:r>
            <w:r w:rsidR="00396DA1">
              <w:rPr>
                <w:rFonts w:ascii="Arial" w:hAnsi="Arial" w:cs="Arial"/>
                <w:sz w:val="20"/>
                <w:szCs w:val="20"/>
              </w:rPr>
              <w:t xml:space="preserve"> according to state reporting requirements and First 5 LA’s local data needs</w:t>
            </w:r>
          </w:p>
        </w:tc>
        <w:tc>
          <w:tcPr>
            <w:tcW w:w="4500" w:type="dxa"/>
            <w:shd w:val="clear" w:color="auto" w:fill="auto"/>
          </w:tcPr>
          <w:p w14:paraId="04B26F4A" w14:textId="1A3A5ADE" w:rsidR="00390587" w:rsidRDefault="00390587" w:rsidP="00390587">
            <w:pPr>
              <w:rPr>
                <w:rFonts w:ascii="Arial" w:hAnsi="Arial" w:cs="Arial"/>
                <w:b/>
                <w:bCs/>
                <w:sz w:val="18"/>
                <w:szCs w:val="18"/>
              </w:rPr>
            </w:pPr>
            <w:r>
              <w:rPr>
                <w:rFonts w:ascii="Arial" w:hAnsi="Arial" w:cs="Arial"/>
                <w:b/>
                <w:bCs/>
                <w:sz w:val="18"/>
                <w:szCs w:val="18"/>
              </w:rPr>
              <w:t>Activity</w:t>
            </w:r>
            <w:r w:rsidRPr="00304D18">
              <w:rPr>
                <w:rFonts w:ascii="Arial" w:hAnsi="Arial" w:cs="Arial"/>
                <w:b/>
                <w:bCs/>
                <w:sz w:val="18"/>
                <w:szCs w:val="18"/>
              </w:rPr>
              <w:t xml:space="preserve"> </w:t>
            </w:r>
            <w:r w:rsidR="00C92156">
              <w:rPr>
                <w:rFonts w:ascii="Arial" w:hAnsi="Arial" w:cs="Arial"/>
                <w:b/>
                <w:bCs/>
                <w:sz w:val="18"/>
                <w:szCs w:val="18"/>
              </w:rPr>
              <w:t>3</w:t>
            </w:r>
            <w:r>
              <w:rPr>
                <w:rFonts w:ascii="Arial" w:hAnsi="Arial" w:cs="Arial"/>
                <w:b/>
                <w:bCs/>
                <w:sz w:val="18"/>
                <w:szCs w:val="18"/>
              </w:rPr>
              <w:t>.1</w:t>
            </w:r>
            <w:r w:rsidRPr="00304D18">
              <w:rPr>
                <w:rFonts w:ascii="Arial" w:hAnsi="Arial" w:cs="Arial"/>
                <w:b/>
                <w:bCs/>
                <w:sz w:val="18"/>
                <w:szCs w:val="18"/>
              </w:rPr>
              <w:t xml:space="preserve">: </w:t>
            </w:r>
            <w:r>
              <w:rPr>
                <w:rFonts w:ascii="Arial" w:hAnsi="Arial" w:cs="Arial"/>
                <w:b/>
                <w:bCs/>
                <w:sz w:val="18"/>
                <w:szCs w:val="18"/>
              </w:rPr>
              <w:t>Prepare to collect Annual Reporting data</w:t>
            </w:r>
          </w:p>
          <w:p w14:paraId="4C640ED2" w14:textId="0E9A0864" w:rsidR="00390587" w:rsidRDefault="00640B34" w:rsidP="005E0FED">
            <w:pPr>
              <w:pStyle w:val="ListParagraph"/>
              <w:numPr>
                <w:ilvl w:val="0"/>
                <w:numId w:val="10"/>
              </w:numPr>
              <w:ind w:left="424" w:hanging="270"/>
              <w:rPr>
                <w:rFonts w:ascii="Arial" w:hAnsi="Arial" w:cs="Arial"/>
                <w:sz w:val="18"/>
                <w:szCs w:val="18"/>
              </w:rPr>
            </w:pPr>
            <w:r>
              <w:rPr>
                <w:rFonts w:ascii="Arial" w:hAnsi="Arial" w:cs="Arial"/>
                <w:sz w:val="18"/>
                <w:szCs w:val="18"/>
              </w:rPr>
              <w:t>Collaborate in</w:t>
            </w:r>
            <w:r w:rsidR="00390587">
              <w:rPr>
                <w:rFonts w:ascii="Arial" w:hAnsi="Arial" w:cs="Arial"/>
                <w:sz w:val="18"/>
                <w:szCs w:val="18"/>
              </w:rPr>
              <w:t xml:space="preserve"> determining any refinements to Annual Reporting data collection process and data collection tools</w:t>
            </w:r>
          </w:p>
          <w:p w14:paraId="35997D2F" w14:textId="77777777" w:rsidR="00390587" w:rsidRDefault="00390587" w:rsidP="005E0FED">
            <w:pPr>
              <w:pStyle w:val="ListParagraph"/>
              <w:numPr>
                <w:ilvl w:val="0"/>
                <w:numId w:val="10"/>
              </w:numPr>
              <w:ind w:left="424" w:hanging="270"/>
              <w:rPr>
                <w:rFonts w:ascii="Arial" w:hAnsi="Arial" w:cs="Arial"/>
                <w:sz w:val="18"/>
                <w:szCs w:val="18"/>
              </w:rPr>
            </w:pPr>
            <w:r>
              <w:rPr>
                <w:rFonts w:ascii="Arial" w:hAnsi="Arial" w:cs="Arial"/>
                <w:sz w:val="18"/>
                <w:szCs w:val="18"/>
              </w:rPr>
              <w:t>Update Annual Reporting data collection tools in alignment with state reporting requirements and First 5 LA’s local data needs. Tools may include:</w:t>
            </w:r>
          </w:p>
          <w:p w14:paraId="5C644751" w14:textId="4640A21B" w:rsidR="00390587" w:rsidRDefault="00390587" w:rsidP="005E0FED">
            <w:pPr>
              <w:pStyle w:val="ListParagraph"/>
              <w:numPr>
                <w:ilvl w:val="1"/>
                <w:numId w:val="10"/>
              </w:numPr>
              <w:ind w:left="879"/>
              <w:rPr>
                <w:rFonts w:ascii="Arial" w:hAnsi="Arial" w:cs="Arial"/>
                <w:sz w:val="18"/>
                <w:szCs w:val="18"/>
              </w:rPr>
            </w:pPr>
            <w:r>
              <w:rPr>
                <w:rFonts w:ascii="Arial" w:hAnsi="Arial" w:cs="Arial"/>
                <w:sz w:val="18"/>
                <w:szCs w:val="18"/>
              </w:rPr>
              <w:t>Annual Reporting Survey to grantees/ contractors</w:t>
            </w:r>
            <w:r w:rsidR="00DF0623">
              <w:rPr>
                <w:rFonts w:ascii="Arial" w:hAnsi="Arial" w:cs="Arial"/>
                <w:sz w:val="18"/>
                <w:szCs w:val="18"/>
              </w:rPr>
              <w:t xml:space="preserve"> – including additional questions that addresses </w:t>
            </w:r>
            <w:r w:rsidR="002166E9">
              <w:rPr>
                <w:rFonts w:ascii="Arial" w:hAnsi="Arial" w:cs="Arial"/>
                <w:sz w:val="18"/>
                <w:szCs w:val="18"/>
              </w:rPr>
              <w:t>local data needs</w:t>
            </w:r>
            <w:r w:rsidR="00DC6AA9">
              <w:rPr>
                <w:rFonts w:ascii="Arial" w:hAnsi="Arial" w:cs="Arial"/>
                <w:sz w:val="18"/>
                <w:szCs w:val="18"/>
              </w:rPr>
              <w:t>, as needed</w:t>
            </w:r>
          </w:p>
          <w:p w14:paraId="0E10E710" w14:textId="77777777" w:rsidR="00390587" w:rsidRDefault="00390587" w:rsidP="005E0FED">
            <w:pPr>
              <w:pStyle w:val="ListParagraph"/>
              <w:numPr>
                <w:ilvl w:val="1"/>
                <w:numId w:val="10"/>
              </w:numPr>
              <w:ind w:left="879"/>
              <w:rPr>
                <w:rFonts w:ascii="Arial" w:hAnsi="Arial" w:cs="Arial"/>
                <w:sz w:val="18"/>
                <w:szCs w:val="18"/>
              </w:rPr>
            </w:pPr>
            <w:r>
              <w:rPr>
                <w:rFonts w:ascii="Arial" w:hAnsi="Arial" w:cs="Arial"/>
                <w:sz w:val="18"/>
                <w:szCs w:val="18"/>
              </w:rPr>
              <w:t>Evaluation Form to First 5 LA staff</w:t>
            </w:r>
          </w:p>
          <w:p w14:paraId="397D1539" w14:textId="77777777" w:rsidR="00390587" w:rsidRDefault="00390587" w:rsidP="005E0FED">
            <w:pPr>
              <w:pStyle w:val="ListParagraph"/>
              <w:numPr>
                <w:ilvl w:val="1"/>
                <w:numId w:val="10"/>
              </w:numPr>
              <w:ind w:left="879"/>
              <w:rPr>
                <w:rFonts w:ascii="Arial" w:hAnsi="Arial" w:cs="Arial"/>
                <w:sz w:val="18"/>
                <w:szCs w:val="18"/>
              </w:rPr>
            </w:pPr>
            <w:r>
              <w:rPr>
                <w:rFonts w:ascii="Arial" w:hAnsi="Arial" w:cs="Arial"/>
                <w:sz w:val="18"/>
                <w:szCs w:val="18"/>
              </w:rPr>
              <w:t>Finance Template to First 5 LA staff</w:t>
            </w:r>
          </w:p>
          <w:p w14:paraId="0EA3FF55" w14:textId="77777777" w:rsidR="00390587" w:rsidRDefault="00390587" w:rsidP="005E0FED">
            <w:pPr>
              <w:pStyle w:val="ListParagraph"/>
              <w:numPr>
                <w:ilvl w:val="0"/>
                <w:numId w:val="10"/>
              </w:numPr>
              <w:ind w:left="424" w:hanging="270"/>
              <w:rPr>
                <w:rFonts w:ascii="Arial" w:hAnsi="Arial" w:cs="Arial"/>
                <w:sz w:val="18"/>
                <w:szCs w:val="18"/>
              </w:rPr>
            </w:pPr>
            <w:r>
              <w:rPr>
                <w:rFonts w:ascii="Arial" w:hAnsi="Arial" w:cs="Arial"/>
                <w:sz w:val="18"/>
                <w:szCs w:val="18"/>
              </w:rPr>
              <w:t xml:space="preserve">Update any guidance/ supplemental materials </w:t>
            </w:r>
          </w:p>
          <w:p w14:paraId="44870844" w14:textId="3897C9BA" w:rsidR="00390587" w:rsidRDefault="00390587" w:rsidP="005E0FED">
            <w:pPr>
              <w:pStyle w:val="ListParagraph"/>
              <w:numPr>
                <w:ilvl w:val="0"/>
                <w:numId w:val="10"/>
              </w:numPr>
              <w:ind w:left="424" w:hanging="270"/>
              <w:rPr>
                <w:rFonts w:ascii="Arial" w:hAnsi="Arial" w:cs="Arial"/>
                <w:sz w:val="18"/>
                <w:szCs w:val="18"/>
              </w:rPr>
            </w:pPr>
            <w:r>
              <w:rPr>
                <w:rFonts w:ascii="Arial" w:hAnsi="Arial" w:cs="Arial"/>
                <w:sz w:val="18"/>
                <w:szCs w:val="18"/>
              </w:rPr>
              <w:lastRenderedPageBreak/>
              <w:t>Set up and test Annual Reporting survey to distribute to grantees/contractors in Qualtrics, and revise as necessary</w:t>
            </w:r>
          </w:p>
          <w:p w14:paraId="6730C16D" w14:textId="77777777" w:rsidR="00390587" w:rsidRDefault="00390587" w:rsidP="00390587">
            <w:pPr>
              <w:rPr>
                <w:rFonts w:ascii="Arial" w:hAnsi="Arial" w:cs="Arial"/>
                <w:b/>
                <w:bCs/>
                <w:sz w:val="18"/>
                <w:szCs w:val="18"/>
              </w:rPr>
            </w:pPr>
          </w:p>
        </w:tc>
        <w:tc>
          <w:tcPr>
            <w:tcW w:w="2340" w:type="dxa"/>
            <w:shd w:val="clear" w:color="auto" w:fill="auto"/>
          </w:tcPr>
          <w:p w14:paraId="54795B92" w14:textId="77777777" w:rsidR="00390587" w:rsidRPr="00672CB0" w:rsidRDefault="00390587" w:rsidP="00390587">
            <w:pPr>
              <w:rPr>
                <w:rFonts w:ascii="Arial" w:hAnsi="Arial" w:cs="Arial"/>
                <w:sz w:val="18"/>
                <w:szCs w:val="18"/>
                <w:highlight w:val="yellow"/>
              </w:rPr>
            </w:pPr>
          </w:p>
        </w:tc>
        <w:tc>
          <w:tcPr>
            <w:tcW w:w="1980" w:type="dxa"/>
            <w:shd w:val="clear" w:color="auto" w:fill="auto"/>
          </w:tcPr>
          <w:p w14:paraId="4EBADC3C" w14:textId="7CB36E1D" w:rsidR="00390587" w:rsidRDefault="007E6EA0" w:rsidP="00390587">
            <w:pPr>
              <w:ind w:left="390" w:hanging="390"/>
              <w:rPr>
                <w:rFonts w:ascii="Arial" w:hAnsi="Arial" w:cs="Arial"/>
                <w:sz w:val="18"/>
                <w:szCs w:val="18"/>
              </w:rPr>
            </w:pPr>
            <w:r>
              <w:rPr>
                <w:rFonts w:ascii="Arial" w:hAnsi="Arial" w:cs="Arial"/>
                <w:sz w:val="18"/>
                <w:szCs w:val="18"/>
              </w:rPr>
              <w:t>3/</w:t>
            </w:r>
            <w:r w:rsidR="00AB01B0">
              <w:rPr>
                <w:rFonts w:ascii="Arial" w:hAnsi="Arial" w:cs="Arial"/>
                <w:sz w:val="18"/>
                <w:szCs w:val="18"/>
              </w:rPr>
              <w:t>4</w:t>
            </w:r>
            <w:r>
              <w:rPr>
                <w:rFonts w:ascii="Arial" w:hAnsi="Arial" w:cs="Arial"/>
                <w:sz w:val="18"/>
                <w:szCs w:val="18"/>
              </w:rPr>
              <w:t>/2</w:t>
            </w:r>
            <w:r w:rsidR="00A91D07">
              <w:rPr>
                <w:rFonts w:ascii="Arial" w:hAnsi="Arial" w:cs="Arial"/>
                <w:sz w:val="18"/>
                <w:szCs w:val="18"/>
              </w:rPr>
              <w:t>5</w:t>
            </w:r>
            <w:r>
              <w:rPr>
                <w:rFonts w:ascii="Arial" w:hAnsi="Arial" w:cs="Arial"/>
                <w:sz w:val="18"/>
                <w:szCs w:val="18"/>
              </w:rPr>
              <w:t xml:space="preserve"> </w:t>
            </w:r>
            <w:r w:rsidR="00A91D07">
              <w:rPr>
                <w:rFonts w:ascii="Arial" w:hAnsi="Arial" w:cs="Arial"/>
                <w:sz w:val="18"/>
                <w:szCs w:val="18"/>
              </w:rPr>
              <w:t>–</w:t>
            </w:r>
            <w:r>
              <w:rPr>
                <w:rFonts w:ascii="Arial" w:hAnsi="Arial" w:cs="Arial"/>
                <w:sz w:val="18"/>
                <w:szCs w:val="18"/>
              </w:rPr>
              <w:t xml:space="preserve"> </w:t>
            </w:r>
            <w:r w:rsidR="00A91D07">
              <w:rPr>
                <w:rFonts w:ascii="Arial" w:hAnsi="Arial" w:cs="Arial"/>
                <w:sz w:val="18"/>
                <w:szCs w:val="18"/>
              </w:rPr>
              <w:t>6/30/25</w:t>
            </w:r>
          </w:p>
        </w:tc>
        <w:tc>
          <w:tcPr>
            <w:tcW w:w="3240" w:type="dxa"/>
            <w:shd w:val="clear" w:color="auto" w:fill="auto"/>
          </w:tcPr>
          <w:p w14:paraId="545CB681" w14:textId="20E2B346" w:rsidR="00390587" w:rsidRDefault="00C92156" w:rsidP="00390587">
            <w:pPr>
              <w:ind w:left="390" w:hanging="390"/>
              <w:rPr>
                <w:rFonts w:ascii="Arial" w:hAnsi="Arial" w:cs="Arial"/>
                <w:sz w:val="18"/>
                <w:szCs w:val="18"/>
              </w:rPr>
            </w:pPr>
            <w:r>
              <w:rPr>
                <w:rFonts w:ascii="Arial" w:hAnsi="Arial" w:cs="Arial"/>
                <w:sz w:val="18"/>
                <w:szCs w:val="18"/>
              </w:rPr>
              <w:t>3</w:t>
            </w:r>
            <w:r w:rsidR="00390587">
              <w:rPr>
                <w:rFonts w:ascii="Arial" w:hAnsi="Arial" w:cs="Arial"/>
                <w:sz w:val="18"/>
                <w:szCs w:val="18"/>
              </w:rPr>
              <w:t xml:space="preserve">.1A: Draft Annual Reporting data collection tools (Draft: </w:t>
            </w:r>
            <w:r w:rsidR="00AB01B0">
              <w:rPr>
                <w:rFonts w:ascii="Arial" w:hAnsi="Arial" w:cs="Arial"/>
                <w:sz w:val="18"/>
                <w:szCs w:val="18"/>
              </w:rPr>
              <w:t>4/7/25)</w:t>
            </w:r>
          </w:p>
          <w:p w14:paraId="03D2565F" w14:textId="3222B38C" w:rsidR="00390587" w:rsidRDefault="00C92156" w:rsidP="00390587">
            <w:pPr>
              <w:ind w:left="390" w:hanging="390"/>
              <w:rPr>
                <w:rFonts w:ascii="Arial" w:hAnsi="Arial" w:cs="Arial"/>
                <w:sz w:val="18"/>
                <w:szCs w:val="18"/>
              </w:rPr>
            </w:pPr>
            <w:r>
              <w:rPr>
                <w:rFonts w:ascii="Arial" w:hAnsi="Arial" w:cs="Arial"/>
                <w:sz w:val="18"/>
                <w:szCs w:val="18"/>
              </w:rPr>
              <w:t>3</w:t>
            </w:r>
            <w:r w:rsidR="00390587">
              <w:rPr>
                <w:rFonts w:ascii="Arial" w:hAnsi="Arial" w:cs="Arial"/>
                <w:sz w:val="18"/>
                <w:szCs w:val="18"/>
              </w:rPr>
              <w:t>.</w:t>
            </w:r>
            <w:r w:rsidR="003E7B8D">
              <w:rPr>
                <w:rFonts w:ascii="Arial" w:hAnsi="Arial" w:cs="Arial"/>
                <w:sz w:val="18"/>
                <w:szCs w:val="18"/>
              </w:rPr>
              <w:t>1</w:t>
            </w:r>
            <w:r w:rsidR="00390587">
              <w:rPr>
                <w:rFonts w:ascii="Arial" w:hAnsi="Arial" w:cs="Arial"/>
                <w:sz w:val="18"/>
                <w:szCs w:val="18"/>
              </w:rPr>
              <w:t>B: Final Annual Reporting data collection tools</w:t>
            </w:r>
            <w:r w:rsidR="00AB01B0">
              <w:rPr>
                <w:rFonts w:ascii="Arial" w:hAnsi="Arial" w:cs="Arial"/>
                <w:sz w:val="18"/>
                <w:szCs w:val="18"/>
              </w:rPr>
              <w:t xml:space="preserve"> (Final: </w:t>
            </w:r>
            <w:r w:rsidR="00C54C54">
              <w:rPr>
                <w:rFonts w:ascii="Arial" w:hAnsi="Arial" w:cs="Arial"/>
                <w:sz w:val="18"/>
                <w:szCs w:val="18"/>
              </w:rPr>
              <w:t>4/29/25)</w:t>
            </w:r>
          </w:p>
          <w:p w14:paraId="37483661" w14:textId="784EC691" w:rsidR="00390587" w:rsidRPr="00CC0B9D" w:rsidRDefault="00C92156" w:rsidP="00390587">
            <w:pPr>
              <w:ind w:left="390" w:hanging="390"/>
              <w:rPr>
                <w:rFonts w:ascii="Arial" w:hAnsi="Arial" w:cs="Arial"/>
                <w:sz w:val="18"/>
                <w:szCs w:val="18"/>
              </w:rPr>
            </w:pPr>
            <w:r>
              <w:rPr>
                <w:rFonts w:ascii="Arial" w:hAnsi="Arial" w:cs="Arial"/>
                <w:sz w:val="18"/>
                <w:szCs w:val="18"/>
              </w:rPr>
              <w:t>3</w:t>
            </w:r>
            <w:r w:rsidR="00390587">
              <w:rPr>
                <w:rFonts w:ascii="Arial" w:hAnsi="Arial" w:cs="Arial"/>
                <w:sz w:val="18"/>
                <w:szCs w:val="18"/>
              </w:rPr>
              <w:t>.</w:t>
            </w:r>
            <w:r w:rsidR="003E7B8D">
              <w:rPr>
                <w:rFonts w:ascii="Arial" w:hAnsi="Arial" w:cs="Arial"/>
                <w:sz w:val="18"/>
                <w:szCs w:val="18"/>
              </w:rPr>
              <w:t>1</w:t>
            </w:r>
            <w:r w:rsidR="00390587">
              <w:rPr>
                <w:rFonts w:ascii="Arial" w:hAnsi="Arial" w:cs="Arial"/>
                <w:sz w:val="18"/>
                <w:szCs w:val="18"/>
              </w:rPr>
              <w:t>C</w:t>
            </w:r>
            <w:r w:rsidR="00390587" w:rsidRPr="00CC0B9D">
              <w:rPr>
                <w:rFonts w:ascii="Arial" w:hAnsi="Arial" w:cs="Arial"/>
                <w:sz w:val="18"/>
                <w:szCs w:val="18"/>
              </w:rPr>
              <w:t>: Draft Annual Reporting guidance</w:t>
            </w:r>
            <w:r w:rsidR="000159B5">
              <w:rPr>
                <w:rFonts w:ascii="Arial" w:hAnsi="Arial" w:cs="Arial"/>
                <w:sz w:val="18"/>
                <w:szCs w:val="18"/>
              </w:rPr>
              <w:t>/ supplemental</w:t>
            </w:r>
            <w:r w:rsidR="00390587" w:rsidRPr="00CC0B9D">
              <w:rPr>
                <w:rFonts w:ascii="Arial" w:hAnsi="Arial" w:cs="Arial"/>
                <w:sz w:val="18"/>
                <w:szCs w:val="18"/>
              </w:rPr>
              <w:t xml:space="preserve"> materials (Draft: </w:t>
            </w:r>
            <w:r w:rsidR="00C54C54">
              <w:rPr>
                <w:rFonts w:ascii="Arial" w:hAnsi="Arial" w:cs="Arial"/>
                <w:sz w:val="18"/>
                <w:szCs w:val="18"/>
              </w:rPr>
              <w:t>5</w:t>
            </w:r>
            <w:r w:rsidR="00390587" w:rsidRPr="00CC0B9D">
              <w:rPr>
                <w:rFonts w:ascii="Arial" w:hAnsi="Arial" w:cs="Arial"/>
                <w:sz w:val="18"/>
                <w:szCs w:val="18"/>
              </w:rPr>
              <w:t>/</w:t>
            </w:r>
            <w:r w:rsidR="000159B5">
              <w:rPr>
                <w:rFonts w:ascii="Arial" w:hAnsi="Arial" w:cs="Arial"/>
                <w:sz w:val="18"/>
                <w:szCs w:val="18"/>
              </w:rPr>
              <w:t>5</w:t>
            </w:r>
            <w:r w:rsidR="00390587" w:rsidRPr="00CC0B9D">
              <w:rPr>
                <w:rFonts w:ascii="Arial" w:hAnsi="Arial" w:cs="Arial"/>
                <w:sz w:val="18"/>
                <w:szCs w:val="18"/>
              </w:rPr>
              <w:t>/2</w:t>
            </w:r>
            <w:r w:rsidR="000159B5">
              <w:rPr>
                <w:rFonts w:ascii="Arial" w:hAnsi="Arial" w:cs="Arial"/>
                <w:sz w:val="18"/>
                <w:szCs w:val="18"/>
              </w:rPr>
              <w:t>5</w:t>
            </w:r>
            <w:r w:rsidR="00390587" w:rsidRPr="00CC0B9D">
              <w:rPr>
                <w:rFonts w:ascii="Arial" w:hAnsi="Arial" w:cs="Arial"/>
                <w:sz w:val="18"/>
                <w:szCs w:val="18"/>
              </w:rPr>
              <w:t>)</w:t>
            </w:r>
          </w:p>
          <w:p w14:paraId="685B0618" w14:textId="0124982C" w:rsidR="00390587" w:rsidRDefault="00C92156" w:rsidP="00390587">
            <w:pPr>
              <w:ind w:left="390" w:hanging="390"/>
              <w:rPr>
                <w:rFonts w:ascii="Arial" w:hAnsi="Arial" w:cs="Arial"/>
                <w:sz w:val="18"/>
                <w:szCs w:val="18"/>
              </w:rPr>
            </w:pPr>
            <w:r>
              <w:rPr>
                <w:rFonts w:ascii="Arial" w:hAnsi="Arial" w:cs="Arial"/>
                <w:sz w:val="18"/>
                <w:szCs w:val="18"/>
              </w:rPr>
              <w:t>3</w:t>
            </w:r>
            <w:r w:rsidR="00390587">
              <w:rPr>
                <w:rFonts w:ascii="Arial" w:hAnsi="Arial" w:cs="Arial"/>
                <w:sz w:val="18"/>
                <w:szCs w:val="18"/>
              </w:rPr>
              <w:t>.</w:t>
            </w:r>
            <w:r w:rsidR="003E7B8D">
              <w:rPr>
                <w:rFonts w:ascii="Arial" w:hAnsi="Arial" w:cs="Arial"/>
                <w:sz w:val="18"/>
                <w:szCs w:val="18"/>
              </w:rPr>
              <w:t>1</w:t>
            </w:r>
            <w:r w:rsidR="00390587">
              <w:rPr>
                <w:rFonts w:ascii="Arial" w:hAnsi="Arial" w:cs="Arial"/>
                <w:sz w:val="18"/>
                <w:szCs w:val="18"/>
              </w:rPr>
              <w:t>D</w:t>
            </w:r>
            <w:r w:rsidR="00390587" w:rsidRPr="00CC0B9D">
              <w:rPr>
                <w:rFonts w:ascii="Arial" w:hAnsi="Arial" w:cs="Arial"/>
                <w:sz w:val="18"/>
                <w:szCs w:val="18"/>
              </w:rPr>
              <w:t xml:space="preserve">: Final Annual Reporting </w:t>
            </w:r>
            <w:r w:rsidR="000159B5">
              <w:rPr>
                <w:rFonts w:ascii="Arial" w:hAnsi="Arial" w:cs="Arial"/>
                <w:sz w:val="18"/>
                <w:szCs w:val="18"/>
              </w:rPr>
              <w:t xml:space="preserve">guidance/ supplemental materials </w:t>
            </w:r>
            <w:r w:rsidR="00390587" w:rsidRPr="00CC0B9D">
              <w:rPr>
                <w:rFonts w:ascii="Arial" w:hAnsi="Arial" w:cs="Arial"/>
                <w:sz w:val="18"/>
                <w:szCs w:val="18"/>
              </w:rPr>
              <w:t xml:space="preserve">(Final: </w:t>
            </w:r>
            <w:r w:rsidR="000159B5">
              <w:rPr>
                <w:rFonts w:ascii="Arial" w:hAnsi="Arial" w:cs="Arial"/>
                <w:sz w:val="18"/>
                <w:szCs w:val="18"/>
              </w:rPr>
              <w:t>5</w:t>
            </w:r>
            <w:r w:rsidR="00390587" w:rsidRPr="00CC0B9D">
              <w:rPr>
                <w:rFonts w:ascii="Arial" w:hAnsi="Arial" w:cs="Arial"/>
                <w:sz w:val="18"/>
                <w:szCs w:val="18"/>
              </w:rPr>
              <w:t>/</w:t>
            </w:r>
            <w:r w:rsidR="00641BA7">
              <w:rPr>
                <w:rFonts w:ascii="Arial" w:hAnsi="Arial" w:cs="Arial"/>
                <w:sz w:val="18"/>
                <w:szCs w:val="18"/>
              </w:rPr>
              <w:t>26</w:t>
            </w:r>
            <w:r w:rsidR="00390587" w:rsidRPr="00CC0B9D">
              <w:rPr>
                <w:rFonts w:ascii="Arial" w:hAnsi="Arial" w:cs="Arial"/>
                <w:sz w:val="18"/>
                <w:szCs w:val="18"/>
              </w:rPr>
              <w:t>/2</w:t>
            </w:r>
            <w:r w:rsidR="000159B5">
              <w:rPr>
                <w:rFonts w:ascii="Arial" w:hAnsi="Arial" w:cs="Arial"/>
                <w:sz w:val="18"/>
                <w:szCs w:val="18"/>
              </w:rPr>
              <w:t>5</w:t>
            </w:r>
            <w:r w:rsidR="00390587" w:rsidRPr="00CC0B9D">
              <w:rPr>
                <w:rFonts w:ascii="Arial" w:hAnsi="Arial" w:cs="Arial"/>
                <w:sz w:val="18"/>
                <w:szCs w:val="18"/>
              </w:rPr>
              <w:t>)</w:t>
            </w:r>
          </w:p>
          <w:p w14:paraId="719FCEB9" w14:textId="73EE8E3F" w:rsidR="00390587" w:rsidRPr="00CC0B9D" w:rsidRDefault="00C92156" w:rsidP="00390587">
            <w:pPr>
              <w:ind w:left="390" w:hanging="390"/>
              <w:rPr>
                <w:rFonts w:ascii="Arial" w:hAnsi="Arial" w:cs="Arial"/>
                <w:sz w:val="18"/>
                <w:szCs w:val="18"/>
              </w:rPr>
            </w:pPr>
            <w:r>
              <w:rPr>
                <w:rFonts w:ascii="Arial" w:hAnsi="Arial" w:cs="Arial"/>
                <w:sz w:val="18"/>
                <w:szCs w:val="18"/>
              </w:rPr>
              <w:t>3</w:t>
            </w:r>
            <w:r w:rsidR="00390587">
              <w:rPr>
                <w:rFonts w:ascii="Arial" w:hAnsi="Arial" w:cs="Arial"/>
                <w:sz w:val="18"/>
                <w:szCs w:val="18"/>
              </w:rPr>
              <w:t>.</w:t>
            </w:r>
            <w:r w:rsidR="00AE63F9">
              <w:rPr>
                <w:rFonts w:ascii="Arial" w:hAnsi="Arial" w:cs="Arial"/>
                <w:sz w:val="18"/>
                <w:szCs w:val="18"/>
              </w:rPr>
              <w:t>1E</w:t>
            </w:r>
            <w:r w:rsidR="00390587" w:rsidRPr="00136527">
              <w:rPr>
                <w:rFonts w:ascii="Arial" w:hAnsi="Arial" w:cs="Arial"/>
                <w:sz w:val="18"/>
                <w:szCs w:val="18"/>
              </w:rPr>
              <w:t xml:space="preserve">: </w:t>
            </w:r>
            <w:r w:rsidR="00390587">
              <w:rPr>
                <w:rFonts w:ascii="Arial" w:hAnsi="Arial" w:cs="Arial"/>
                <w:sz w:val="18"/>
                <w:szCs w:val="18"/>
              </w:rPr>
              <w:t>PDF of AR Survey, which includes l</w:t>
            </w:r>
            <w:r w:rsidR="00390587" w:rsidRPr="00136527">
              <w:rPr>
                <w:rFonts w:ascii="Arial" w:hAnsi="Arial" w:cs="Arial"/>
                <w:sz w:val="18"/>
                <w:szCs w:val="18"/>
              </w:rPr>
              <w:t>inks to survey on data collection platform</w:t>
            </w:r>
            <w:r w:rsidR="00390587">
              <w:rPr>
                <w:rFonts w:ascii="Arial" w:hAnsi="Arial" w:cs="Arial"/>
                <w:sz w:val="18"/>
                <w:szCs w:val="18"/>
              </w:rPr>
              <w:t xml:space="preserve"> (</w:t>
            </w:r>
            <w:r w:rsidR="00390587" w:rsidRPr="003F1BE6">
              <w:rPr>
                <w:rFonts w:ascii="Arial" w:hAnsi="Arial" w:cs="Arial"/>
                <w:sz w:val="18"/>
                <w:szCs w:val="18"/>
              </w:rPr>
              <w:t>Final</w:t>
            </w:r>
            <w:r w:rsidR="00390587">
              <w:rPr>
                <w:rFonts w:ascii="Arial" w:hAnsi="Arial" w:cs="Arial"/>
                <w:sz w:val="18"/>
                <w:szCs w:val="18"/>
              </w:rPr>
              <w:t xml:space="preserve">: </w:t>
            </w:r>
            <w:r w:rsidR="00641BA7">
              <w:rPr>
                <w:rFonts w:ascii="Arial" w:hAnsi="Arial" w:cs="Arial"/>
                <w:sz w:val="18"/>
                <w:szCs w:val="18"/>
              </w:rPr>
              <w:t>6</w:t>
            </w:r>
            <w:r w:rsidR="00390587">
              <w:rPr>
                <w:rFonts w:ascii="Arial" w:hAnsi="Arial" w:cs="Arial"/>
                <w:sz w:val="18"/>
                <w:szCs w:val="18"/>
              </w:rPr>
              <w:t>/</w:t>
            </w:r>
            <w:r w:rsidR="00641BA7">
              <w:rPr>
                <w:rFonts w:ascii="Arial" w:hAnsi="Arial" w:cs="Arial"/>
                <w:sz w:val="18"/>
                <w:szCs w:val="18"/>
              </w:rPr>
              <w:t>9</w:t>
            </w:r>
            <w:r w:rsidR="00390587" w:rsidRPr="003F1BE6">
              <w:rPr>
                <w:rFonts w:ascii="Arial" w:hAnsi="Arial" w:cs="Arial"/>
                <w:sz w:val="18"/>
                <w:szCs w:val="18"/>
              </w:rPr>
              <w:t>/</w:t>
            </w:r>
            <w:r w:rsidR="00641BA7">
              <w:rPr>
                <w:rFonts w:ascii="Arial" w:hAnsi="Arial" w:cs="Arial"/>
                <w:sz w:val="18"/>
                <w:szCs w:val="18"/>
              </w:rPr>
              <w:t>25</w:t>
            </w:r>
            <w:r w:rsidR="00390587">
              <w:rPr>
                <w:rFonts w:ascii="Arial" w:hAnsi="Arial" w:cs="Arial"/>
                <w:sz w:val="18"/>
                <w:szCs w:val="18"/>
              </w:rPr>
              <w:t>)</w:t>
            </w:r>
          </w:p>
        </w:tc>
      </w:tr>
      <w:tr w:rsidR="00390587" w:rsidRPr="000A6548" w14:paraId="1D186582" w14:textId="77777777" w:rsidTr="00F441F4">
        <w:trPr>
          <w:trHeight w:val="269"/>
        </w:trPr>
        <w:tc>
          <w:tcPr>
            <w:tcW w:w="14575" w:type="dxa"/>
            <w:gridSpan w:val="5"/>
            <w:shd w:val="clear" w:color="auto" w:fill="DDD9C3" w:themeFill="background2" w:themeFillShade="E6"/>
          </w:tcPr>
          <w:p w14:paraId="4ED3595F" w14:textId="4365EE90" w:rsidR="00390587" w:rsidRPr="00D978B1" w:rsidRDefault="00390587" w:rsidP="00390587">
            <w:pPr>
              <w:ind w:left="390" w:hanging="390"/>
              <w:rPr>
                <w:rFonts w:ascii="Arial" w:hAnsi="Arial" w:cs="Arial"/>
                <w:b/>
                <w:bCs/>
                <w:sz w:val="18"/>
                <w:szCs w:val="18"/>
              </w:rPr>
            </w:pPr>
            <w:r w:rsidRPr="00D978B1">
              <w:rPr>
                <w:rFonts w:ascii="Arial" w:hAnsi="Arial" w:cs="Arial"/>
                <w:b/>
                <w:bCs/>
                <w:sz w:val="20"/>
                <w:szCs w:val="20"/>
              </w:rPr>
              <w:lastRenderedPageBreak/>
              <w:t>General Project Management</w:t>
            </w:r>
          </w:p>
        </w:tc>
      </w:tr>
      <w:tr w:rsidR="00390587" w:rsidRPr="000A6548" w14:paraId="7D35DB93" w14:textId="77777777" w:rsidTr="00485070">
        <w:trPr>
          <w:trHeight w:val="48"/>
        </w:trPr>
        <w:tc>
          <w:tcPr>
            <w:tcW w:w="2515" w:type="dxa"/>
            <w:vMerge w:val="restart"/>
            <w:shd w:val="clear" w:color="auto" w:fill="auto"/>
          </w:tcPr>
          <w:p w14:paraId="3AD84E68" w14:textId="6F3AC24B" w:rsidR="00390587" w:rsidRPr="002F71AA" w:rsidRDefault="00390587" w:rsidP="00390587">
            <w:pPr>
              <w:rPr>
                <w:rFonts w:ascii="Arial" w:hAnsi="Arial" w:cs="Arial"/>
                <w:sz w:val="20"/>
                <w:szCs w:val="20"/>
              </w:rPr>
            </w:pPr>
          </w:p>
        </w:tc>
        <w:tc>
          <w:tcPr>
            <w:tcW w:w="4500" w:type="dxa"/>
            <w:shd w:val="clear" w:color="auto" w:fill="auto"/>
          </w:tcPr>
          <w:p w14:paraId="69980966" w14:textId="71C7E4AF" w:rsidR="00390587" w:rsidRPr="005829CF" w:rsidRDefault="00390587" w:rsidP="00390587">
            <w:pPr>
              <w:rPr>
                <w:rFonts w:ascii="Arial" w:hAnsi="Arial" w:cs="Arial"/>
                <w:b/>
                <w:bCs/>
                <w:sz w:val="18"/>
                <w:szCs w:val="18"/>
              </w:rPr>
            </w:pPr>
            <w:r w:rsidRPr="005829CF">
              <w:rPr>
                <w:rFonts w:ascii="Arial" w:hAnsi="Arial" w:cs="Arial"/>
                <w:b/>
                <w:bCs/>
                <w:sz w:val="18"/>
                <w:szCs w:val="18"/>
              </w:rPr>
              <w:t xml:space="preserve">Activity </w:t>
            </w:r>
            <w:r w:rsidR="00C92156">
              <w:rPr>
                <w:rFonts w:ascii="Arial" w:hAnsi="Arial" w:cs="Arial"/>
                <w:b/>
                <w:bCs/>
                <w:sz w:val="18"/>
                <w:szCs w:val="18"/>
              </w:rPr>
              <w:t>4</w:t>
            </w:r>
            <w:r w:rsidRPr="005829CF">
              <w:rPr>
                <w:rFonts w:ascii="Arial" w:hAnsi="Arial" w:cs="Arial"/>
                <w:b/>
                <w:bCs/>
                <w:sz w:val="18"/>
                <w:szCs w:val="18"/>
              </w:rPr>
              <w:t>.1: Project Planning</w:t>
            </w:r>
          </w:p>
          <w:p w14:paraId="08AD839F" w14:textId="77777777" w:rsidR="00390587" w:rsidRPr="005829CF" w:rsidRDefault="00390587" w:rsidP="005E0FED">
            <w:pPr>
              <w:numPr>
                <w:ilvl w:val="0"/>
                <w:numId w:val="1"/>
              </w:numPr>
              <w:rPr>
                <w:rFonts w:ascii="Arial" w:hAnsi="Arial" w:cs="Arial"/>
                <w:sz w:val="18"/>
                <w:szCs w:val="18"/>
              </w:rPr>
            </w:pPr>
            <w:r w:rsidRPr="005829CF">
              <w:rPr>
                <w:rFonts w:ascii="Arial" w:hAnsi="Arial" w:cs="Arial"/>
                <w:sz w:val="18"/>
                <w:szCs w:val="18"/>
              </w:rPr>
              <w:t>Attend a project launch meeting for the purpose of reviewing the contract, orienting to the project, and forming agreements on project management expectations</w:t>
            </w:r>
          </w:p>
          <w:p w14:paraId="039F1E04" w14:textId="77777777" w:rsidR="00390587" w:rsidRPr="005829CF" w:rsidRDefault="00390587" w:rsidP="005E0FED">
            <w:pPr>
              <w:numPr>
                <w:ilvl w:val="0"/>
                <w:numId w:val="1"/>
              </w:numPr>
              <w:rPr>
                <w:rFonts w:ascii="Arial" w:hAnsi="Arial" w:cs="Arial"/>
                <w:sz w:val="18"/>
                <w:szCs w:val="18"/>
              </w:rPr>
            </w:pPr>
            <w:r w:rsidRPr="005829CF">
              <w:rPr>
                <w:rFonts w:ascii="Arial" w:hAnsi="Arial" w:cs="Arial"/>
                <w:sz w:val="18"/>
                <w:szCs w:val="18"/>
              </w:rPr>
              <w:t xml:space="preserve">Gather and review information and documentation on the First 5 Annual Reporting </w:t>
            </w:r>
            <w:r>
              <w:rPr>
                <w:rFonts w:ascii="Arial" w:hAnsi="Arial" w:cs="Arial"/>
                <w:sz w:val="18"/>
                <w:szCs w:val="18"/>
              </w:rPr>
              <w:t xml:space="preserve">FY </w:t>
            </w:r>
            <w:r w:rsidRPr="005829CF">
              <w:rPr>
                <w:rFonts w:ascii="Arial" w:hAnsi="Arial" w:cs="Arial"/>
                <w:sz w:val="18"/>
                <w:szCs w:val="18"/>
              </w:rPr>
              <w:t>202</w:t>
            </w:r>
            <w:r>
              <w:rPr>
                <w:rFonts w:ascii="Arial" w:hAnsi="Arial" w:cs="Arial"/>
                <w:sz w:val="18"/>
                <w:szCs w:val="18"/>
              </w:rPr>
              <w:t>3</w:t>
            </w:r>
            <w:r w:rsidRPr="005829CF">
              <w:rPr>
                <w:rFonts w:ascii="Arial" w:hAnsi="Arial" w:cs="Arial"/>
                <w:sz w:val="18"/>
                <w:szCs w:val="18"/>
              </w:rPr>
              <w:t>-202</w:t>
            </w:r>
            <w:r>
              <w:rPr>
                <w:rFonts w:ascii="Arial" w:hAnsi="Arial" w:cs="Arial"/>
                <w:sz w:val="18"/>
                <w:szCs w:val="18"/>
              </w:rPr>
              <w:t>4</w:t>
            </w:r>
            <w:r w:rsidRPr="005829CF">
              <w:rPr>
                <w:rFonts w:ascii="Arial" w:hAnsi="Arial" w:cs="Arial"/>
                <w:sz w:val="18"/>
                <w:szCs w:val="18"/>
              </w:rPr>
              <w:t xml:space="preserve"> Guidance, the First 5 CA Annual Reporting online platform, and internal Annual Reporting documents</w:t>
            </w:r>
          </w:p>
          <w:p w14:paraId="0A4F3C39" w14:textId="77777777" w:rsidR="00390587" w:rsidRPr="005829CF" w:rsidRDefault="00390587" w:rsidP="005E0FED">
            <w:pPr>
              <w:numPr>
                <w:ilvl w:val="0"/>
                <w:numId w:val="1"/>
              </w:numPr>
              <w:rPr>
                <w:rFonts w:ascii="Arial" w:hAnsi="Arial" w:cs="Arial"/>
                <w:sz w:val="18"/>
                <w:szCs w:val="18"/>
              </w:rPr>
            </w:pPr>
            <w:r w:rsidRPr="005829CF">
              <w:rPr>
                <w:rFonts w:ascii="Arial" w:hAnsi="Arial" w:cs="Arial"/>
                <w:sz w:val="18"/>
                <w:szCs w:val="18"/>
              </w:rPr>
              <w:t>Prepare draft of project plan, including: timeline, milestones, check-in points, and approach to the work</w:t>
            </w:r>
          </w:p>
          <w:p w14:paraId="1CC61619" w14:textId="77777777" w:rsidR="00390587" w:rsidRPr="005829CF" w:rsidRDefault="00390587" w:rsidP="005E0FED">
            <w:pPr>
              <w:numPr>
                <w:ilvl w:val="0"/>
                <w:numId w:val="1"/>
              </w:numPr>
              <w:rPr>
                <w:rFonts w:ascii="Arial" w:hAnsi="Arial" w:cs="Arial"/>
                <w:sz w:val="18"/>
                <w:szCs w:val="18"/>
              </w:rPr>
            </w:pPr>
            <w:r w:rsidRPr="005829CF">
              <w:rPr>
                <w:rFonts w:ascii="Arial" w:hAnsi="Arial" w:cs="Arial"/>
                <w:sz w:val="18"/>
                <w:szCs w:val="18"/>
              </w:rPr>
              <w:t>Solicit and incorporate feedback from First 5 LA and finalize initial project pla</w:t>
            </w:r>
            <w:r>
              <w:rPr>
                <w:rFonts w:ascii="Arial" w:hAnsi="Arial" w:cs="Arial"/>
                <w:sz w:val="18"/>
                <w:szCs w:val="18"/>
              </w:rPr>
              <w:t>n</w:t>
            </w:r>
          </w:p>
          <w:p w14:paraId="4322F6C2" w14:textId="14432533" w:rsidR="00390587" w:rsidRPr="00485070" w:rsidRDefault="00390587" w:rsidP="005E0FED">
            <w:pPr>
              <w:numPr>
                <w:ilvl w:val="0"/>
                <w:numId w:val="1"/>
              </w:numPr>
              <w:rPr>
                <w:rFonts w:ascii="Arial" w:hAnsi="Arial" w:cs="Arial"/>
                <w:sz w:val="18"/>
                <w:szCs w:val="18"/>
              </w:rPr>
            </w:pPr>
            <w:r w:rsidRPr="005829CF">
              <w:rPr>
                <w:rFonts w:ascii="Arial" w:hAnsi="Arial" w:cs="Arial"/>
                <w:sz w:val="18"/>
                <w:szCs w:val="18"/>
              </w:rPr>
              <w:t>Refine project plan</w:t>
            </w:r>
            <w:r>
              <w:rPr>
                <w:rFonts w:ascii="Arial" w:hAnsi="Arial" w:cs="Arial"/>
                <w:sz w:val="18"/>
                <w:szCs w:val="18"/>
              </w:rPr>
              <w:t>, if needed as directed by First 5 LA</w:t>
            </w:r>
          </w:p>
          <w:p w14:paraId="1744C7DF" w14:textId="486BC602" w:rsidR="00390587" w:rsidRPr="00A13C99" w:rsidRDefault="00390587" w:rsidP="00390587">
            <w:pPr>
              <w:rPr>
                <w:rFonts w:ascii="Arial" w:hAnsi="Arial" w:cs="Arial"/>
                <w:sz w:val="18"/>
                <w:szCs w:val="18"/>
              </w:rPr>
            </w:pPr>
          </w:p>
        </w:tc>
        <w:tc>
          <w:tcPr>
            <w:tcW w:w="2340" w:type="dxa"/>
            <w:shd w:val="clear" w:color="auto" w:fill="auto"/>
          </w:tcPr>
          <w:p w14:paraId="44B4728E" w14:textId="77777777" w:rsidR="00390587" w:rsidRPr="008321C1" w:rsidRDefault="00390587" w:rsidP="00390587">
            <w:pPr>
              <w:rPr>
                <w:rFonts w:ascii="Arial" w:hAnsi="Arial" w:cs="Arial"/>
                <w:sz w:val="20"/>
                <w:szCs w:val="20"/>
              </w:rPr>
            </w:pPr>
          </w:p>
        </w:tc>
        <w:tc>
          <w:tcPr>
            <w:tcW w:w="1980" w:type="dxa"/>
            <w:shd w:val="clear" w:color="auto" w:fill="auto"/>
          </w:tcPr>
          <w:p w14:paraId="599B826F" w14:textId="5847206A" w:rsidR="00390587" w:rsidRDefault="00390587" w:rsidP="00390587">
            <w:pPr>
              <w:ind w:left="390" w:hanging="390"/>
              <w:rPr>
                <w:rFonts w:ascii="Arial" w:hAnsi="Arial" w:cs="Arial"/>
                <w:sz w:val="18"/>
                <w:szCs w:val="18"/>
              </w:rPr>
            </w:pPr>
            <w:r w:rsidRPr="00575F6B">
              <w:rPr>
                <w:rFonts w:ascii="Arial" w:hAnsi="Arial" w:cs="Arial"/>
                <w:sz w:val="18"/>
                <w:szCs w:val="18"/>
              </w:rPr>
              <w:t xml:space="preserve">7/1/24 – </w:t>
            </w:r>
            <w:r>
              <w:rPr>
                <w:rFonts w:ascii="Arial" w:hAnsi="Arial" w:cs="Arial"/>
                <w:sz w:val="18"/>
                <w:szCs w:val="18"/>
              </w:rPr>
              <w:t>8/30/24</w:t>
            </w:r>
          </w:p>
        </w:tc>
        <w:tc>
          <w:tcPr>
            <w:tcW w:w="3240" w:type="dxa"/>
            <w:shd w:val="clear" w:color="auto" w:fill="auto"/>
          </w:tcPr>
          <w:p w14:paraId="108FEB0A" w14:textId="7A46300D" w:rsidR="00390587" w:rsidRPr="005829CF" w:rsidRDefault="00C92156" w:rsidP="00390587">
            <w:pPr>
              <w:ind w:left="390" w:hanging="390"/>
              <w:rPr>
                <w:rFonts w:ascii="Arial" w:hAnsi="Arial" w:cs="Arial"/>
                <w:sz w:val="18"/>
                <w:szCs w:val="18"/>
              </w:rPr>
            </w:pPr>
            <w:r>
              <w:rPr>
                <w:rFonts w:ascii="Arial" w:hAnsi="Arial" w:cs="Arial"/>
                <w:sz w:val="18"/>
                <w:szCs w:val="18"/>
              </w:rPr>
              <w:t>4</w:t>
            </w:r>
            <w:r w:rsidR="00390587" w:rsidRPr="005829CF">
              <w:rPr>
                <w:rFonts w:ascii="Arial" w:hAnsi="Arial" w:cs="Arial"/>
                <w:sz w:val="18"/>
                <w:szCs w:val="18"/>
              </w:rPr>
              <w:t xml:space="preserve">.1A: Draft </w:t>
            </w:r>
            <w:r w:rsidR="00390587" w:rsidRPr="005829CF" w:rsidDel="008A10F2">
              <w:rPr>
                <w:rFonts w:ascii="Arial" w:hAnsi="Arial" w:cs="Arial"/>
                <w:sz w:val="18"/>
                <w:szCs w:val="18"/>
              </w:rPr>
              <w:t xml:space="preserve">Project </w:t>
            </w:r>
            <w:r w:rsidR="00390587" w:rsidRPr="005829CF">
              <w:rPr>
                <w:rFonts w:ascii="Arial" w:hAnsi="Arial" w:cs="Arial"/>
                <w:sz w:val="18"/>
                <w:szCs w:val="18"/>
              </w:rPr>
              <w:t>Plan including:  timeline, milestones, check-in points, and approach to the work (Draft: 7/</w:t>
            </w:r>
            <w:r w:rsidR="00390587">
              <w:rPr>
                <w:rFonts w:ascii="Arial" w:hAnsi="Arial" w:cs="Arial"/>
                <w:sz w:val="18"/>
                <w:szCs w:val="18"/>
              </w:rPr>
              <w:t>11</w:t>
            </w:r>
            <w:r w:rsidR="00390587" w:rsidRPr="005829CF">
              <w:rPr>
                <w:rFonts w:ascii="Arial" w:hAnsi="Arial" w:cs="Arial"/>
                <w:sz w:val="18"/>
                <w:szCs w:val="18"/>
              </w:rPr>
              <w:t>/</w:t>
            </w:r>
            <w:r w:rsidR="00390587">
              <w:rPr>
                <w:rFonts w:ascii="Arial" w:hAnsi="Arial" w:cs="Arial"/>
                <w:sz w:val="18"/>
                <w:szCs w:val="18"/>
              </w:rPr>
              <w:t>24</w:t>
            </w:r>
            <w:r w:rsidR="00390587" w:rsidRPr="005829CF">
              <w:rPr>
                <w:rFonts w:ascii="Arial" w:hAnsi="Arial" w:cs="Arial"/>
                <w:sz w:val="18"/>
                <w:szCs w:val="18"/>
              </w:rPr>
              <w:t>)</w:t>
            </w:r>
          </w:p>
          <w:p w14:paraId="3DE7B5CA" w14:textId="395AECC2" w:rsidR="00390587" w:rsidRDefault="00C92156" w:rsidP="00390587">
            <w:pPr>
              <w:ind w:left="390" w:hanging="390"/>
              <w:rPr>
                <w:rFonts w:ascii="Arial" w:hAnsi="Arial" w:cs="Arial"/>
                <w:sz w:val="18"/>
                <w:szCs w:val="18"/>
              </w:rPr>
            </w:pPr>
            <w:r>
              <w:rPr>
                <w:rFonts w:ascii="Arial" w:hAnsi="Arial" w:cs="Arial"/>
                <w:sz w:val="18"/>
                <w:szCs w:val="18"/>
              </w:rPr>
              <w:t>4</w:t>
            </w:r>
            <w:r w:rsidR="00390587" w:rsidRPr="005829CF">
              <w:rPr>
                <w:rFonts w:ascii="Arial" w:hAnsi="Arial" w:cs="Arial"/>
                <w:sz w:val="18"/>
                <w:szCs w:val="18"/>
              </w:rPr>
              <w:t>.1</w:t>
            </w:r>
            <w:r w:rsidR="00390587">
              <w:rPr>
                <w:rFonts w:ascii="Arial" w:hAnsi="Arial" w:cs="Arial"/>
                <w:sz w:val="18"/>
                <w:szCs w:val="18"/>
              </w:rPr>
              <w:t>B</w:t>
            </w:r>
            <w:r w:rsidR="00390587" w:rsidRPr="005829CF">
              <w:rPr>
                <w:rFonts w:ascii="Arial" w:hAnsi="Arial" w:cs="Arial"/>
                <w:sz w:val="18"/>
                <w:szCs w:val="18"/>
              </w:rPr>
              <w:t xml:space="preserve">: Final Project Plan (Final: </w:t>
            </w:r>
            <w:r w:rsidR="00390587">
              <w:rPr>
                <w:rFonts w:ascii="Arial" w:hAnsi="Arial" w:cs="Arial"/>
                <w:sz w:val="18"/>
                <w:szCs w:val="18"/>
              </w:rPr>
              <w:t>8</w:t>
            </w:r>
            <w:r w:rsidR="00390587" w:rsidRPr="005829CF">
              <w:rPr>
                <w:rFonts w:ascii="Arial" w:hAnsi="Arial" w:cs="Arial"/>
                <w:sz w:val="18"/>
                <w:szCs w:val="18"/>
              </w:rPr>
              <w:t>/</w:t>
            </w:r>
            <w:r w:rsidR="00390587">
              <w:rPr>
                <w:rFonts w:ascii="Arial" w:hAnsi="Arial" w:cs="Arial"/>
                <w:sz w:val="18"/>
                <w:szCs w:val="18"/>
              </w:rPr>
              <w:t>8/24</w:t>
            </w:r>
            <w:r w:rsidR="00390587" w:rsidRPr="005829CF">
              <w:rPr>
                <w:rFonts w:ascii="Arial" w:hAnsi="Arial" w:cs="Arial"/>
                <w:sz w:val="18"/>
                <w:szCs w:val="18"/>
              </w:rPr>
              <w:t>)</w:t>
            </w:r>
          </w:p>
        </w:tc>
      </w:tr>
      <w:tr w:rsidR="00390587" w:rsidRPr="000A6548" w14:paraId="25568360" w14:textId="77777777" w:rsidTr="00F441F4">
        <w:trPr>
          <w:trHeight w:val="432"/>
        </w:trPr>
        <w:tc>
          <w:tcPr>
            <w:tcW w:w="2515" w:type="dxa"/>
            <w:vMerge/>
            <w:shd w:val="clear" w:color="auto" w:fill="auto"/>
          </w:tcPr>
          <w:p w14:paraId="3E51CAB3" w14:textId="77777777" w:rsidR="00390587" w:rsidRPr="002F71AA" w:rsidRDefault="00390587" w:rsidP="00390587">
            <w:pPr>
              <w:rPr>
                <w:rFonts w:ascii="Arial" w:hAnsi="Arial" w:cs="Arial"/>
                <w:sz w:val="20"/>
                <w:szCs w:val="20"/>
              </w:rPr>
            </w:pPr>
          </w:p>
        </w:tc>
        <w:tc>
          <w:tcPr>
            <w:tcW w:w="4500" w:type="dxa"/>
            <w:shd w:val="clear" w:color="auto" w:fill="auto"/>
          </w:tcPr>
          <w:p w14:paraId="183EFF32" w14:textId="4B97518C" w:rsidR="00390587" w:rsidRDefault="00390587" w:rsidP="00390587">
            <w:pPr>
              <w:rPr>
                <w:rFonts w:ascii="Arial" w:hAnsi="Arial" w:cs="Arial"/>
                <w:b/>
                <w:bCs/>
                <w:sz w:val="18"/>
                <w:szCs w:val="18"/>
              </w:rPr>
            </w:pPr>
            <w:r w:rsidRPr="00175B57">
              <w:rPr>
                <w:rFonts w:ascii="Arial" w:hAnsi="Arial" w:cs="Arial"/>
                <w:b/>
                <w:bCs/>
                <w:sz w:val="18"/>
                <w:szCs w:val="18"/>
              </w:rPr>
              <w:t xml:space="preserve">Activity </w:t>
            </w:r>
            <w:r w:rsidR="00C92156">
              <w:rPr>
                <w:rFonts w:ascii="Arial" w:hAnsi="Arial" w:cs="Arial"/>
                <w:b/>
                <w:bCs/>
                <w:sz w:val="18"/>
                <w:szCs w:val="18"/>
              </w:rPr>
              <w:t>4</w:t>
            </w:r>
            <w:r w:rsidRPr="00175B57">
              <w:rPr>
                <w:rFonts w:ascii="Arial" w:hAnsi="Arial" w:cs="Arial"/>
                <w:b/>
                <w:bCs/>
                <w:sz w:val="18"/>
                <w:szCs w:val="18"/>
              </w:rPr>
              <w:t>.</w:t>
            </w:r>
            <w:r>
              <w:rPr>
                <w:rFonts w:ascii="Arial" w:hAnsi="Arial" w:cs="Arial"/>
                <w:b/>
                <w:bCs/>
                <w:sz w:val="18"/>
                <w:szCs w:val="18"/>
              </w:rPr>
              <w:t>2</w:t>
            </w:r>
            <w:r w:rsidRPr="00175B57">
              <w:rPr>
                <w:rFonts w:ascii="Arial" w:hAnsi="Arial" w:cs="Arial"/>
                <w:b/>
                <w:bCs/>
                <w:sz w:val="18"/>
                <w:szCs w:val="18"/>
              </w:rPr>
              <w:t xml:space="preserve"> Project Management </w:t>
            </w:r>
          </w:p>
          <w:p w14:paraId="5D489296" w14:textId="082F4174" w:rsidR="00390587" w:rsidRPr="00390587" w:rsidRDefault="00390587" w:rsidP="005E0FED">
            <w:pPr>
              <w:pStyle w:val="ListParagraph"/>
              <w:numPr>
                <w:ilvl w:val="0"/>
                <w:numId w:val="9"/>
              </w:numPr>
              <w:rPr>
                <w:rFonts w:ascii="Arial" w:hAnsi="Arial" w:cs="Arial"/>
                <w:sz w:val="18"/>
                <w:szCs w:val="18"/>
              </w:rPr>
            </w:pPr>
            <w:r w:rsidRPr="006167E0">
              <w:rPr>
                <w:rFonts w:ascii="Arial" w:hAnsi="Arial" w:cs="Arial"/>
                <w:sz w:val="18"/>
                <w:szCs w:val="18"/>
              </w:rPr>
              <w:t xml:space="preserve">Schedule, attend, and facilitate project meetings for regular check-in’s and </w:t>
            </w:r>
            <w:r w:rsidRPr="00485070">
              <w:rPr>
                <w:rFonts w:ascii="Arial" w:hAnsi="Arial" w:cs="Arial"/>
                <w:sz w:val="18"/>
                <w:szCs w:val="18"/>
              </w:rPr>
              <w:t xml:space="preserve">progress updates </w:t>
            </w:r>
          </w:p>
          <w:p w14:paraId="0FCEE7C0" w14:textId="513D60C0" w:rsidR="00390587" w:rsidRPr="00485070" w:rsidRDefault="00390587" w:rsidP="005E0FED">
            <w:pPr>
              <w:pStyle w:val="ListParagraph"/>
              <w:numPr>
                <w:ilvl w:val="0"/>
                <w:numId w:val="9"/>
              </w:numPr>
              <w:rPr>
                <w:rFonts w:ascii="Arial" w:hAnsi="Arial" w:cs="Arial"/>
                <w:sz w:val="18"/>
                <w:szCs w:val="18"/>
              </w:rPr>
            </w:pPr>
            <w:r>
              <w:rPr>
                <w:rFonts w:ascii="Arial" w:hAnsi="Arial" w:cs="Arial"/>
                <w:sz w:val="18"/>
                <w:szCs w:val="18"/>
              </w:rPr>
              <w:t>Solicit</w:t>
            </w:r>
            <w:r w:rsidRPr="00485070">
              <w:rPr>
                <w:rFonts w:ascii="Arial" w:hAnsi="Arial" w:cs="Arial"/>
                <w:sz w:val="18"/>
                <w:szCs w:val="18"/>
              </w:rPr>
              <w:t xml:space="preserve"> and </w:t>
            </w:r>
            <w:r>
              <w:rPr>
                <w:rFonts w:ascii="Arial" w:hAnsi="Arial" w:cs="Arial"/>
                <w:sz w:val="18"/>
                <w:szCs w:val="18"/>
              </w:rPr>
              <w:t>incorporate</w:t>
            </w:r>
            <w:r w:rsidRPr="00485070">
              <w:rPr>
                <w:rFonts w:ascii="Arial" w:hAnsi="Arial" w:cs="Arial"/>
                <w:sz w:val="18"/>
                <w:szCs w:val="18"/>
              </w:rPr>
              <w:t xml:space="preserve"> feedback from First 5 LA staff</w:t>
            </w:r>
            <w:r>
              <w:rPr>
                <w:rFonts w:ascii="Arial" w:hAnsi="Arial" w:cs="Arial"/>
                <w:sz w:val="18"/>
                <w:szCs w:val="18"/>
              </w:rPr>
              <w:t xml:space="preserve"> throughout the project</w:t>
            </w:r>
          </w:p>
          <w:p w14:paraId="62DA177B" w14:textId="77C1C135" w:rsidR="00390587" w:rsidRPr="006167E0" w:rsidRDefault="00390587" w:rsidP="00390587">
            <w:pPr>
              <w:pStyle w:val="ListParagraph"/>
              <w:rPr>
                <w:rFonts w:ascii="Arial" w:hAnsi="Arial" w:cs="Arial"/>
                <w:b/>
                <w:bCs/>
                <w:sz w:val="18"/>
                <w:szCs w:val="18"/>
              </w:rPr>
            </w:pPr>
          </w:p>
        </w:tc>
        <w:tc>
          <w:tcPr>
            <w:tcW w:w="2340" w:type="dxa"/>
            <w:shd w:val="clear" w:color="auto" w:fill="auto"/>
          </w:tcPr>
          <w:p w14:paraId="63C3BD72" w14:textId="77777777" w:rsidR="00390587" w:rsidRPr="008321C1" w:rsidRDefault="00390587" w:rsidP="00390587">
            <w:pPr>
              <w:rPr>
                <w:rFonts w:ascii="Arial" w:hAnsi="Arial" w:cs="Arial"/>
                <w:sz w:val="20"/>
                <w:szCs w:val="20"/>
              </w:rPr>
            </w:pPr>
          </w:p>
        </w:tc>
        <w:tc>
          <w:tcPr>
            <w:tcW w:w="1980" w:type="dxa"/>
            <w:shd w:val="clear" w:color="auto" w:fill="auto"/>
          </w:tcPr>
          <w:p w14:paraId="6747B09A" w14:textId="77A652E6" w:rsidR="00390587" w:rsidRPr="00575F6B" w:rsidRDefault="00390587" w:rsidP="00390587">
            <w:pPr>
              <w:ind w:left="390" w:hanging="390"/>
              <w:rPr>
                <w:rFonts w:ascii="Arial" w:hAnsi="Arial" w:cs="Arial"/>
                <w:sz w:val="18"/>
                <w:szCs w:val="18"/>
              </w:rPr>
            </w:pPr>
            <w:r>
              <w:rPr>
                <w:rFonts w:ascii="Arial" w:hAnsi="Arial" w:cs="Arial"/>
                <w:sz w:val="18"/>
                <w:szCs w:val="18"/>
              </w:rPr>
              <w:t>7/1/24 – 6/30/25</w:t>
            </w:r>
          </w:p>
        </w:tc>
        <w:tc>
          <w:tcPr>
            <w:tcW w:w="3240" w:type="dxa"/>
            <w:shd w:val="clear" w:color="auto" w:fill="auto"/>
          </w:tcPr>
          <w:p w14:paraId="444EFD41" w14:textId="499495BD" w:rsidR="00390587" w:rsidRPr="005829CF" w:rsidRDefault="00C92156" w:rsidP="00390587">
            <w:pPr>
              <w:ind w:left="390" w:hanging="390"/>
              <w:rPr>
                <w:rFonts w:ascii="Arial" w:hAnsi="Arial" w:cs="Arial"/>
                <w:sz w:val="18"/>
                <w:szCs w:val="18"/>
              </w:rPr>
            </w:pPr>
            <w:r>
              <w:rPr>
                <w:rFonts w:ascii="Arial" w:hAnsi="Arial" w:cs="Arial"/>
                <w:sz w:val="18"/>
                <w:szCs w:val="18"/>
              </w:rPr>
              <w:t>4</w:t>
            </w:r>
            <w:r w:rsidR="00390587">
              <w:rPr>
                <w:rFonts w:ascii="Arial" w:hAnsi="Arial" w:cs="Arial"/>
                <w:sz w:val="18"/>
                <w:szCs w:val="18"/>
              </w:rPr>
              <w:t>.2 A</w:t>
            </w:r>
            <w:r w:rsidR="00390587" w:rsidRPr="00CF4802">
              <w:rPr>
                <w:rFonts w:ascii="Arial" w:hAnsi="Arial" w:cs="Arial"/>
                <w:sz w:val="18"/>
                <w:szCs w:val="18"/>
              </w:rPr>
              <w:t>: Check in Meeting Agendas and Notes</w:t>
            </w:r>
            <w:r w:rsidR="00390587">
              <w:rPr>
                <w:rFonts w:ascii="Arial" w:hAnsi="Arial" w:cs="Arial"/>
                <w:sz w:val="18"/>
                <w:szCs w:val="18"/>
              </w:rPr>
              <w:t xml:space="preserve"> (6/30/</w:t>
            </w:r>
            <w:r w:rsidR="00D65585">
              <w:rPr>
                <w:rFonts w:ascii="Arial" w:hAnsi="Arial" w:cs="Arial"/>
                <w:sz w:val="18"/>
                <w:szCs w:val="18"/>
              </w:rPr>
              <w:t>25</w:t>
            </w:r>
            <w:r w:rsidR="00390587">
              <w:rPr>
                <w:rFonts w:ascii="Arial" w:hAnsi="Arial" w:cs="Arial"/>
                <w:sz w:val="18"/>
                <w:szCs w:val="18"/>
              </w:rPr>
              <w:t>)</w:t>
            </w:r>
          </w:p>
        </w:tc>
      </w:tr>
    </w:tbl>
    <w:p w14:paraId="43896653" w14:textId="77777777" w:rsidR="00963545" w:rsidRPr="0091324C" w:rsidRDefault="00963545" w:rsidP="00B96786">
      <w:pPr>
        <w:rPr>
          <w:rFonts w:ascii="Arial" w:hAnsi="Arial" w:cs="Arial"/>
          <w:b/>
          <w:sz w:val="20"/>
          <w:szCs w:val="20"/>
        </w:rPr>
      </w:pPr>
    </w:p>
    <w:sectPr w:rsidR="00963545" w:rsidRPr="0091324C" w:rsidSect="0000367F">
      <w:headerReference w:type="default" r:id="rId11"/>
      <w:footerReference w:type="default" r:id="rId12"/>
      <w:pgSz w:w="15840" w:h="12240" w:orient="landscape" w:code="1"/>
      <w:pgMar w:top="1656" w:right="720" w:bottom="720" w:left="720" w:header="36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2B12F" w14:textId="77777777" w:rsidR="0053640C" w:rsidRDefault="0053640C">
      <w:r>
        <w:separator/>
      </w:r>
    </w:p>
  </w:endnote>
  <w:endnote w:type="continuationSeparator" w:id="0">
    <w:p w14:paraId="4AD01FA5" w14:textId="77777777" w:rsidR="0053640C" w:rsidRDefault="0053640C">
      <w:r>
        <w:continuationSeparator/>
      </w:r>
    </w:p>
  </w:endnote>
  <w:endnote w:type="continuationNotice" w:id="1">
    <w:p w14:paraId="0F05DE51" w14:textId="77777777" w:rsidR="0053640C" w:rsidRDefault="005364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665B" w14:textId="77777777" w:rsidR="00167E9E" w:rsidRDefault="00167E9E" w:rsidP="00BE559A">
    <w:pPr>
      <w:pStyle w:val="Footer"/>
      <w:jc w:val="center"/>
      <w:rPr>
        <w:rStyle w:val="PageNumber"/>
      </w:rPr>
    </w:pPr>
  </w:p>
  <w:p w14:paraId="4389665C" w14:textId="77777777" w:rsidR="00167E9E" w:rsidRDefault="00167E9E" w:rsidP="00BE559A">
    <w:pPr>
      <w:pStyle w:val="Footer"/>
      <w:jc w:val="center"/>
    </w:pPr>
    <w:r>
      <w:rPr>
        <w:rStyle w:val="PageNumber"/>
      </w:rPr>
      <w:fldChar w:fldCharType="begin"/>
    </w:r>
    <w:r>
      <w:rPr>
        <w:rStyle w:val="PageNumber"/>
      </w:rPr>
      <w:instrText xml:space="preserve"> PAGE </w:instrText>
    </w:r>
    <w:r>
      <w:rPr>
        <w:rStyle w:val="PageNumber"/>
      </w:rPr>
      <w:fldChar w:fldCharType="separate"/>
    </w:r>
    <w:r w:rsidR="005051E8">
      <w:rPr>
        <w:rStyle w:val="PageNumber"/>
        <w:noProof/>
      </w:rPr>
      <w:t>- 1 -</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5B64A" w14:textId="77777777" w:rsidR="0053640C" w:rsidRDefault="0053640C">
      <w:r>
        <w:separator/>
      </w:r>
    </w:p>
  </w:footnote>
  <w:footnote w:type="continuationSeparator" w:id="0">
    <w:p w14:paraId="551708C5" w14:textId="77777777" w:rsidR="0053640C" w:rsidRDefault="0053640C">
      <w:r>
        <w:continuationSeparator/>
      </w:r>
    </w:p>
  </w:footnote>
  <w:footnote w:type="continuationNotice" w:id="1">
    <w:p w14:paraId="0F2D2934" w14:textId="77777777" w:rsidR="0053640C" w:rsidRDefault="005364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6658" w14:textId="05C6EBFD" w:rsidR="00A600C2" w:rsidRDefault="5659B177" w:rsidP="00442093">
    <w:pPr>
      <w:pStyle w:val="Header"/>
      <w:rPr>
        <w:rFonts w:ascii="Arial" w:hAnsi="Arial"/>
        <w:b/>
        <w:sz w:val="28"/>
        <w:szCs w:val="28"/>
      </w:rPr>
    </w:pPr>
    <w:r>
      <w:rPr>
        <w:noProof/>
      </w:rPr>
      <w:drawing>
        <wp:anchor distT="0" distB="0" distL="114300" distR="114300" simplePos="0" relativeHeight="251658240" behindDoc="0" locked="0" layoutInCell="1" allowOverlap="1" wp14:anchorId="7F73C97F" wp14:editId="711C9204">
          <wp:simplePos x="0" y="0"/>
          <wp:positionH relativeFrom="column">
            <wp:posOffset>3909060</wp:posOffset>
          </wp:positionH>
          <wp:positionV relativeFrom="paragraph">
            <wp:posOffset>-60960</wp:posOffset>
          </wp:positionV>
          <wp:extent cx="1078992" cy="69494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78992" cy="694944"/>
                  </a:xfrm>
                  <a:prstGeom prst="rect">
                    <a:avLst/>
                  </a:prstGeom>
                </pic:spPr>
              </pic:pic>
            </a:graphicData>
          </a:graphic>
        </wp:anchor>
      </w:drawing>
    </w:r>
  </w:p>
  <w:p w14:paraId="43896659" w14:textId="77777777" w:rsidR="00A600C2" w:rsidRPr="00A600C2" w:rsidRDefault="00A600C2" w:rsidP="00594CA6">
    <w:pPr>
      <w:pStyle w:val="Header"/>
      <w:jc w:val="center"/>
      <w:rPr>
        <w:rFonts w:ascii="Arial" w:hAnsi="Arial"/>
        <w:b/>
        <w:sz w:val="12"/>
        <w:szCs w:val="12"/>
      </w:rPr>
    </w:pPr>
  </w:p>
  <w:p w14:paraId="0A743599" w14:textId="77777777" w:rsidR="007F2CE8" w:rsidRDefault="007F2CE8" w:rsidP="007F2CE8">
    <w:pPr>
      <w:pStyle w:val="Header"/>
      <w:jc w:val="center"/>
      <w:rPr>
        <w:rFonts w:ascii="Arial" w:hAnsi="Arial"/>
        <w:b/>
        <w:sz w:val="28"/>
        <w:szCs w:val="28"/>
      </w:rPr>
    </w:pPr>
  </w:p>
  <w:p w14:paraId="7CA1722E" w14:textId="77777777" w:rsidR="007A45C6" w:rsidRDefault="007A45C6" w:rsidP="007F2CE8">
    <w:pPr>
      <w:pStyle w:val="Header"/>
      <w:jc w:val="center"/>
      <w:rPr>
        <w:rFonts w:ascii="Arial" w:hAnsi="Arial"/>
        <w:b/>
        <w:sz w:val="28"/>
        <w:szCs w:val="28"/>
      </w:rPr>
    </w:pPr>
  </w:p>
  <w:p w14:paraId="4389665A" w14:textId="7447D5D5" w:rsidR="00594CA6" w:rsidRDefault="0005663C" w:rsidP="007F2CE8">
    <w:pPr>
      <w:pStyle w:val="Header"/>
      <w:jc w:val="center"/>
      <w:rPr>
        <w:rFonts w:ascii="Arial" w:hAnsi="Arial"/>
        <w:b/>
        <w:sz w:val="28"/>
        <w:szCs w:val="28"/>
      </w:rPr>
    </w:pPr>
    <w:r>
      <w:rPr>
        <w:rFonts w:ascii="Arial" w:hAnsi="Arial"/>
        <w:b/>
        <w:sz w:val="28"/>
        <w:szCs w:val="28"/>
      </w:rPr>
      <w:t xml:space="preserve">APPENDIX </w:t>
    </w:r>
    <w:r w:rsidR="00640478">
      <w:rPr>
        <w:rFonts w:ascii="Arial" w:hAnsi="Arial"/>
        <w:b/>
        <w:sz w:val="28"/>
        <w:szCs w:val="28"/>
      </w:rPr>
      <w:t>H</w:t>
    </w:r>
    <w:r w:rsidR="00640478">
      <w:rPr>
        <w:rFonts w:ascii="Arial" w:hAnsi="Arial"/>
        <w:b/>
        <w:sz w:val="28"/>
        <w:szCs w:val="28"/>
      </w:rPr>
      <w:t xml:space="preserve"> </w:t>
    </w:r>
    <w:r w:rsidR="002B0048" w:rsidRPr="00FE6BEA">
      <w:rPr>
        <w:rFonts w:ascii="Arial" w:hAnsi="Arial"/>
        <w:b/>
        <w:sz w:val="28"/>
        <w:szCs w:val="28"/>
      </w:rPr>
      <w:t>–</w:t>
    </w:r>
    <w:r w:rsidR="000C6CF6" w:rsidRPr="00FE6BEA">
      <w:rPr>
        <w:rFonts w:ascii="Arial" w:hAnsi="Arial"/>
        <w:b/>
        <w:sz w:val="28"/>
        <w:szCs w:val="28"/>
      </w:rPr>
      <w:t xml:space="preserve"> </w:t>
    </w:r>
    <w:r w:rsidR="002B0048" w:rsidRPr="00FE6BEA">
      <w:rPr>
        <w:rFonts w:ascii="Arial" w:hAnsi="Arial"/>
        <w:b/>
        <w:sz w:val="28"/>
        <w:szCs w:val="28"/>
      </w:rPr>
      <w:t>SCOPE OF WORK</w:t>
    </w:r>
    <w:r w:rsidR="009B6347">
      <w:rPr>
        <w:rFonts w:ascii="Arial" w:hAnsi="Arial"/>
        <w:b/>
        <w:sz w:val="28"/>
        <w:szCs w:val="28"/>
      </w:rP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A5A"/>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5095C"/>
    <w:multiLevelType w:val="hybridMultilevel"/>
    <w:tmpl w:val="01348C8C"/>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74A3459"/>
    <w:multiLevelType w:val="hybridMultilevel"/>
    <w:tmpl w:val="7EB44840"/>
    <w:lvl w:ilvl="0" w:tplc="6CDA4D36">
      <w:start w:val="1"/>
      <w:numFmt w:val="decimal"/>
      <w:lvlText w:val="%1."/>
      <w:lvlJc w:val="left"/>
      <w:pPr>
        <w:ind w:left="720" w:hanging="360"/>
      </w:pPr>
      <w:rPr>
        <w:rFonts w:hint="default"/>
        <w:b w:val="0"/>
        <w:bCs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3B458B"/>
    <w:multiLevelType w:val="hybridMultilevel"/>
    <w:tmpl w:val="7EB44840"/>
    <w:lvl w:ilvl="0" w:tplc="FFFFFFFF">
      <w:start w:val="1"/>
      <w:numFmt w:val="decimal"/>
      <w:lvlText w:val="%1."/>
      <w:lvlJc w:val="left"/>
      <w:pPr>
        <w:ind w:left="720" w:hanging="360"/>
      </w:pPr>
      <w:rPr>
        <w:rFonts w:hint="default"/>
        <w:b w:val="0"/>
        <w:bCs w:val="0"/>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1574F48"/>
    <w:multiLevelType w:val="hybridMultilevel"/>
    <w:tmpl w:val="01348C8C"/>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E065707"/>
    <w:multiLevelType w:val="hybridMultilevel"/>
    <w:tmpl w:val="01348C8C"/>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2DB2995"/>
    <w:multiLevelType w:val="hybridMultilevel"/>
    <w:tmpl w:val="01348C8C"/>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0F005AE"/>
    <w:multiLevelType w:val="hybridMultilevel"/>
    <w:tmpl w:val="3A4CF29C"/>
    <w:lvl w:ilvl="0" w:tplc="087C01F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3D6CB6"/>
    <w:multiLevelType w:val="hybridMultilevel"/>
    <w:tmpl w:val="01348C8C"/>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9505531"/>
    <w:multiLevelType w:val="hybridMultilevel"/>
    <w:tmpl w:val="0F0812E0"/>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29581970">
    <w:abstractNumId w:val="0"/>
  </w:num>
  <w:num w:numId="2" w16cid:durableId="1377702810">
    <w:abstractNumId w:val="2"/>
  </w:num>
  <w:num w:numId="3" w16cid:durableId="245656589">
    <w:abstractNumId w:val="9"/>
  </w:num>
  <w:num w:numId="4" w16cid:durableId="1358920746">
    <w:abstractNumId w:val="1"/>
  </w:num>
  <w:num w:numId="5" w16cid:durableId="1642033045">
    <w:abstractNumId w:val="6"/>
  </w:num>
  <w:num w:numId="6" w16cid:durableId="1396313906">
    <w:abstractNumId w:val="8"/>
  </w:num>
  <w:num w:numId="7" w16cid:durableId="1620334640">
    <w:abstractNumId w:val="5"/>
  </w:num>
  <w:num w:numId="8" w16cid:durableId="1260873299">
    <w:abstractNumId w:val="4"/>
  </w:num>
  <w:num w:numId="9" w16cid:durableId="640614404">
    <w:abstractNumId w:val="7"/>
  </w:num>
  <w:num w:numId="10" w16cid:durableId="491411853">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autoFormatOverrid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S1MDYxNDYwszA0MjBT0lEKTi0uzszPAykwrgUAsO2zvSwAAAA="/>
  </w:docVars>
  <w:rsids>
    <w:rsidRoot w:val="00AD79BA"/>
    <w:rsid w:val="0000033D"/>
    <w:rsid w:val="000006E5"/>
    <w:rsid w:val="000029C4"/>
    <w:rsid w:val="00002F29"/>
    <w:rsid w:val="000030A3"/>
    <w:rsid w:val="0000367F"/>
    <w:rsid w:val="000036F4"/>
    <w:rsid w:val="0000467B"/>
    <w:rsid w:val="00004895"/>
    <w:rsid w:val="00010399"/>
    <w:rsid w:val="00011445"/>
    <w:rsid w:val="000115BB"/>
    <w:rsid w:val="00011F5A"/>
    <w:rsid w:val="00015428"/>
    <w:rsid w:val="0001571B"/>
    <w:rsid w:val="00015956"/>
    <w:rsid w:val="000159B5"/>
    <w:rsid w:val="00015BAE"/>
    <w:rsid w:val="000165BE"/>
    <w:rsid w:val="00016AB4"/>
    <w:rsid w:val="00016D49"/>
    <w:rsid w:val="000172D9"/>
    <w:rsid w:val="000176E0"/>
    <w:rsid w:val="00017FB0"/>
    <w:rsid w:val="000213AD"/>
    <w:rsid w:val="000218C9"/>
    <w:rsid w:val="00022FD0"/>
    <w:rsid w:val="000239E5"/>
    <w:rsid w:val="00023AD5"/>
    <w:rsid w:val="00023BC9"/>
    <w:rsid w:val="000258FB"/>
    <w:rsid w:val="00027BCD"/>
    <w:rsid w:val="00030547"/>
    <w:rsid w:val="00032771"/>
    <w:rsid w:val="00032775"/>
    <w:rsid w:val="00032AB3"/>
    <w:rsid w:val="0003486C"/>
    <w:rsid w:val="0003673F"/>
    <w:rsid w:val="00036CB4"/>
    <w:rsid w:val="00043330"/>
    <w:rsid w:val="00043587"/>
    <w:rsid w:val="000439A2"/>
    <w:rsid w:val="00043A60"/>
    <w:rsid w:val="00043F02"/>
    <w:rsid w:val="00044808"/>
    <w:rsid w:val="00045E3C"/>
    <w:rsid w:val="00047A64"/>
    <w:rsid w:val="00047A84"/>
    <w:rsid w:val="00050020"/>
    <w:rsid w:val="00050C42"/>
    <w:rsid w:val="00051380"/>
    <w:rsid w:val="000539B5"/>
    <w:rsid w:val="000549EE"/>
    <w:rsid w:val="00054B28"/>
    <w:rsid w:val="0005663C"/>
    <w:rsid w:val="0005706C"/>
    <w:rsid w:val="00057DB4"/>
    <w:rsid w:val="00060799"/>
    <w:rsid w:val="000622C9"/>
    <w:rsid w:val="00062687"/>
    <w:rsid w:val="0006268A"/>
    <w:rsid w:val="000626D4"/>
    <w:rsid w:val="00063847"/>
    <w:rsid w:val="00065901"/>
    <w:rsid w:val="00066539"/>
    <w:rsid w:val="0007068F"/>
    <w:rsid w:val="0007167E"/>
    <w:rsid w:val="000722B2"/>
    <w:rsid w:val="00073862"/>
    <w:rsid w:val="0007415F"/>
    <w:rsid w:val="00077E38"/>
    <w:rsid w:val="000804AD"/>
    <w:rsid w:val="00080585"/>
    <w:rsid w:val="00081045"/>
    <w:rsid w:val="000840DC"/>
    <w:rsid w:val="000860E8"/>
    <w:rsid w:val="00087979"/>
    <w:rsid w:val="00090072"/>
    <w:rsid w:val="00091807"/>
    <w:rsid w:val="0009184D"/>
    <w:rsid w:val="00091CCA"/>
    <w:rsid w:val="00094D03"/>
    <w:rsid w:val="0009509B"/>
    <w:rsid w:val="000959A9"/>
    <w:rsid w:val="00097373"/>
    <w:rsid w:val="000978E1"/>
    <w:rsid w:val="000A001A"/>
    <w:rsid w:val="000A1947"/>
    <w:rsid w:val="000A2BE6"/>
    <w:rsid w:val="000A317C"/>
    <w:rsid w:val="000A34B5"/>
    <w:rsid w:val="000A38F2"/>
    <w:rsid w:val="000A3D31"/>
    <w:rsid w:val="000A42A3"/>
    <w:rsid w:val="000A4AFC"/>
    <w:rsid w:val="000A56FF"/>
    <w:rsid w:val="000A5BAE"/>
    <w:rsid w:val="000A6548"/>
    <w:rsid w:val="000A676E"/>
    <w:rsid w:val="000A6E6E"/>
    <w:rsid w:val="000A72BC"/>
    <w:rsid w:val="000A799F"/>
    <w:rsid w:val="000B1742"/>
    <w:rsid w:val="000B1B92"/>
    <w:rsid w:val="000B1DE5"/>
    <w:rsid w:val="000B2C36"/>
    <w:rsid w:val="000B40E3"/>
    <w:rsid w:val="000B496F"/>
    <w:rsid w:val="000B4D15"/>
    <w:rsid w:val="000B524B"/>
    <w:rsid w:val="000B5B8F"/>
    <w:rsid w:val="000B62EF"/>
    <w:rsid w:val="000B6824"/>
    <w:rsid w:val="000B7741"/>
    <w:rsid w:val="000C04D6"/>
    <w:rsid w:val="000C22A2"/>
    <w:rsid w:val="000C2D17"/>
    <w:rsid w:val="000C39B4"/>
    <w:rsid w:val="000C4A1F"/>
    <w:rsid w:val="000C5F4C"/>
    <w:rsid w:val="000C659D"/>
    <w:rsid w:val="000C6CF6"/>
    <w:rsid w:val="000C6E3B"/>
    <w:rsid w:val="000C79FB"/>
    <w:rsid w:val="000D0E31"/>
    <w:rsid w:val="000D1F9A"/>
    <w:rsid w:val="000D33F9"/>
    <w:rsid w:val="000D3A86"/>
    <w:rsid w:val="000D509E"/>
    <w:rsid w:val="000D5B91"/>
    <w:rsid w:val="000D6518"/>
    <w:rsid w:val="000E0B9C"/>
    <w:rsid w:val="000E1C76"/>
    <w:rsid w:val="000E2486"/>
    <w:rsid w:val="000E3192"/>
    <w:rsid w:val="000E3830"/>
    <w:rsid w:val="000E4101"/>
    <w:rsid w:val="000E5579"/>
    <w:rsid w:val="000E58C7"/>
    <w:rsid w:val="000E6720"/>
    <w:rsid w:val="000E6C55"/>
    <w:rsid w:val="000F09A2"/>
    <w:rsid w:val="000F1FB2"/>
    <w:rsid w:val="000F201E"/>
    <w:rsid w:val="000F33A2"/>
    <w:rsid w:val="000F3535"/>
    <w:rsid w:val="000F45C3"/>
    <w:rsid w:val="000F723E"/>
    <w:rsid w:val="000F7790"/>
    <w:rsid w:val="000F7BFA"/>
    <w:rsid w:val="000F7FAE"/>
    <w:rsid w:val="001007CE"/>
    <w:rsid w:val="001069C6"/>
    <w:rsid w:val="001105D9"/>
    <w:rsid w:val="001119D0"/>
    <w:rsid w:val="00111F6A"/>
    <w:rsid w:val="00112B39"/>
    <w:rsid w:val="0011382A"/>
    <w:rsid w:val="00113D37"/>
    <w:rsid w:val="00113EEB"/>
    <w:rsid w:val="0011437E"/>
    <w:rsid w:val="00115B00"/>
    <w:rsid w:val="001165AA"/>
    <w:rsid w:val="00117B8A"/>
    <w:rsid w:val="00117C74"/>
    <w:rsid w:val="00117F82"/>
    <w:rsid w:val="00121A9C"/>
    <w:rsid w:val="001221B2"/>
    <w:rsid w:val="00122E17"/>
    <w:rsid w:val="00123B8C"/>
    <w:rsid w:val="00123E8C"/>
    <w:rsid w:val="001256BC"/>
    <w:rsid w:val="00127D76"/>
    <w:rsid w:val="00131D52"/>
    <w:rsid w:val="00136132"/>
    <w:rsid w:val="00136527"/>
    <w:rsid w:val="0013725E"/>
    <w:rsid w:val="00137919"/>
    <w:rsid w:val="00140215"/>
    <w:rsid w:val="00140864"/>
    <w:rsid w:val="0014144A"/>
    <w:rsid w:val="00142DE0"/>
    <w:rsid w:val="0014308A"/>
    <w:rsid w:val="00143F65"/>
    <w:rsid w:val="001447E9"/>
    <w:rsid w:val="00146B5E"/>
    <w:rsid w:val="001470A4"/>
    <w:rsid w:val="001475F3"/>
    <w:rsid w:val="00150E17"/>
    <w:rsid w:val="00152D75"/>
    <w:rsid w:val="00155084"/>
    <w:rsid w:val="00156251"/>
    <w:rsid w:val="001563CD"/>
    <w:rsid w:val="00156AC3"/>
    <w:rsid w:val="00156BED"/>
    <w:rsid w:val="001577EA"/>
    <w:rsid w:val="00157B88"/>
    <w:rsid w:val="0016647C"/>
    <w:rsid w:val="00166A53"/>
    <w:rsid w:val="00166C63"/>
    <w:rsid w:val="0016743E"/>
    <w:rsid w:val="001676AC"/>
    <w:rsid w:val="00167BA9"/>
    <w:rsid w:val="00167E9E"/>
    <w:rsid w:val="00170848"/>
    <w:rsid w:val="001709E7"/>
    <w:rsid w:val="00170A9A"/>
    <w:rsid w:val="00170ACE"/>
    <w:rsid w:val="00171BEE"/>
    <w:rsid w:val="0017284B"/>
    <w:rsid w:val="00173161"/>
    <w:rsid w:val="001731AF"/>
    <w:rsid w:val="001735E8"/>
    <w:rsid w:val="0017436B"/>
    <w:rsid w:val="00175B57"/>
    <w:rsid w:val="00176522"/>
    <w:rsid w:val="00180622"/>
    <w:rsid w:val="0018254D"/>
    <w:rsid w:val="001831DB"/>
    <w:rsid w:val="00184030"/>
    <w:rsid w:val="001848E2"/>
    <w:rsid w:val="00184B8D"/>
    <w:rsid w:val="0018544A"/>
    <w:rsid w:val="0018594C"/>
    <w:rsid w:val="00185D26"/>
    <w:rsid w:val="00186E99"/>
    <w:rsid w:val="00191167"/>
    <w:rsid w:val="00191DD9"/>
    <w:rsid w:val="0019281D"/>
    <w:rsid w:val="001930A5"/>
    <w:rsid w:val="001931AB"/>
    <w:rsid w:val="00193C6C"/>
    <w:rsid w:val="00194233"/>
    <w:rsid w:val="00194975"/>
    <w:rsid w:val="0019519B"/>
    <w:rsid w:val="00195274"/>
    <w:rsid w:val="00195700"/>
    <w:rsid w:val="00195B3A"/>
    <w:rsid w:val="00196A79"/>
    <w:rsid w:val="00197BF2"/>
    <w:rsid w:val="001A067A"/>
    <w:rsid w:val="001A0B71"/>
    <w:rsid w:val="001A31E2"/>
    <w:rsid w:val="001A3F81"/>
    <w:rsid w:val="001A5FA4"/>
    <w:rsid w:val="001A7988"/>
    <w:rsid w:val="001B041A"/>
    <w:rsid w:val="001B0DD2"/>
    <w:rsid w:val="001B1C53"/>
    <w:rsid w:val="001B22E2"/>
    <w:rsid w:val="001B3040"/>
    <w:rsid w:val="001B340E"/>
    <w:rsid w:val="001B372E"/>
    <w:rsid w:val="001B3EF2"/>
    <w:rsid w:val="001B4D4D"/>
    <w:rsid w:val="001B5381"/>
    <w:rsid w:val="001B68ED"/>
    <w:rsid w:val="001B71D3"/>
    <w:rsid w:val="001B7BD1"/>
    <w:rsid w:val="001C0F39"/>
    <w:rsid w:val="001C1BB1"/>
    <w:rsid w:val="001C4491"/>
    <w:rsid w:val="001C5076"/>
    <w:rsid w:val="001C5616"/>
    <w:rsid w:val="001C5D5A"/>
    <w:rsid w:val="001C6195"/>
    <w:rsid w:val="001C6424"/>
    <w:rsid w:val="001C7BCD"/>
    <w:rsid w:val="001C7E09"/>
    <w:rsid w:val="001D1125"/>
    <w:rsid w:val="001D1D08"/>
    <w:rsid w:val="001D260C"/>
    <w:rsid w:val="001D2E8D"/>
    <w:rsid w:val="001D3166"/>
    <w:rsid w:val="001D3653"/>
    <w:rsid w:val="001D55FC"/>
    <w:rsid w:val="001D60F7"/>
    <w:rsid w:val="001D6F5F"/>
    <w:rsid w:val="001E1CFB"/>
    <w:rsid w:val="001E43DB"/>
    <w:rsid w:val="001E45A0"/>
    <w:rsid w:val="001E49B9"/>
    <w:rsid w:val="001E4E65"/>
    <w:rsid w:val="001E570E"/>
    <w:rsid w:val="001E5900"/>
    <w:rsid w:val="001E69DB"/>
    <w:rsid w:val="001E74DD"/>
    <w:rsid w:val="001E78CD"/>
    <w:rsid w:val="001F0918"/>
    <w:rsid w:val="001F106E"/>
    <w:rsid w:val="001F1638"/>
    <w:rsid w:val="001F186F"/>
    <w:rsid w:val="001F1D09"/>
    <w:rsid w:val="001F2076"/>
    <w:rsid w:val="001F3140"/>
    <w:rsid w:val="001F3353"/>
    <w:rsid w:val="001F4900"/>
    <w:rsid w:val="001F4B18"/>
    <w:rsid w:val="001F5701"/>
    <w:rsid w:val="001F5875"/>
    <w:rsid w:val="001F624A"/>
    <w:rsid w:val="001F646B"/>
    <w:rsid w:val="00200E13"/>
    <w:rsid w:val="0020195A"/>
    <w:rsid w:val="002027F7"/>
    <w:rsid w:val="002034B1"/>
    <w:rsid w:val="00203DD6"/>
    <w:rsid w:val="00203E0C"/>
    <w:rsid w:val="00204182"/>
    <w:rsid w:val="002046D7"/>
    <w:rsid w:val="00204799"/>
    <w:rsid w:val="00206C0A"/>
    <w:rsid w:val="0020AA1D"/>
    <w:rsid w:val="002100D9"/>
    <w:rsid w:val="00210236"/>
    <w:rsid w:val="00210336"/>
    <w:rsid w:val="00212486"/>
    <w:rsid w:val="00212D75"/>
    <w:rsid w:val="002133DE"/>
    <w:rsid w:val="002135C3"/>
    <w:rsid w:val="002136C3"/>
    <w:rsid w:val="0021399E"/>
    <w:rsid w:val="00213F26"/>
    <w:rsid w:val="00215A29"/>
    <w:rsid w:val="00216297"/>
    <w:rsid w:val="00216306"/>
    <w:rsid w:val="002166E9"/>
    <w:rsid w:val="002175A9"/>
    <w:rsid w:val="0022090E"/>
    <w:rsid w:val="00221CFF"/>
    <w:rsid w:val="002220BF"/>
    <w:rsid w:val="0022385D"/>
    <w:rsid w:val="00224268"/>
    <w:rsid w:val="00225129"/>
    <w:rsid w:val="00225422"/>
    <w:rsid w:val="0022602D"/>
    <w:rsid w:val="00226425"/>
    <w:rsid w:val="00226875"/>
    <w:rsid w:val="00227619"/>
    <w:rsid w:val="0022778D"/>
    <w:rsid w:val="00230BF8"/>
    <w:rsid w:val="00230FDE"/>
    <w:rsid w:val="002321F7"/>
    <w:rsid w:val="00233E7A"/>
    <w:rsid w:val="00234AC2"/>
    <w:rsid w:val="00235A05"/>
    <w:rsid w:val="00236201"/>
    <w:rsid w:val="0023673F"/>
    <w:rsid w:val="00236A96"/>
    <w:rsid w:val="002371A5"/>
    <w:rsid w:val="00237345"/>
    <w:rsid w:val="00237711"/>
    <w:rsid w:val="00237751"/>
    <w:rsid w:val="00242547"/>
    <w:rsid w:val="002454F4"/>
    <w:rsid w:val="00246234"/>
    <w:rsid w:val="0025019D"/>
    <w:rsid w:val="00250A3E"/>
    <w:rsid w:val="00250B7A"/>
    <w:rsid w:val="00250DDB"/>
    <w:rsid w:val="002518C9"/>
    <w:rsid w:val="0025336E"/>
    <w:rsid w:val="002535FD"/>
    <w:rsid w:val="00254A5C"/>
    <w:rsid w:val="00255C2C"/>
    <w:rsid w:val="00255DFA"/>
    <w:rsid w:val="00256922"/>
    <w:rsid w:val="002639C1"/>
    <w:rsid w:val="00265040"/>
    <w:rsid w:val="00265FCD"/>
    <w:rsid w:val="002714A0"/>
    <w:rsid w:val="00271597"/>
    <w:rsid w:val="002723BA"/>
    <w:rsid w:val="00272BC5"/>
    <w:rsid w:val="00272E6D"/>
    <w:rsid w:val="002731D3"/>
    <w:rsid w:val="002738C9"/>
    <w:rsid w:val="0027403C"/>
    <w:rsid w:val="002740FC"/>
    <w:rsid w:val="0027685B"/>
    <w:rsid w:val="00276AFF"/>
    <w:rsid w:val="002774E5"/>
    <w:rsid w:val="00277EB7"/>
    <w:rsid w:val="00280A12"/>
    <w:rsid w:val="00285F4D"/>
    <w:rsid w:val="00285FE8"/>
    <w:rsid w:val="00290323"/>
    <w:rsid w:val="00290B67"/>
    <w:rsid w:val="0029101A"/>
    <w:rsid w:val="00293414"/>
    <w:rsid w:val="00293423"/>
    <w:rsid w:val="0029358A"/>
    <w:rsid w:val="00294617"/>
    <w:rsid w:val="00294897"/>
    <w:rsid w:val="00294A5B"/>
    <w:rsid w:val="00296030"/>
    <w:rsid w:val="0029634E"/>
    <w:rsid w:val="00296797"/>
    <w:rsid w:val="002A03F9"/>
    <w:rsid w:val="002A2466"/>
    <w:rsid w:val="002A2909"/>
    <w:rsid w:val="002A38E9"/>
    <w:rsid w:val="002A4F2B"/>
    <w:rsid w:val="002A52C6"/>
    <w:rsid w:val="002A59E9"/>
    <w:rsid w:val="002A5D34"/>
    <w:rsid w:val="002A6AE5"/>
    <w:rsid w:val="002A7104"/>
    <w:rsid w:val="002A7537"/>
    <w:rsid w:val="002B0048"/>
    <w:rsid w:val="002B0C2A"/>
    <w:rsid w:val="002B11E4"/>
    <w:rsid w:val="002B293B"/>
    <w:rsid w:val="002B354B"/>
    <w:rsid w:val="002B3FB3"/>
    <w:rsid w:val="002B4912"/>
    <w:rsid w:val="002B4ED2"/>
    <w:rsid w:val="002B6096"/>
    <w:rsid w:val="002B6360"/>
    <w:rsid w:val="002B6C3C"/>
    <w:rsid w:val="002B7E63"/>
    <w:rsid w:val="002C1C6D"/>
    <w:rsid w:val="002C346A"/>
    <w:rsid w:val="002D05BA"/>
    <w:rsid w:val="002D0C71"/>
    <w:rsid w:val="002D216F"/>
    <w:rsid w:val="002D3BA3"/>
    <w:rsid w:val="002D5E95"/>
    <w:rsid w:val="002D6F3E"/>
    <w:rsid w:val="002E1F95"/>
    <w:rsid w:val="002E21D3"/>
    <w:rsid w:val="002E2466"/>
    <w:rsid w:val="002E2F18"/>
    <w:rsid w:val="002E3751"/>
    <w:rsid w:val="002E4124"/>
    <w:rsid w:val="002E56F8"/>
    <w:rsid w:val="002E62D4"/>
    <w:rsid w:val="002E6703"/>
    <w:rsid w:val="002E6951"/>
    <w:rsid w:val="002E6CDE"/>
    <w:rsid w:val="002F1483"/>
    <w:rsid w:val="002F4E10"/>
    <w:rsid w:val="002F5E1D"/>
    <w:rsid w:val="002F5FC6"/>
    <w:rsid w:val="002F71AA"/>
    <w:rsid w:val="002F73AA"/>
    <w:rsid w:val="002F756E"/>
    <w:rsid w:val="002F75E9"/>
    <w:rsid w:val="0030097C"/>
    <w:rsid w:val="003026E6"/>
    <w:rsid w:val="00302FF3"/>
    <w:rsid w:val="003032C2"/>
    <w:rsid w:val="00304D18"/>
    <w:rsid w:val="00305029"/>
    <w:rsid w:val="003110C1"/>
    <w:rsid w:val="00312C62"/>
    <w:rsid w:val="003151E8"/>
    <w:rsid w:val="003157D4"/>
    <w:rsid w:val="00316F6A"/>
    <w:rsid w:val="00317113"/>
    <w:rsid w:val="00317779"/>
    <w:rsid w:val="00317A80"/>
    <w:rsid w:val="00317E20"/>
    <w:rsid w:val="00320822"/>
    <w:rsid w:val="00320FA6"/>
    <w:rsid w:val="003228BD"/>
    <w:rsid w:val="00323BA5"/>
    <w:rsid w:val="00323EED"/>
    <w:rsid w:val="003241D9"/>
    <w:rsid w:val="00325FE2"/>
    <w:rsid w:val="003324F5"/>
    <w:rsid w:val="00332969"/>
    <w:rsid w:val="00332F23"/>
    <w:rsid w:val="003334C8"/>
    <w:rsid w:val="00334501"/>
    <w:rsid w:val="00336BAC"/>
    <w:rsid w:val="00340075"/>
    <w:rsid w:val="00340FB4"/>
    <w:rsid w:val="00341875"/>
    <w:rsid w:val="0034211E"/>
    <w:rsid w:val="00343D9B"/>
    <w:rsid w:val="003442F5"/>
    <w:rsid w:val="0034498F"/>
    <w:rsid w:val="00345161"/>
    <w:rsid w:val="00345B1D"/>
    <w:rsid w:val="00345C66"/>
    <w:rsid w:val="00347EBB"/>
    <w:rsid w:val="00350647"/>
    <w:rsid w:val="003509F7"/>
    <w:rsid w:val="00351BC7"/>
    <w:rsid w:val="003526DE"/>
    <w:rsid w:val="00352EDA"/>
    <w:rsid w:val="00354C08"/>
    <w:rsid w:val="00355A00"/>
    <w:rsid w:val="00357E69"/>
    <w:rsid w:val="00360B87"/>
    <w:rsid w:val="00361D62"/>
    <w:rsid w:val="00363A68"/>
    <w:rsid w:val="003645F4"/>
    <w:rsid w:val="00365C8C"/>
    <w:rsid w:val="0036650B"/>
    <w:rsid w:val="00367337"/>
    <w:rsid w:val="00367AF8"/>
    <w:rsid w:val="0037005B"/>
    <w:rsid w:val="0037244B"/>
    <w:rsid w:val="00373353"/>
    <w:rsid w:val="003733A6"/>
    <w:rsid w:val="00373591"/>
    <w:rsid w:val="00373C33"/>
    <w:rsid w:val="00374757"/>
    <w:rsid w:val="00374AB2"/>
    <w:rsid w:val="00375D6F"/>
    <w:rsid w:val="0037696A"/>
    <w:rsid w:val="00376C16"/>
    <w:rsid w:val="00376EAB"/>
    <w:rsid w:val="00381460"/>
    <w:rsid w:val="0038164E"/>
    <w:rsid w:val="003822DA"/>
    <w:rsid w:val="0038280D"/>
    <w:rsid w:val="00383053"/>
    <w:rsid w:val="0038597C"/>
    <w:rsid w:val="00385F0F"/>
    <w:rsid w:val="00386E73"/>
    <w:rsid w:val="00387214"/>
    <w:rsid w:val="00387C9E"/>
    <w:rsid w:val="00390587"/>
    <w:rsid w:val="003908B0"/>
    <w:rsid w:val="00390ECF"/>
    <w:rsid w:val="00390EDF"/>
    <w:rsid w:val="003914E6"/>
    <w:rsid w:val="003916AB"/>
    <w:rsid w:val="0039356D"/>
    <w:rsid w:val="0039635B"/>
    <w:rsid w:val="00396DA1"/>
    <w:rsid w:val="003970DE"/>
    <w:rsid w:val="00397355"/>
    <w:rsid w:val="003A0140"/>
    <w:rsid w:val="003A01D6"/>
    <w:rsid w:val="003A0CDC"/>
    <w:rsid w:val="003A0D95"/>
    <w:rsid w:val="003A0E98"/>
    <w:rsid w:val="003A16ED"/>
    <w:rsid w:val="003A1951"/>
    <w:rsid w:val="003A1DC8"/>
    <w:rsid w:val="003A24BE"/>
    <w:rsid w:val="003A2A49"/>
    <w:rsid w:val="003A308D"/>
    <w:rsid w:val="003A3FF1"/>
    <w:rsid w:val="003A42C3"/>
    <w:rsid w:val="003A4831"/>
    <w:rsid w:val="003A5B06"/>
    <w:rsid w:val="003A64CE"/>
    <w:rsid w:val="003B0489"/>
    <w:rsid w:val="003B0FB1"/>
    <w:rsid w:val="003B1B08"/>
    <w:rsid w:val="003B1D7F"/>
    <w:rsid w:val="003B2185"/>
    <w:rsid w:val="003B2B41"/>
    <w:rsid w:val="003B2DC3"/>
    <w:rsid w:val="003B4FF7"/>
    <w:rsid w:val="003B5829"/>
    <w:rsid w:val="003B5A47"/>
    <w:rsid w:val="003B6955"/>
    <w:rsid w:val="003B714F"/>
    <w:rsid w:val="003C1B9D"/>
    <w:rsid w:val="003C20E5"/>
    <w:rsid w:val="003C2BC0"/>
    <w:rsid w:val="003C345D"/>
    <w:rsid w:val="003C37AE"/>
    <w:rsid w:val="003C38AE"/>
    <w:rsid w:val="003C4023"/>
    <w:rsid w:val="003C567D"/>
    <w:rsid w:val="003C56B6"/>
    <w:rsid w:val="003C586E"/>
    <w:rsid w:val="003C6BEA"/>
    <w:rsid w:val="003C722A"/>
    <w:rsid w:val="003C7AD2"/>
    <w:rsid w:val="003C7D9F"/>
    <w:rsid w:val="003D0188"/>
    <w:rsid w:val="003D0892"/>
    <w:rsid w:val="003D0A5D"/>
    <w:rsid w:val="003D0F9B"/>
    <w:rsid w:val="003D1ECB"/>
    <w:rsid w:val="003D2E3E"/>
    <w:rsid w:val="003D35AB"/>
    <w:rsid w:val="003D3800"/>
    <w:rsid w:val="003D5DED"/>
    <w:rsid w:val="003D6419"/>
    <w:rsid w:val="003D65E4"/>
    <w:rsid w:val="003D6F8A"/>
    <w:rsid w:val="003D7254"/>
    <w:rsid w:val="003D7C93"/>
    <w:rsid w:val="003E0020"/>
    <w:rsid w:val="003E061D"/>
    <w:rsid w:val="003E11AA"/>
    <w:rsid w:val="003E2AFC"/>
    <w:rsid w:val="003E2B49"/>
    <w:rsid w:val="003E384A"/>
    <w:rsid w:val="003E4C08"/>
    <w:rsid w:val="003E775C"/>
    <w:rsid w:val="003E7B8D"/>
    <w:rsid w:val="003F1BE6"/>
    <w:rsid w:val="003F3872"/>
    <w:rsid w:val="003F39A5"/>
    <w:rsid w:val="003F44FD"/>
    <w:rsid w:val="003F512F"/>
    <w:rsid w:val="003F517B"/>
    <w:rsid w:val="003F5A89"/>
    <w:rsid w:val="003F6A10"/>
    <w:rsid w:val="003F6A4A"/>
    <w:rsid w:val="003F6FE9"/>
    <w:rsid w:val="0040027B"/>
    <w:rsid w:val="004008B8"/>
    <w:rsid w:val="00400D63"/>
    <w:rsid w:val="0040104C"/>
    <w:rsid w:val="00401C64"/>
    <w:rsid w:val="00401D16"/>
    <w:rsid w:val="00401F2D"/>
    <w:rsid w:val="00401FD1"/>
    <w:rsid w:val="00402410"/>
    <w:rsid w:val="00403C26"/>
    <w:rsid w:val="004048DA"/>
    <w:rsid w:val="004065A9"/>
    <w:rsid w:val="00406EE3"/>
    <w:rsid w:val="0041077C"/>
    <w:rsid w:val="004109CA"/>
    <w:rsid w:val="00410D99"/>
    <w:rsid w:val="00410DCF"/>
    <w:rsid w:val="00411078"/>
    <w:rsid w:val="00411730"/>
    <w:rsid w:val="004127CA"/>
    <w:rsid w:val="0041320E"/>
    <w:rsid w:val="004146D2"/>
    <w:rsid w:val="00414AF7"/>
    <w:rsid w:val="00415612"/>
    <w:rsid w:val="004205ED"/>
    <w:rsid w:val="00420A82"/>
    <w:rsid w:val="00421214"/>
    <w:rsid w:val="004214B3"/>
    <w:rsid w:val="00422258"/>
    <w:rsid w:val="00422929"/>
    <w:rsid w:val="00422E19"/>
    <w:rsid w:val="00424734"/>
    <w:rsid w:val="004266B9"/>
    <w:rsid w:val="00427C43"/>
    <w:rsid w:val="00430BB1"/>
    <w:rsid w:val="00432545"/>
    <w:rsid w:val="00432C2E"/>
    <w:rsid w:val="00433239"/>
    <w:rsid w:val="00433277"/>
    <w:rsid w:val="00433335"/>
    <w:rsid w:val="00436817"/>
    <w:rsid w:val="00440B67"/>
    <w:rsid w:val="0044107A"/>
    <w:rsid w:val="00441709"/>
    <w:rsid w:val="004417F5"/>
    <w:rsid w:val="0044184D"/>
    <w:rsid w:val="00442093"/>
    <w:rsid w:val="00443F95"/>
    <w:rsid w:val="00444A36"/>
    <w:rsid w:val="00444D14"/>
    <w:rsid w:val="00444F4A"/>
    <w:rsid w:val="00445D20"/>
    <w:rsid w:val="00446E31"/>
    <w:rsid w:val="00452532"/>
    <w:rsid w:val="004526D9"/>
    <w:rsid w:val="00452C85"/>
    <w:rsid w:val="0045314B"/>
    <w:rsid w:val="00453808"/>
    <w:rsid w:val="0045678A"/>
    <w:rsid w:val="00457A3A"/>
    <w:rsid w:val="00460E68"/>
    <w:rsid w:val="004633DA"/>
    <w:rsid w:val="00467193"/>
    <w:rsid w:val="00467C7B"/>
    <w:rsid w:val="00470091"/>
    <w:rsid w:val="00471260"/>
    <w:rsid w:val="00472377"/>
    <w:rsid w:val="00472EBB"/>
    <w:rsid w:val="00473182"/>
    <w:rsid w:val="004733FF"/>
    <w:rsid w:val="004741D6"/>
    <w:rsid w:val="00480D45"/>
    <w:rsid w:val="004815B4"/>
    <w:rsid w:val="004834F1"/>
    <w:rsid w:val="00485070"/>
    <w:rsid w:val="00485AF6"/>
    <w:rsid w:val="00486794"/>
    <w:rsid w:val="0048713D"/>
    <w:rsid w:val="004877F5"/>
    <w:rsid w:val="0049040B"/>
    <w:rsid w:val="00490A08"/>
    <w:rsid w:val="00490FEF"/>
    <w:rsid w:val="00491CB3"/>
    <w:rsid w:val="00492088"/>
    <w:rsid w:val="00492A31"/>
    <w:rsid w:val="00492C87"/>
    <w:rsid w:val="00492F6D"/>
    <w:rsid w:val="0049332D"/>
    <w:rsid w:val="004936F2"/>
    <w:rsid w:val="0049448E"/>
    <w:rsid w:val="0049619F"/>
    <w:rsid w:val="004962E6"/>
    <w:rsid w:val="004A07C3"/>
    <w:rsid w:val="004A1A57"/>
    <w:rsid w:val="004A3F8A"/>
    <w:rsid w:val="004A42F7"/>
    <w:rsid w:val="004A48A0"/>
    <w:rsid w:val="004A4B2A"/>
    <w:rsid w:val="004A4BC6"/>
    <w:rsid w:val="004A5493"/>
    <w:rsid w:val="004A5CD5"/>
    <w:rsid w:val="004A6942"/>
    <w:rsid w:val="004A6B1E"/>
    <w:rsid w:val="004A7022"/>
    <w:rsid w:val="004A7026"/>
    <w:rsid w:val="004B0736"/>
    <w:rsid w:val="004B24F6"/>
    <w:rsid w:val="004B6AC3"/>
    <w:rsid w:val="004B6FFD"/>
    <w:rsid w:val="004C0032"/>
    <w:rsid w:val="004C0485"/>
    <w:rsid w:val="004C1236"/>
    <w:rsid w:val="004C1352"/>
    <w:rsid w:val="004C16C8"/>
    <w:rsid w:val="004C2194"/>
    <w:rsid w:val="004C2254"/>
    <w:rsid w:val="004C40C7"/>
    <w:rsid w:val="004C4EB4"/>
    <w:rsid w:val="004C52C8"/>
    <w:rsid w:val="004C5517"/>
    <w:rsid w:val="004C5B87"/>
    <w:rsid w:val="004C5E3D"/>
    <w:rsid w:val="004C748C"/>
    <w:rsid w:val="004D09BF"/>
    <w:rsid w:val="004D0A44"/>
    <w:rsid w:val="004D16E3"/>
    <w:rsid w:val="004D2520"/>
    <w:rsid w:val="004D3052"/>
    <w:rsid w:val="004D3455"/>
    <w:rsid w:val="004D475E"/>
    <w:rsid w:val="004D4AC2"/>
    <w:rsid w:val="004E03B2"/>
    <w:rsid w:val="004E06C0"/>
    <w:rsid w:val="004E0EE9"/>
    <w:rsid w:val="004E0F91"/>
    <w:rsid w:val="004E1D26"/>
    <w:rsid w:val="004E2EFF"/>
    <w:rsid w:val="004E377C"/>
    <w:rsid w:val="004E3D01"/>
    <w:rsid w:val="004E7431"/>
    <w:rsid w:val="004E7910"/>
    <w:rsid w:val="004F0054"/>
    <w:rsid w:val="004F0057"/>
    <w:rsid w:val="004F212B"/>
    <w:rsid w:val="004F2851"/>
    <w:rsid w:val="004F51DE"/>
    <w:rsid w:val="004F64A1"/>
    <w:rsid w:val="004F6FFE"/>
    <w:rsid w:val="004F716A"/>
    <w:rsid w:val="005008ED"/>
    <w:rsid w:val="00500D8A"/>
    <w:rsid w:val="00501792"/>
    <w:rsid w:val="00503318"/>
    <w:rsid w:val="005048B9"/>
    <w:rsid w:val="005051E8"/>
    <w:rsid w:val="00505336"/>
    <w:rsid w:val="00506141"/>
    <w:rsid w:val="00506A08"/>
    <w:rsid w:val="0050711A"/>
    <w:rsid w:val="00510DCD"/>
    <w:rsid w:val="005128A9"/>
    <w:rsid w:val="00512D91"/>
    <w:rsid w:val="0051382A"/>
    <w:rsid w:val="00514428"/>
    <w:rsid w:val="0051451A"/>
    <w:rsid w:val="00520E43"/>
    <w:rsid w:val="0052367E"/>
    <w:rsid w:val="00523EEC"/>
    <w:rsid w:val="00524688"/>
    <w:rsid w:val="00524DD4"/>
    <w:rsid w:val="005260D8"/>
    <w:rsid w:val="005262DD"/>
    <w:rsid w:val="00526E62"/>
    <w:rsid w:val="00526EF4"/>
    <w:rsid w:val="00527111"/>
    <w:rsid w:val="0052729F"/>
    <w:rsid w:val="005272A4"/>
    <w:rsid w:val="005274A3"/>
    <w:rsid w:val="00530301"/>
    <w:rsid w:val="005303B5"/>
    <w:rsid w:val="00530519"/>
    <w:rsid w:val="00533F52"/>
    <w:rsid w:val="00534672"/>
    <w:rsid w:val="0053640C"/>
    <w:rsid w:val="00536F26"/>
    <w:rsid w:val="00536F4E"/>
    <w:rsid w:val="0053756F"/>
    <w:rsid w:val="0053761E"/>
    <w:rsid w:val="00540567"/>
    <w:rsid w:val="0054097F"/>
    <w:rsid w:val="00541A22"/>
    <w:rsid w:val="00541B47"/>
    <w:rsid w:val="00541C6E"/>
    <w:rsid w:val="005422E6"/>
    <w:rsid w:val="0054372C"/>
    <w:rsid w:val="00543E2D"/>
    <w:rsid w:val="00544015"/>
    <w:rsid w:val="005443E3"/>
    <w:rsid w:val="00544E6D"/>
    <w:rsid w:val="00544EF5"/>
    <w:rsid w:val="00545325"/>
    <w:rsid w:val="00550E64"/>
    <w:rsid w:val="005516EE"/>
    <w:rsid w:val="0055277A"/>
    <w:rsid w:val="00552AF5"/>
    <w:rsid w:val="00555099"/>
    <w:rsid w:val="0055556A"/>
    <w:rsid w:val="00557557"/>
    <w:rsid w:val="00560524"/>
    <w:rsid w:val="00563EB6"/>
    <w:rsid w:val="005642CE"/>
    <w:rsid w:val="005654BB"/>
    <w:rsid w:val="00565C49"/>
    <w:rsid w:val="005667ED"/>
    <w:rsid w:val="00570227"/>
    <w:rsid w:val="00570A1D"/>
    <w:rsid w:val="00570A6F"/>
    <w:rsid w:val="005731F2"/>
    <w:rsid w:val="0057410A"/>
    <w:rsid w:val="0057466E"/>
    <w:rsid w:val="00574EBF"/>
    <w:rsid w:val="00575664"/>
    <w:rsid w:val="00575F6B"/>
    <w:rsid w:val="00575FCA"/>
    <w:rsid w:val="005829CF"/>
    <w:rsid w:val="00582F0D"/>
    <w:rsid w:val="005839E8"/>
    <w:rsid w:val="00584F0C"/>
    <w:rsid w:val="005864BD"/>
    <w:rsid w:val="005869A0"/>
    <w:rsid w:val="00587384"/>
    <w:rsid w:val="00587643"/>
    <w:rsid w:val="00587D7D"/>
    <w:rsid w:val="00590F5B"/>
    <w:rsid w:val="00591CBA"/>
    <w:rsid w:val="00592EC4"/>
    <w:rsid w:val="00593896"/>
    <w:rsid w:val="00594CA6"/>
    <w:rsid w:val="005951F5"/>
    <w:rsid w:val="005A090C"/>
    <w:rsid w:val="005A0D51"/>
    <w:rsid w:val="005A165A"/>
    <w:rsid w:val="005A1870"/>
    <w:rsid w:val="005A26D9"/>
    <w:rsid w:val="005A2F29"/>
    <w:rsid w:val="005A493B"/>
    <w:rsid w:val="005A56DD"/>
    <w:rsid w:val="005A59AD"/>
    <w:rsid w:val="005A59E7"/>
    <w:rsid w:val="005A680B"/>
    <w:rsid w:val="005A6B87"/>
    <w:rsid w:val="005B0CB8"/>
    <w:rsid w:val="005B1003"/>
    <w:rsid w:val="005B1770"/>
    <w:rsid w:val="005B2846"/>
    <w:rsid w:val="005B3870"/>
    <w:rsid w:val="005B403F"/>
    <w:rsid w:val="005B6178"/>
    <w:rsid w:val="005B764F"/>
    <w:rsid w:val="005C0346"/>
    <w:rsid w:val="005C091E"/>
    <w:rsid w:val="005C0DBB"/>
    <w:rsid w:val="005C1F79"/>
    <w:rsid w:val="005C3955"/>
    <w:rsid w:val="005C4908"/>
    <w:rsid w:val="005C4F04"/>
    <w:rsid w:val="005C506F"/>
    <w:rsid w:val="005C59E3"/>
    <w:rsid w:val="005C7773"/>
    <w:rsid w:val="005C7CA6"/>
    <w:rsid w:val="005C7EA4"/>
    <w:rsid w:val="005D0C5C"/>
    <w:rsid w:val="005D0D7F"/>
    <w:rsid w:val="005D0E4B"/>
    <w:rsid w:val="005D1A8A"/>
    <w:rsid w:val="005D39EF"/>
    <w:rsid w:val="005D444C"/>
    <w:rsid w:val="005D454E"/>
    <w:rsid w:val="005D521C"/>
    <w:rsid w:val="005D5BD2"/>
    <w:rsid w:val="005D6805"/>
    <w:rsid w:val="005E03CC"/>
    <w:rsid w:val="005E069D"/>
    <w:rsid w:val="005E09AD"/>
    <w:rsid w:val="005E0FED"/>
    <w:rsid w:val="005E14D6"/>
    <w:rsid w:val="005E188B"/>
    <w:rsid w:val="005E2124"/>
    <w:rsid w:val="005E2338"/>
    <w:rsid w:val="005E5195"/>
    <w:rsid w:val="005E6A4D"/>
    <w:rsid w:val="005E6E85"/>
    <w:rsid w:val="005F14D4"/>
    <w:rsid w:val="005F47CE"/>
    <w:rsid w:val="005F5077"/>
    <w:rsid w:val="005F5853"/>
    <w:rsid w:val="005F69B1"/>
    <w:rsid w:val="005F7AB0"/>
    <w:rsid w:val="005F7AB7"/>
    <w:rsid w:val="00600331"/>
    <w:rsid w:val="00601163"/>
    <w:rsid w:val="00601699"/>
    <w:rsid w:val="00601A43"/>
    <w:rsid w:val="00602068"/>
    <w:rsid w:val="0060400F"/>
    <w:rsid w:val="006053F1"/>
    <w:rsid w:val="00605415"/>
    <w:rsid w:val="00606A8B"/>
    <w:rsid w:val="0060722A"/>
    <w:rsid w:val="00611517"/>
    <w:rsid w:val="00613170"/>
    <w:rsid w:val="00614037"/>
    <w:rsid w:val="00614B80"/>
    <w:rsid w:val="00615113"/>
    <w:rsid w:val="00615866"/>
    <w:rsid w:val="006167E0"/>
    <w:rsid w:val="00616D3F"/>
    <w:rsid w:val="00617AD3"/>
    <w:rsid w:val="00617F19"/>
    <w:rsid w:val="006203BF"/>
    <w:rsid w:val="00620A49"/>
    <w:rsid w:val="00622425"/>
    <w:rsid w:val="0062494B"/>
    <w:rsid w:val="00625159"/>
    <w:rsid w:val="006278B3"/>
    <w:rsid w:val="00631DC3"/>
    <w:rsid w:val="00632100"/>
    <w:rsid w:val="0063407A"/>
    <w:rsid w:val="00636A73"/>
    <w:rsid w:val="006374EC"/>
    <w:rsid w:val="00637D33"/>
    <w:rsid w:val="00640478"/>
    <w:rsid w:val="00640B34"/>
    <w:rsid w:val="00641517"/>
    <w:rsid w:val="0064177B"/>
    <w:rsid w:val="00641BA7"/>
    <w:rsid w:val="00642156"/>
    <w:rsid w:val="006425B6"/>
    <w:rsid w:val="0064275F"/>
    <w:rsid w:val="00642A30"/>
    <w:rsid w:val="0064321B"/>
    <w:rsid w:val="00645B55"/>
    <w:rsid w:val="0064619B"/>
    <w:rsid w:val="006500E3"/>
    <w:rsid w:val="006507DD"/>
    <w:rsid w:val="006516BA"/>
    <w:rsid w:val="00653284"/>
    <w:rsid w:val="0065342D"/>
    <w:rsid w:val="006536AB"/>
    <w:rsid w:val="00654C35"/>
    <w:rsid w:val="00654C36"/>
    <w:rsid w:val="0065535F"/>
    <w:rsid w:val="00655BE3"/>
    <w:rsid w:val="00656E9A"/>
    <w:rsid w:val="00660356"/>
    <w:rsid w:val="00660823"/>
    <w:rsid w:val="00661227"/>
    <w:rsid w:val="00661AC9"/>
    <w:rsid w:val="0066301A"/>
    <w:rsid w:val="00665AB3"/>
    <w:rsid w:val="0066614F"/>
    <w:rsid w:val="006666B8"/>
    <w:rsid w:val="0066765D"/>
    <w:rsid w:val="006708EF"/>
    <w:rsid w:val="00672605"/>
    <w:rsid w:val="0067283C"/>
    <w:rsid w:val="00672CB0"/>
    <w:rsid w:val="0067310B"/>
    <w:rsid w:val="0067316E"/>
    <w:rsid w:val="00673D4E"/>
    <w:rsid w:val="0067464E"/>
    <w:rsid w:val="006746E2"/>
    <w:rsid w:val="00675DD2"/>
    <w:rsid w:val="006762C4"/>
    <w:rsid w:val="00676E06"/>
    <w:rsid w:val="0067708D"/>
    <w:rsid w:val="006771D5"/>
    <w:rsid w:val="00677C7F"/>
    <w:rsid w:val="00680E9C"/>
    <w:rsid w:val="00681347"/>
    <w:rsid w:val="00683DC0"/>
    <w:rsid w:val="00683E1D"/>
    <w:rsid w:val="00684E7D"/>
    <w:rsid w:val="00684FC2"/>
    <w:rsid w:val="0068653A"/>
    <w:rsid w:val="0068727F"/>
    <w:rsid w:val="0069152F"/>
    <w:rsid w:val="006930ED"/>
    <w:rsid w:val="00694973"/>
    <w:rsid w:val="0069561E"/>
    <w:rsid w:val="00695866"/>
    <w:rsid w:val="00696895"/>
    <w:rsid w:val="0069729A"/>
    <w:rsid w:val="00697FCD"/>
    <w:rsid w:val="006A02CC"/>
    <w:rsid w:val="006A085B"/>
    <w:rsid w:val="006A0B22"/>
    <w:rsid w:val="006A18D9"/>
    <w:rsid w:val="006A20CC"/>
    <w:rsid w:val="006A2578"/>
    <w:rsid w:val="006A2766"/>
    <w:rsid w:val="006A2FC4"/>
    <w:rsid w:val="006A5B1E"/>
    <w:rsid w:val="006A5BBD"/>
    <w:rsid w:val="006A641D"/>
    <w:rsid w:val="006A7754"/>
    <w:rsid w:val="006B0062"/>
    <w:rsid w:val="006B119C"/>
    <w:rsid w:val="006B1D68"/>
    <w:rsid w:val="006B2533"/>
    <w:rsid w:val="006B4BBB"/>
    <w:rsid w:val="006B5835"/>
    <w:rsid w:val="006B633A"/>
    <w:rsid w:val="006B72B2"/>
    <w:rsid w:val="006B743E"/>
    <w:rsid w:val="006B78B7"/>
    <w:rsid w:val="006B7A27"/>
    <w:rsid w:val="006C06D0"/>
    <w:rsid w:val="006C0852"/>
    <w:rsid w:val="006C29B3"/>
    <w:rsid w:val="006C4ABF"/>
    <w:rsid w:val="006C4F87"/>
    <w:rsid w:val="006C6360"/>
    <w:rsid w:val="006C6D3F"/>
    <w:rsid w:val="006C7565"/>
    <w:rsid w:val="006D0481"/>
    <w:rsid w:val="006D1B36"/>
    <w:rsid w:val="006D2349"/>
    <w:rsid w:val="006D6643"/>
    <w:rsid w:val="006D6BB9"/>
    <w:rsid w:val="006D796A"/>
    <w:rsid w:val="006D7B66"/>
    <w:rsid w:val="006E06D9"/>
    <w:rsid w:val="006E1351"/>
    <w:rsid w:val="006E1406"/>
    <w:rsid w:val="006E1580"/>
    <w:rsid w:val="006E3F77"/>
    <w:rsid w:val="006E3FDF"/>
    <w:rsid w:val="006E5090"/>
    <w:rsid w:val="006E5FD1"/>
    <w:rsid w:val="006E6D5D"/>
    <w:rsid w:val="006F0110"/>
    <w:rsid w:val="006F0572"/>
    <w:rsid w:val="006F185F"/>
    <w:rsid w:val="006F3CF2"/>
    <w:rsid w:val="006F3F9F"/>
    <w:rsid w:val="006F4746"/>
    <w:rsid w:val="006F5B5F"/>
    <w:rsid w:val="006F6241"/>
    <w:rsid w:val="006F65FD"/>
    <w:rsid w:val="006F6A18"/>
    <w:rsid w:val="006F78F1"/>
    <w:rsid w:val="0070204F"/>
    <w:rsid w:val="007022D2"/>
    <w:rsid w:val="007039D2"/>
    <w:rsid w:val="00705B37"/>
    <w:rsid w:val="00705DAE"/>
    <w:rsid w:val="007061FD"/>
    <w:rsid w:val="007062DE"/>
    <w:rsid w:val="007064CB"/>
    <w:rsid w:val="00706753"/>
    <w:rsid w:val="0070720B"/>
    <w:rsid w:val="00707327"/>
    <w:rsid w:val="00710A9C"/>
    <w:rsid w:val="00711CE8"/>
    <w:rsid w:val="00713740"/>
    <w:rsid w:val="00713C57"/>
    <w:rsid w:val="00714109"/>
    <w:rsid w:val="0071474C"/>
    <w:rsid w:val="00714D0F"/>
    <w:rsid w:val="00715799"/>
    <w:rsid w:val="00716381"/>
    <w:rsid w:val="00716EE2"/>
    <w:rsid w:val="00716F2C"/>
    <w:rsid w:val="00720730"/>
    <w:rsid w:val="007208D4"/>
    <w:rsid w:val="00724711"/>
    <w:rsid w:val="0072473C"/>
    <w:rsid w:val="00724A61"/>
    <w:rsid w:val="00724B6D"/>
    <w:rsid w:val="00725718"/>
    <w:rsid w:val="007257B4"/>
    <w:rsid w:val="00725BE6"/>
    <w:rsid w:val="00725CCF"/>
    <w:rsid w:val="0072755B"/>
    <w:rsid w:val="00727E94"/>
    <w:rsid w:val="00730E71"/>
    <w:rsid w:val="00731870"/>
    <w:rsid w:val="007327CA"/>
    <w:rsid w:val="00732E0A"/>
    <w:rsid w:val="00732F53"/>
    <w:rsid w:val="007356EF"/>
    <w:rsid w:val="0073590A"/>
    <w:rsid w:val="00737521"/>
    <w:rsid w:val="00737CA4"/>
    <w:rsid w:val="00740070"/>
    <w:rsid w:val="00740C19"/>
    <w:rsid w:val="007411C4"/>
    <w:rsid w:val="00741B49"/>
    <w:rsid w:val="00741C9F"/>
    <w:rsid w:val="00741F0C"/>
    <w:rsid w:val="0074344C"/>
    <w:rsid w:val="00744321"/>
    <w:rsid w:val="00744D35"/>
    <w:rsid w:val="007458E5"/>
    <w:rsid w:val="00747294"/>
    <w:rsid w:val="007473A0"/>
    <w:rsid w:val="00750B22"/>
    <w:rsid w:val="00751254"/>
    <w:rsid w:val="007512C3"/>
    <w:rsid w:val="0075247E"/>
    <w:rsid w:val="00753654"/>
    <w:rsid w:val="00753721"/>
    <w:rsid w:val="00754662"/>
    <w:rsid w:val="00756A27"/>
    <w:rsid w:val="007576FE"/>
    <w:rsid w:val="00757F40"/>
    <w:rsid w:val="007613DA"/>
    <w:rsid w:val="00763570"/>
    <w:rsid w:val="007654DB"/>
    <w:rsid w:val="00765796"/>
    <w:rsid w:val="00765A52"/>
    <w:rsid w:val="00765DA8"/>
    <w:rsid w:val="007678E6"/>
    <w:rsid w:val="00770504"/>
    <w:rsid w:val="00770EF2"/>
    <w:rsid w:val="00775F36"/>
    <w:rsid w:val="007767E5"/>
    <w:rsid w:val="00776AA0"/>
    <w:rsid w:val="00776BC8"/>
    <w:rsid w:val="00777487"/>
    <w:rsid w:val="007810B7"/>
    <w:rsid w:val="00781421"/>
    <w:rsid w:val="00781794"/>
    <w:rsid w:val="00781962"/>
    <w:rsid w:val="00782BB4"/>
    <w:rsid w:val="00785343"/>
    <w:rsid w:val="0078654C"/>
    <w:rsid w:val="00786E00"/>
    <w:rsid w:val="00787F93"/>
    <w:rsid w:val="00793C57"/>
    <w:rsid w:val="0079568E"/>
    <w:rsid w:val="00795A6C"/>
    <w:rsid w:val="007A035B"/>
    <w:rsid w:val="007A03B9"/>
    <w:rsid w:val="007A03BA"/>
    <w:rsid w:val="007A03F4"/>
    <w:rsid w:val="007A0526"/>
    <w:rsid w:val="007A0707"/>
    <w:rsid w:val="007A0BFA"/>
    <w:rsid w:val="007A1426"/>
    <w:rsid w:val="007A152B"/>
    <w:rsid w:val="007A4294"/>
    <w:rsid w:val="007A45C6"/>
    <w:rsid w:val="007A4999"/>
    <w:rsid w:val="007A52DE"/>
    <w:rsid w:val="007A6550"/>
    <w:rsid w:val="007A6906"/>
    <w:rsid w:val="007B061F"/>
    <w:rsid w:val="007B06D5"/>
    <w:rsid w:val="007B260E"/>
    <w:rsid w:val="007B3649"/>
    <w:rsid w:val="007B3A25"/>
    <w:rsid w:val="007B4930"/>
    <w:rsid w:val="007B496D"/>
    <w:rsid w:val="007B5842"/>
    <w:rsid w:val="007B59F5"/>
    <w:rsid w:val="007B6070"/>
    <w:rsid w:val="007B6EB3"/>
    <w:rsid w:val="007B7587"/>
    <w:rsid w:val="007B76B5"/>
    <w:rsid w:val="007B77F5"/>
    <w:rsid w:val="007C0A68"/>
    <w:rsid w:val="007C2C12"/>
    <w:rsid w:val="007C36FF"/>
    <w:rsid w:val="007C3CAC"/>
    <w:rsid w:val="007C50BA"/>
    <w:rsid w:val="007C6DA1"/>
    <w:rsid w:val="007D03F1"/>
    <w:rsid w:val="007D065C"/>
    <w:rsid w:val="007D099D"/>
    <w:rsid w:val="007D11E1"/>
    <w:rsid w:val="007D19EC"/>
    <w:rsid w:val="007D1C61"/>
    <w:rsid w:val="007D2A9A"/>
    <w:rsid w:val="007D49DE"/>
    <w:rsid w:val="007D4B3A"/>
    <w:rsid w:val="007D7EAD"/>
    <w:rsid w:val="007E0473"/>
    <w:rsid w:val="007E05BC"/>
    <w:rsid w:val="007E1D59"/>
    <w:rsid w:val="007E1E31"/>
    <w:rsid w:val="007E20F9"/>
    <w:rsid w:val="007E28D4"/>
    <w:rsid w:val="007E3011"/>
    <w:rsid w:val="007E40E1"/>
    <w:rsid w:val="007E5460"/>
    <w:rsid w:val="007E58E4"/>
    <w:rsid w:val="007E6EA0"/>
    <w:rsid w:val="007E76BB"/>
    <w:rsid w:val="007E78C7"/>
    <w:rsid w:val="007F07FD"/>
    <w:rsid w:val="007F152E"/>
    <w:rsid w:val="007F1842"/>
    <w:rsid w:val="007F208B"/>
    <w:rsid w:val="007F25D4"/>
    <w:rsid w:val="007F2CE8"/>
    <w:rsid w:val="007F3B4F"/>
    <w:rsid w:val="007F3D3C"/>
    <w:rsid w:val="007F5262"/>
    <w:rsid w:val="007F5C5F"/>
    <w:rsid w:val="007F5EDE"/>
    <w:rsid w:val="007F6490"/>
    <w:rsid w:val="00802F59"/>
    <w:rsid w:val="008036D0"/>
    <w:rsid w:val="0080563E"/>
    <w:rsid w:val="008059E7"/>
    <w:rsid w:val="00806D81"/>
    <w:rsid w:val="00807239"/>
    <w:rsid w:val="00807581"/>
    <w:rsid w:val="00807E73"/>
    <w:rsid w:val="008104D8"/>
    <w:rsid w:val="00812510"/>
    <w:rsid w:val="00816F57"/>
    <w:rsid w:val="0081738D"/>
    <w:rsid w:val="00820269"/>
    <w:rsid w:val="00820E38"/>
    <w:rsid w:val="008213A3"/>
    <w:rsid w:val="00821822"/>
    <w:rsid w:val="0082239A"/>
    <w:rsid w:val="00822B79"/>
    <w:rsid w:val="00824643"/>
    <w:rsid w:val="00825C78"/>
    <w:rsid w:val="008307BD"/>
    <w:rsid w:val="0083081F"/>
    <w:rsid w:val="008309FF"/>
    <w:rsid w:val="00830D5F"/>
    <w:rsid w:val="00831366"/>
    <w:rsid w:val="00831475"/>
    <w:rsid w:val="008321C1"/>
    <w:rsid w:val="00832875"/>
    <w:rsid w:val="008329A4"/>
    <w:rsid w:val="00833193"/>
    <w:rsid w:val="008333F1"/>
    <w:rsid w:val="0083342F"/>
    <w:rsid w:val="00833B72"/>
    <w:rsid w:val="00834A4A"/>
    <w:rsid w:val="00834C1B"/>
    <w:rsid w:val="0083538C"/>
    <w:rsid w:val="00835847"/>
    <w:rsid w:val="00835C4C"/>
    <w:rsid w:val="00837087"/>
    <w:rsid w:val="00837D83"/>
    <w:rsid w:val="0084046F"/>
    <w:rsid w:val="008407C6"/>
    <w:rsid w:val="00843A60"/>
    <w:rsid w:val="00844460"/>
    <w:rsid w:val="00844E48"/>
    <w:rsid w:val="0084692A"/>
    <w:rsid w:val="008477A0"/>
    <w:rsid w:val="00847CD5"/>
    <w:rsid w:val="008501AA"/>
    <w:rsid w:val="00850213"/>
    <w:rsid w:val="00850BE1"/>
    <w:rsid w:val="008523C9"/>
    <w:rsid w:val="00852D84"/>
    <w:rsid w:val="0085357C"/>
    <w:rsid w:val="008538AC"/>
    <w:rsid w:val="00853F47"/>
    <w:rsid w:val="00854A6A"/>
    <w:rsid w:val="008553C7"/>
    <w:rsid w:val="00860430"/>
    <w:rsid w:val="00860ED9"/>
    <w:rsid w:val="00861A10"/>
    <w:rsid w:val="00862DC6"/>
    <w:rsid w:val="0086312D"/>
    <w:rsid w:val="008640E8"/>
    <w:rsid w:val="008643D0"/>
    <w:rsid w:val="00864EDE"/>
    <w:rsid w:val="008656F1"/>
    <w:rsid w:val="008657D6"/>
    <w:rsid w:val="00866372"/>
    <w:rsid w:val="00870523"/>
    <w:rsid w:val="008742DA"/>
    <w:rsid w:val="00874C41"/>
    <w:rsid w:val="008751CD"/>
    <w:rsid w:val="00876E9C"/>
    <w:rsid w:val="00876FA4"/>
    <w:rsid w:val="00877308"/>
    <w:rsid w:val="00877730"/>
    <w:rsid w:val="008804BF"/>
    <w:rsid w:val="00881626"/>
    <w:rsid w:val="00882AB0"/>
    <w:rsid w:val="008830E1"/>
    <w:rsid w:val="00883E49"/>
    <w:rsid w:val="00884979"/>
    <w:rsid w:val="00885CF1"/>
    <w:rsid w:val="00886943"/>
    <w:rsid w:val="00886A87"/>
    <w:rsid w:val="00890268"/>
    <w:rsid w:val="0089027E"/>
    <w:rsid w:val="00890FA1"/>
    <w:rsid w:val="00891560"/>
    <w:rsid w:val="00891733"/>
    <w:rsid w:val="00891BE5"/>
    <w:rsid w:val="008921EF"/>
    <w:rsid w:val="00893FBB"/>
    <w:rsid w:val="00894823"/>
    <w:rsid w:val="00894F40"/>
    <w:rsid w:val="0089544A"/>
    <w:rsid w:val="00895822"/>
    <w:rsid w:val="00897FB2"/>
    <w:rsid w:val="008A01D4"/>
    <w:rsid w:val="008A10F2"/>
    <w:rsid w:val="008A2DED"/>
    <w:rsid w:val="008A3945"/>
    <w:rsid w:val="008A3E7B"/>
    <w:rsid w:val="008A4C8F"/>
    <w:rsid w:val="008A5720"/>
    <w:rsid w:val="008A5838"/>
    <w:rsid w:val="008A5C8B"/>
    <w:rsid w:val="008A6A83"/>
    <w:rsid w:val="008A7C33"/>
    <w:rsid w:val="008A7EF8"/>
    <w:rsid w:val="008B00EB"/>
    <w:rsid w:val="008B0478"/>
    <w:rsid w:val="008B1175"/>
    <w:rsid w:val="008B3AD8"/>
    <w:rsid w:val="008B4F8D"/>
    <w:rsid w:val="008B7603"/>
    <w:rsid w:val="008C0F99"/>
    <w:rsid w:val="008C226E"/>
    <w:rsid w:val="008C299E"/>
    <w:rsid w:val="008C3F89"/>
    <w:rsid w:val="008C449B"/>
    <w:rsid w:val="008C4DAD"/>
    <w:rsid w:val="008C5D79"/>
    <w:rsid w:val="008C71F2"/>
    <w:rsid w:val="008C77C0"/>
    <w:rsid w:val="008D06D6"/>
    <w:rsid w:val="008D1903"/>
    <w:rsid w:val="008D1B1C"/>
    <w:rsid w:val="008D2CB1"/>
    <w:rsid w:val="008D3523"/>
    <w:rsid w:val="008D3D36"/>
    <w:rsid w:val="008D4420"/>
    <w:rsid w:val="008D45CE"/>
    <w:rsid w:val="008D4A3A"/>
    <w:rsid w:val="008D4BF2"/>
    <w:rsid w:val="008D530E"/>
    <w:rsid w:val="008D5535"/>
    <w:rsid w:val="008D7215"/>
    <w:rsid w:val="008D7FD1"/>
    <w:rsid w:val="008E05B2"/>
    <w:rsid w:val="008E0AF2"/>
    <w:rsid w:val="008E0EC6"/>
    <w:rsid w:val="008E1AFA"/>
    <w:rsid w:val="008E1D50"/>
    <w:rsid w:val="008E4BF8"/>
    <w:rsid w:val="008E4F5A"/>
    <w:rsid w:val="008E534D"/>
    <w:rsid w:val="008E58DB"/>
    <w:rsid w:val="008E6835"/>
    <w:rsid w:val="008E7745"/>
    <w:rsid w:val="008F13D8"/>
    <w:rsid w:val="008F1DA6"/>
    <w:rsid w:val="008F2646"/>
    <w:rsid w:val="008F4597"/>
    <w:rsid w:val="008F4E2C"/>
    <w:rsid w:val="008F513D"/>
    <w:rsid w:val="008F5F30"/>
    <w:rsid w:val="008F645F"/>
    <w:rsid w:val="008F724D"/>
    <w:rsid w:val="00902952"/>
    <w:rsid w:val="0090428F"/>
    <w:rsid w:val="009067D1"/>
    <w:rsid w:val="0090685F"/>
    <w:rsid w:val="009069E2"/>
    <w:rsid w:val="0090771B"/>
    <w:rsid w:val="00907879"/>
    <w:rsid w:val="0090791D"/>
    <w:rsid w:val="00907A94"/>
    <w:rsid w:val="00907E56"/>
    <w:rsid w:val="00910C27"/>
    <w:rsid w:val="00911AA0"/>
    <w:rsid w:val="00911C96"/>
    <w:rsid w:val="0091232C"/>
    <w:rsid w:val="00912CA6"/>
    <w:rsid w:val="0091324C"/>
    <w:rsid w:val="00914E03"/>
    <w:rsid w:val="0091552B"/>
    <w:rsid w:val="00915C2B"/>
    <w:rsid w:val="00915DF8"/>
    <w:rsid w:val="009164E8"/>
    <w:rsid w:val="00916B99"/>
    <w:rsid w:val="00917833"/>
    <w:rsid w:val="00921118"/>
    <w:rsid w:val="009215E5"/>
    <w:rsid w:val="00922263"/>
    <w:rsid w:val="009227E9"/>
    <w:rsid w:val="0092439C"/>
    <w:rsid w:val="009243B1"/>
    <w:rsid w:val="00924511"/>
    <w:rsid w:val="00924704"/>
    <w:rsid w:val="00924FC2"/>
    <w:rsid w:val="0092571F"/>
    <w:rsid w:val="00927CAE"/>
    <w:rsid w:val="00930507"/>
    <w:rsid w:val="0093068A"/>
    <w:rsid w:val="009321C6"/>
    <w:rsid w:val="009323D4"/>
    <w:rsid w:val="0093335A"/>
    <w:rsid w:val="00934A97"/>
    <w:rsid w:val="00937598"/>
    <w:rsid w:val="00937ACD"/>
    <w:rsid w:val="00941F86"/>
    <w:rsid w:val="00942DE0"/>
    <w:rsid w:val="00943014"/>
    <w:rsid w:val="00943095"/>
    <w:rsid w:val="0094314F"/>
    <w:rsid w:val="00944E9D"/>
    <w:rsid w:val="00950770"/>
    <w:rsid w:val="00951B1B"/>
    <w:rsid w:val="009535E9"/>
    <w:rsid w:val="00953FBB"/>
    <w:rsid w:val="0095440D"/>
    <w:rsid w:val="00954733"/>
    <w:rsid w:val="00956014"/>
    <w:rsid w:val="009562A5"/>
    <w:rsid w:val="009566C1"/>
    <w:rsid w:val="00960165"/>
    <w:rsid w:val="0096023A"/>
    <w:rsid w:val="00960AAB"/>
    <w:rsid w:val="00960FD2"/>
    <w:rsid w:val="00962C0D"/>
    <w:rsid w:val="00962F41"/>
    <w:rsid w:val="00963545"/>
    <w:rsid w:val="009671D4"/>
    <w:rsid w:val="00967DB0"/>
    <w:rsid w:val="00970466"/>
    <w:rsid w:val="0097072B"/>
    <w:rsid w:val="009727C1"/>
    <w:rsid w:val="00972F1E"/>
    <w:rsid w:val="009744D3"/>
    <w:rsid w:val="009756C8"/>
    <w:rsid w:val="00975E85"/>
    <w:rsid w:val="00977D79"/>
    <w:rsid w:val="00977DF3"/>
    <w:rsid w:val="0098041F"/>
    <w:rsid w:val="00981324"/>
    <w:rsid w:val="00981840"/>
    <w:rsid w:val="00982D05"/>
    <w:rsid w:val="00982D49"/>
    <w:rsid w:val="00983179"/>
    <w:rsid w:val="0098410D"/>
    <w:rsid w:val="00984C7F"/>
    <w:rsid w:val="00984E6F"/>
    <w:rsid w:val="009869A7"/>
    <w:rsid w:val="009904AB"/>
    <w:rsid w:val="00990843"/>
    <w:rsid w:val="0099126D"/>
    <w:rsid w:val="0099166B"/>
    <w:rsid w:val="009923C9"/>
    <w:rsid w:val="00992944"/>
    <w:rsid w:val="00993886"/>
    <w:rsid w:val="00994624"/>
    <w:rsid w:val="009946B9"/>
    <w:rsid w:val="009963FB"/>
    <w:rsid w:val="009968B5"/>
    <w:rsid w:val="009975B3"/>
    <w:rsid w:val="00997724"/>
    <w:rsid w:val="00997E9E"/>
    <w:rsid w:val="009A0252"/>
    <w:rsid w:val="009A0360"/>
    <w:rsid w:val="009A07FA"/>
    <w:rsid w:val="009A0CE1"/>
    <w:rsid w:val="009A1039"/>
    <w:rsid w:val="009A138A"/>
    <w:rsid w:val="009A15C1"/>
    <w:rsid w:val="009A2B2C"/>
    <w:rsid w:val="009A33F2"/>
    <w:rsid w:val="009A377B"/>
    <w:rsid w:val="009A3DB6"/>
    <w:rsid w:val="009A4AAE"/>
    <w:rsid w:val="009A4E03"/>
    <w:rsid w:val="009A5E89"/>
    <w:rsid w:val="009A6532"/>
    <w:rsid w:val="009A7E99"/>
    <w:rsid w:val="009B01D3"/>
    <w:rsid w:val="009B0944"/>
    <w:rsid w:val="009B4FF6"/>
    <w:rsid w:val="009B5412"/>
    <w:rsid w:val="009B6347"/>
    <w:rsid w:val="009B775A"/>
    <w:rsid w:val="009C094F"/>
    <w:rsid w:val="009C3533"/>
    <w:rsid w:val="009C4678"/>
    <w:rsid w:val="009C7297"/>
    <w:rsid w:val="009D0423"/>
    <w:rsid w:val="009D1447"/>
    <w:rsid w:val="009D1F87"/>
    <w:rsid w:val="009D5B68"/>
    <w:rsid w:val="009D7637"/>
    <w:rsid w:val="009E1D72"/>
    <w:rsid w:val="009E244A"/>
    <w:rsid w:val="009E3DC5"/>
    <w:rsid w:val="009E4BD6"/>
    <w:rsid w:val="009E51E3"/>
    <w:rsid w:val="009E59B1"/>
    <w:rsid w:val="009E73ED"/>
    <w:rsid w:val="009E7E0B"/>
    <w:rsid w:val="009F0414"/>
    <w:rsid w:val="009F0FE5"/>
    <w:rsid w:val="009F1330"/>
    <w:rsid w:val="009F133C"/>
    <w:rsid w:val="009F1AF3"/>
    <w:rsid w:val="009F211A"/>
    <w:rsid w:val="009F216F"/>
    <w:rsid w:val="009F21E3"/>
    <w:rsid w:val="009F2D2C"/>
    <w:rsid w:val="009F2DF4"/>
    <w:rsid w:val="009F315C"/>
    <w:rsid w:val="009F505A"/>
    <w:rsid w:val="009F607B"/>
    <w:rsid w:val="009F6776"/>
    <w:rsid w:val="009F72F8"/>
    <w:rsid w:val="00A00D88"/>
    <w:rsid w:val="00A02A5A"/>
    <w:rsid w:val="00A02ABF"/>
    <w:rsid w:val="00A02B5D"/>
    <w:rsid w:val="00A0398C"/>
    <w:rsid w:val="00A041FD"/>
    <w:rsid w:val="00A0471D"/>
    <w:rsid w:val="00A0587C"/>
    <w:rsid w:val="00A05D83"/>
    <w:rsid w:val="00A05FEA"/>
    <w:rsid w:val="00A061B2"/>
    <w:rsid w:val="00A063D5"/>
    <w:rsid w:val="00A10DC4"/>
    <w:rsid w:val="00A13024"/>
    <w:rsid w:val="00A13C99"/>
    <w:rsid w:val="00A14804"/>
    <w:rsid w:val="00A14ACC"/>
    <w:rsid w:val="00A162A4"/>
    <w:rsid w:val="00A16B9D"/>
    <w:rsid w:val="00A16CD5"/>
    <w:rsid w:val="00A1744A"/>
    <w:rsid w:val="00A17BD0"/>
    <w:rsid w:val="00A20A3F"/>
    <w:rsid w:val="00A23BCD"/>
    <w:rsid w:val="00A241E5"/>
    <w:rsid w:val="00A265EC"/>
    <w:rsid w:val="00A3024F"/>
    <w:rsid w:val="00A30A33"/>
    <w:rsid w:val="00A31610"/>
    <w:rsid w:val="00A3274C"/>
    <w:rsid w:val="00A32823"/>
    <w:rsid w:val="00A32A00"/>
    <w:rsid w:val="00A32EA5"/>
    <w:rsid w:val="00A34231"/>
    <w:rsid w:val="00A35906"/>
    <w:rsid w:val="00A41636"/>
    <w:rsid w:val="00A4186C"/>
    <w:rsid w:val="00A42943"/>
    <w:rsid w:val="00A43F6D"/>
    <w:rsid w:val="00A454C7"/>
    <w:rsid w:val="00A45C9E"/>
    <w:rsid w:val="00A463B0"/>
    <w:rsid w:val="00A46514"/>
    <w:rsid w:val="00A466B5"/>
    <w:rsid w:val="00A46CE2"/>
    <w:rsid w:val="00A47908"/>
    <w:rsid w:val="00A50FDE"/>
    <w:rsid w:val="00A523D9"/>
    <w:rsid w:val="00A52509"/>
    <w:rsid w:val="00A54540"/>
    <w:rsid w:val="00A54993"/>
    <w:rsid w:val="00A54B60"/>
    <w:rsid w:val="00A5522C"/>
    <w:rsid w:val="00A55496"/>
    <w:rsid w:val="00A56732"/>
    <w:rsid w:val="00A600C2"/>
    <w:rsid w:val="00A604FF"/>
    <w:rsid w:val="00A6147F"/>
    <w:rsid w:val="00A616A8"/>
    <w:rsid w:val="00A61E52"/>
    <w:rsid w:val="00A61F03"/>
    <w:rsid w:val="00A62C5C"/>
    <w:rsid w:val="00A62CB7"/>
    <w:rsid w:val="00A630AD"/>
    <w:rsid w:val="00A632CE"/>
    <w:rsid w:val="00A63347"/>
    <w:rsid w:val="00A64E14"/>
    <w:rsid w:val="00A666D1"/>
    <w:rsid w:val="00A671BB"/>
    <w:rsid w:val="00A671EB"/>
    <w:rsid w:val="00A70F51"/>
    <w:rsid w:val="00A717DF"/>
    <w:rsid w:val="00A7234A"/>
    <w:rsid w:val="00A74F02"/>
    <w:rsid w:val="00A75A8A"/>
    <w:rsid w:val="00A7651D"/>
    <w:rsid w:val="00A80410"/>
    <w:rsid w:val="00A80835"/>
    <w:rsid w:val="00A83C1F"/>
    <w:rsid w:val="00A83C59"/>
    <w:rsid w:val="00A840AE"/>
    <w:rsid w:val="00A84E99"/>
    <w:rsid w:val="00A85198"/>
    <w:rsid w:val="00A87AC0"/>
    <w:rsid w:val="00A9144F"/>
    <w:rsid w:val="00A91887"/>
    <w:rsid w:val="00A91D07"/>
    <w:rsid w:val="00A91D4C"/>
    <w:rsid w:val="00A927BF"/>
    <w:rsid w:val="00A949EA"/>
    <w:rsid w:val="00A962F2"/>
    <w:rsid w:val="00A963E0"/>
    <w:rsid w:val="00A9653A"/>
    <w:rsid w:val="00A96677"/>
    <w:rsid w:val="00A97013"/>
    <w:rsid w:val="00A97397"/>
    <w:rsid w:val="00A974D8"/>
    <w:rsid w:val="00AA033A"/>
    <w:rsid w:val="00AA063A"/>
    <w:rsid w:val="00AA0886"/>
    <w:rsid w:val="00AA0B8E"/>
    <w:rsid w:val="00AA1229"/>
    <w:rsid w:val="00AA1426"/>
    <w:rsid w:val="00AA1EF5"/>
    <w:rsid w:val="00AA1FE0"/>
    <w:rsid w:val="00AA474F"/>
    <w:rsid w:val="00AA60ED"/>
    <w:rsid w:val="00AA7008"/>
    <w:rsid w:val="00AB01B0"/>
    <w:rsid w:val="00AB027D"/>
    <w:rsid w:val="00AB05E7"/>
    <w:rsid w:val="00AB24D0"/>
    <w:rsid w:val="00AB3EA1"/>
    <w:rsid w:val="00AB4D9A"/>
    <w:rsid w:val="00AB7FAD"/>
    <w:rsid w:val="00AC171B"/>
    <w:rsid w:val="00AC1B5F"/>
    <w:rsid w:val="00AC2069"/>
    <w:rsid w:val="00AC3515"/>
    <w:rsid w:val="00AC424E"/>
    <w:rsid w:val="00AC66BA"/>
    <w:rsid w:val="00AC7990"/>
    <w:rsid w:val="00AD1C42"/>
    <w:rsid w:val="00AD1E36"/>
    <w:rsid w:val="00AD2170"/>
    <w:rsid w:val="00AD4183"/>
    <w:rsid w:val="00AD4A19"/>
    <w:rsid w:val="00AD4E70"/>
    <w:rsid w:val="00AD550C"/>
    <w:rsid w:val="00AD630F"/>
    <w:rsid w:val="00AD6527"/>
    <w:rsid w:val="00AD75F7"/>
    <w:rsid w:val="00AD79BA"/>
    <w:rsid w:val="00AE0964"/>
    <w:rsid w:val="00AE1C0D"/>
    <w:rsid w:val="00AE3467"/>
    <w:rsid w:val="00AE3744"/>
    <w:rsid w:val="00AE4A3B"/>
    <w:rsid w:val="00AE63F9"/>
    <w:rsid w:val="00AE6583"/>
    <w:rsid w:val="00AE705E"/>
    <w:rsid w:val="00AF08D9"/>
    <w:rsid w:val="00AF258F"/>
    <w:rsid w:val="00AF46BB"/>
    <w:rsid w:val="00AF4895"/>
    <w:rsid w:val="00AF53A7"/>
    <w:rsid w:val="00AF5A96"/>
    <w:rsid w:val="00AF60AD"/>
    <w:rsid w:val="00AF6590"/>
    <w:rsid w:val="00AF6C63"/>
    <w:rsid w:val="00AF6D6A"/>
    <w:rsid w:val="00AF700C"/>
    <w:rsid w:val="00AF747F"/>
    <w:rsid w:val="00B005BB"/>
    <w:rsid w:val="00B01418"/>
    <w:rsid w:val="00B01E13"/>
    <w:rsid w:val="00B0430E"/>
    <w:rsid w:val="00B04EFD"/>
    <w:rsid w:val="00B05C05"/>
    <w:rsid w:val="00B061F5"/>
    <w:rsid w:val="00B10BC6"/>
    <w:rsid w:val="00B10F08"/>
    <w:rsid w:val="00B113DD"/>
    <w:rsid w:val="00B11D7B"/>
    <w:rsid w:val="00B1364F"/>
    <w:rsid w:val="00B13CC9"/>
    <w:rsid w:val="00B14ED8"/>
    <w:rsid w:val="00B16896"/>
    <w:rsid w:val="00B20653"/>
    <w:rsid w:val="00B20A96"/>
    <w:rsid w:val="00B21FFB"/>
    <w:rsid w:val="00B227E9"/>
    <w:rsid w:val="00B22C88"/>
    <w:rsid w:val="00B23062"/>
    <w:rsid w:val="00B23758"/>
    <w:rsid w:val="00B23E8B"/>
    <w:rsid w:val="00B25E7A"/>
    <w:rsid w:val="00B32F86"/>
    <w:rsid w:val="00B34EBB"/>
    <w:rsid w:val="00B350F7"/>
    <w:rsid w:val="00B3594F"/>
    <w:rsid w:val="00B359AB"/>
    <w:rsid w:val="00B35DB7"/>
    <w:rsid w:val="00B35EB1"/>
    <w:rsid w:val="00B412F9"/>
    <w:rsid w:val="00B42A32"/>
    <w:rsid w:val="00B4375D"/>
    <w:rsid w:val="00B437C0"/>
    <w:rsid w:val="00B43B83"/>
    <w:rsid w:val="00B43FF9"/>
    <w:rsid w:val="00B472A0"/>
    <w:rsid w:val="00B474F0"/>
    <w:rsid w:val="00B53AE1"/>
    <w:rsid w:val="00B54802"/>
    <w:rsid w:val="00B5511C"/>
    <w:rsid w:val="00B554EC"/>
    <w:rsid w:val="00B557F0"/>
    <w:rsid w:val="00B57110"/>
    <w:rsid w:val="00B57F89"/>
    <w:rsid w:val="00B62C81"/>
    <w:rsid w:val="00B6395B"/>
    <w:rsid w:val="00B64474"/>
    <w:rsid w:val="00B64A40"/>
    <w:rsid w:val="00B64C7A"/>
    <w:rsid w:val="00B67DC9"/>
    <w:rsid w:val="00B67FC5"/>
    <w:rsid w:val="00B70985"/>
    <w:rsid w:val="00B71D4E"/>
    <w:rsid w:val="00B733C2"/>
    <w:rsid w:val="00B754C8"/>
    <w:rsid w:val="00B75C17"/>
    <w:rsid w:val="00B76AA3"/>
    <w:rsid w:val="00B76C08"/>
    <w:rsid w:val="00B76EA4"/>
    <w:rsid w:val="00B7758B"/>
    <w:rsid w:val="00B80264"/>
    <w:rsid w:val="00B803AD"/>
    <w:rsid w:val="00B813F7"/>
    <w:rsid w:val="00B819EC"/>
    <w:rsid w:val="00B8336D"/>
    <w:rsid w:val="00B83C60"/>
    <w:rsid w:val="00B8658E"/>
    <w:rsid w:val="00B86F90"/>
    <w:rsid w:val="00B8726C"/>
    <w:rsid w:val="00B878E3"/>
    <w:rsid w:val="00B9235C"/>
    <w:rsid w:val="00B928C9"/>
    <w:rsid w:val="00B93AC3"/>
    <w:rsid w:val="00B94AC3"/>
    <w:rsid w:val="00B94F8B"/>
    <w:rsid w:val="00B95E78"/>
    <w:rsid w:val="00B96786"/>
    <w:rsid w:val="00BA0D8C"/>
    <w:rsid w:val="00BA11DA"/>
    <w:rsid w:val="00BA2F44"/>
    <w:rsid w:val="00BA3FBD"/>
    <w:rsid w:val="00BA41C5"/>
    <w:rsid w:val="00BA4568"/>
    <w:rsid w:val="00BA4BF0"/>
    <w:rsid w:val="00BA5F1D"/>
    <w:rsid w:val="00BA6ACD"/>
    <w:rsid w:val="00BB033C"/>
    <w:rsid w:val="00BB063B"/>
    <w:rsid w:val="00BB11DF"/>
    <w:rsid w:val="00BB234D"/>
    <w:rsid w:val="00BB2504"/>
    <w:rsid w:val="00BB4A72"/>
    <w:rsid w:val="00BB56DF"/>
    <w:rsid w:val="00BB6508"/>
    <w:rsid w:val="00BB6845"/>
    <w:rsid w:val="00BB7031"/>
    <w:rsid w:val="00BB788F"/>
    <w:rsid w:val="00BB7C03"/>
    <w:rsid w:val="00BC0148"/>
    <w:rsid w:val="00BC1C6C"/>
    <w:rsid w:val="00BC2C21"/>
    <w:rsid w:val="00BC3370"/>
    <w:rsid w:val="00BC4F1D"/>
    <w:rsid w:val="00BC5547"/>
    <w:rsid w:val="00BC5B73"/>
    <w:rsid w:val="00BC6533"/>
    <w:rsid w:val="00BC72CD"/>
    <w:rsid w:val="00BC7C02"/>
    <w:rsid w:val="00BD01D8"/>
    <w:rsid w:val="00BD057D"/>
    <w:rsid w:val="00BD2FF2"/>
    <w:rsid w:val="00BD3AA0"/>
    <w:rsid w:val="00BD3FC0"/>
    <w:rsid w:val="00BD4609"/>
    <w:rsid w:val="00BD573E"/>
    <w:rsid w:val="00BD7068"/>
    <w:rsid w:val="00BD7346"/>
    <w:rsid w:val="00BE0049"/>
    <w:rsid w:val="00BE102A"/>
    <w:rsid w:val="00BE110B"/>
    <w:rsid w:val="00BE24AF"/>
    <w:rsid w:val="00BE2646"/>
    <w:rsid w:val="00BE27BA"/>
    <w:rsid w:val="00BE2B8D"/>
    <w:rsid w:val="00BE404F"/>
    <w:rsid w:val="00BE4790"/>
    <w:rsid w:val="00BE559A"/>
    <w:rsid w:val="00BE5738"/>
    <w:rsid w:val="00BE6145"/>
    <w:rsid w:val="00BE6282"/>
    <w:rsid w:val="00BE694A"/>
    <w:rsid w:val="00BE6C22"/>
    <w:rsid w:val="00BE7527"/>
    <w:rsid w:val="00BF1930"/>
    <w:rsid w:val="00BF2531"/>
    <w:rsid w:val="00BF29D3"/>
    <w:rsid w:val="00BF3BB2"/>
    <w:rsid w:val="00BF44C8"/>
    <w:rsid w:val="00BF4C9D"/>
    <w:rsid w:val="00BF5A75"/>
    <w:rsid w:val="00C00F16"/>
    <w:rsid w:val="00C01B82"/>
    <w:rsid w:val="00C0285D"/>
    <w:rsid w:val="00C03349"/>
    <w:rsid w:val="00C05D99"/>
    <w:rsid w:val="00C05E03"/>
    <w:rsid w:val="00C06B0A"/>
    <w:rsid w:val="00C0751D"/>
    <w:rsid w:val="00C10207"/>
    <w:rsid w:val="00C105E4"/>
    <w:rsid w:val="00C10F26"/>
    <w:rsid w:val="00C12D4F"/>
    <w:rsid w:val="00C1312B"/>
    <w:rsid w:val="00C1410C"/>
    <w:rsid w:val="00C1420B"/>
    <w:rsid w:val="00C1461A"/>
    <w:rsid w:val="00C1539B"/>
    <w:rsid w:val="00C15738"/>
    <w:rsid w:val="00C16C52"/>
    <w:rsid w:val="00C20286"/>
    <w:rsid w:val="00C20E9E"/>
    <w:rsid w:val="00C2169A"/>
    <w:rsid w:val="00C22090"/>
    <w:rsid w:val="00C2245D"/>
    <w:rsid w:val="00C22B2E"/>
    <w:rsid w:val="00C23903"/>
    <w:rsid w:val="00C242E1"/>
    <w:rsid w:val="00C24C40"/>
    <w:rsid w:val="00C252C9"/>
    <w:rsid w:val="00C2548F"/>
    <w:rsid w:val="00C254C8"/>
    <w:rsid w:val="00C258B1"/>
    <w:rsid w:val="00C27487"/>
    <w:rsid w:val="00C2750F"/>
    <w:rsid w:val="00C30032"/>
    <w:rsid w:val="00C30614"/>
    <w:rsid w:val="00C31F90"/>
    <w:rsid w:val="00C32839"/>
    <w:rsid w:val="00C32EA4"/>
    <w:rsid w:val="00C332FF"/>
    <w:rsid w:val="00C36C60"/>
    <w:rsid w:val="00C36DD2"/>
    <w:rsid w:val="00C37785"/>
    <w:rsid w:val="00C37E59"/>
    <w:rsid w:val="00C43999"/>
    <w:rsid w:val="00C43AC8"/>
    <w:rsid w:val="00C4433D"/>
    <w:rsid w:val="00C4450D"/>
    <w:rsid w:val="00C44F83"/>
    <w:rsid w:val="00C46B12"/>
    <w:rsid w:val="00C479BD"/>
    <w:rsid w:val="00C50CDD"/>
    <w:rsid w:val="00C517C7"/>
    <w:rsid w:val="00C5214B"/>
    <w:rsid w:val="00C52216"/>
    <w:rsid w:val="00C52929"/>
    <w:rsid w:val="00C53090"/>
    <w:rsid w:val="00C537C8"/>
    <w:rsid w:val="00C53FCE"/>
    <w:rsid w:val="00C54446"/>
    <w:rsid w:val="00C54C54"/>
    <w:rsid w:val="00C564F0"/>
    <w:rsid w:val="00C5724E"/>
    <w:rsid w:val="00C5739E"/>
    <w:rsid w:val="00C57EA9"/>
    <w:rsid w:val="00C60440"/>
    <w:rsid w:val="00C60CB6"/>
    <w:rsid w:val="00C61097"/>
    <w:rsid w:val="00C61CF6"/>
    <w:rsid w:val="00C631D2"/>
    <w:rsid w:val="00C65235"/>
    <w:rsid w:val="00C669E2"/>
    <w:rsid w:val="00C66A87"/>
    <w:rsid w:val="00C67366"/>
    <w:rsid w:val="00C677B8"/>
    <w:rsid w:val="00C70D48"/>
    <w:rsid w:val="00C70E54"/>
    <w:rsid w:val="00C7124A"/>
    <w:rsid w:val="00C71F22"/>
    <w:rsid w:val="00C722B0"/>
    <w:rsid w:val="00C748EC"/>
    <w:rsid w:val="00C7649D"/>
    <w:rsid w:val="00C76D8D"/>
    <w:rsid w:val="00C7752C"/>
    <w:rsid w:val="00C81850"/>
    <w:rsid w:val="00C818EE"/>
    <w:rsid w:val="00C8222C"/>
    <w:rsid w:val="00C82270"/>
    <w:rsid w:val="00C836D0"/>
    <w:rsid w:val="00C83C16"/>
    <w:rsid w:val="00C858EE"/>
    <w:rsid w:val="00C85CE8"/>
    <w:rsid w:val="00C85FF9"/>
    <w:rsid w:val="00C86B6A"/>
    <w:rsid w:val="00C86CC0"/>
    <w:rsid w:val="00C874C0"/>
    <w:rsid w:val="00C87C40"/>
    <w:rsid w:val="00C87F43"/>
    <w:rsid w:val="00C92156"/>
    <w:rsid w:val="00C924FB"/>
    <w:rsid w:val="00C92815"/>
    <w:rsid w:val="00C93167"/>
    <w:rsid w:val="00C932E9"/>
    <w:rsid w:val="00C95404"/>
    <w:rsid w:val="00C96BF6"/>
    <w:rsid w:val="00C96C69"/>
    <w:rsid w:val="00C97D15"/>
    <w:rsid w:val="00CA1254"/>
    <w:rsid w:val="00CA1D4C"/>
    <w:rsid w:val="00CA243B"/>
    <w:rsid w:val="00CA45FE"/>
    <w:rsid w:val="00CA52D0"/>
    <w:rsid w:val="00CA638B"/>
    <w:rsid w:val="00CA77DB"/>
    <w:rsid w:val="00CA7CF0"/>
    <w:rsid w:val="00CB1D3E"/>
    <w:rsid w:val="00CB2FD6"/>
    <w:rsid w:val="00CB3866"/>
    <w:rsid w:val="00CB415F"/>
    <w:rsid w:val="00CB67D2"/>
    <w:rsid w:val="00CB7867"/>
    <w:rsid w:val="00CC0B9D"/>
    <w:rsid w:val="00CC0F78"/>
    <w:rsid w:val="00CC1118"/>
    <w:rsid w:val="00CC16C5"/>
    <w:rsid w:val="00CC246D"/>
    <w:rsid w:val="00CC3453"/>
    <w:rsid w:val="00CC3832"/>
    <w:rsid w:val="00CC4C07"/>
    <w:rsid w:val="00CC67E3"/>
    <w:rsid w:val="00CC76B3"/>
    <w:rsid w:val="00CD000F"/>
    <w:rsid w:val="00CD084E"/>
    <w:rsid w:val="00CD22BF"/>
    <w:rsid w:val="00CD2A3D"/>
    <w:rsid w:val="00CD2F3F"/>
    <w:rsid w:val="00CD332D"/>
    <w:rsid w:val="00CD4603"/>
    <w:rsid w:val="00CD5E6E"/>
    <w:rsid w:val="00CD655B"/>
    <w:rsid w:val="00CD7E20"/>
    <w:rsid w:val="00CE0E0F"/>
    <w:rsid w:val="00CE16FE"/>
    <w:rsid w:val="00CE2C50"/>
    <w:rsid w:val="00CE2E37"/>
    <w:rsid w:val="00CE3392"/>
    <w:rsid w:val="00CE3C6E"/>
    <w:rsid w:val="00CE4BE6"/>
    <w:rsid w:val="00CE5F47"/>
    <w:rsid w:val="00CE7080"/>
    <w:rsid w:val="00CE7371"/>
    <w:rsid w:val="00CE7A42"/>
    <w:rsid w:val="00CE7A5B"/>
    <w:rsid w:val="00CF0E0E"/>
    <w:rsid w:val="00CF185B"/>
    <w:rsid w:val="00CF3C2D"/>
    <w:rsid w:val="00CF4002"/>
    <w:rsid w:val="00CF4020"/>
    <w:rsid w:val="00CF4802"/>
    <w:rsid w:val="00CF5553"/>
    <w:rsid w:val="00CF7550"/>
    <w:rsid w:val="00D01954"/>
    <w:rsid w:val="00D01C5A"/>
    <w:rsid w:val="00D022B1"/>
    <w:rsid w:val="00D02B91"/>
    <w:rsid w:val="00D02FA7"/>
    <w:rsid w:val="00D04CC7"/>
    <w:rsid w:val="00D0518B"/>
    <w:rsid w:val="00D0572C"/>
    <w:rsid w:val="00D06E1E"/>
    <w:rsid w:val="00D070BA"/>
    <w:rsid w:val="00D0735A"/>
    <w:rsid w:val="00D11E08"/>
    <w:rsid w:val="00D1617D"/>
    <w:rsid w:val="00D17699"/>
    <w:rsid w:val="00D17C8D"/>
    <w:rsid w:val="00D17F14"/>
    <w:rsid w:val="00D20FF5"/>
    <w:rsid w:val="00D219B0"/>
    <w:rsid w:val="00D224D9"/>
    <w:rsid w:val="00D239FD"/>
    <w:rsid w:val="00D24B7E"/>
    <w:rsid w:val="00D25A8D"/>
    <w:rsid w:val="00D26D7C"/>
    <w:rsid w:val="00D31FC1"/>
    <w:rsid w:val="00D32019"/>
    <w:rsid w:val="00D32AD6"/>
    <w:rsid w:val="00D32E18"/>
    <w:rsid w:val="00D32FDE"/>
    <w:rsid w:val="00D33E87"/>
    <w:rsid w:val="00D34075"/>
    <w:rsid w:val="00D35252"/>
    <w:rsid w:val="00D355F8"/>
    <w:rsid w:val="00D35A5E"/>
    <w:rsid w:val="00D36DF4"/>
    <w:rsid w:val="00D3763B"/>
    <w:rsid w:val="00D40DEC"/>
    <w:rsid w:val="00D411C3"/>
    <w:rsid w:val="00D43878"/>
    <w:rsid w:val="00D439AC"/>
    <w:rsid w:val="00D450B7"/>
    <w:rsid w:val="00D4668B"/>
    <w:rsid w:val="00D479A0"/>
    <w:rsid w:val="00D500AA"/>
    <w:rsid w:val="00D50BE5"/>
    <w:rsid w:val="00D531C6"/>
    <w:rsid w:val="00D5440E"/>
    <w:rsid w:val="00D560A1"/>
    <w:rsid w:val="00D5758B"/>
    <w:rsid w:val="00D60079"/>
    <w:rsid w:val="00D607D8"/>
    <w:rsid w:val="00D61D33"/>
    <w:rsid w:val="00D62B47"/>
    <w:rsid w:val="00D62B76"/>
    <w:rsid w:val="00D62EC2"/>
    <w:rsid w:val="00D62FD8"/>
    <w:rsid w:val="00D642BF"/>
    <w:rsid w:val="00D65585"/>
    <w:rsid w:val="00D655A3"/>
    <w:rsid w:val="00D673F9"/>
    <w:rsid w:val="00D702D6"/>
    <w:rsid w:val="00D70512"/>
    <w:rsid w:val="00D7099A"/>
    <w:rsid w:val="00D727F9"/>
    <w:rsid w:val="00D72D5B"/>
    <w:rsid w:val="00D74CCA"/>
    <w:rsid w:val="00D74EC2"/>
    <w:rsid w:val="00D754E2"/>
    <w:rsid w:val="00D76B5A"/>
    <w:rsid w:val="00D76E26"/>
    <w:rsid w:val="00D80288"/>
    <w:rsid w:val="00D81690"/>
    <w:rsid w:val="00D823D5"/>
    <w:rsid w:val="00D83666"/>
    <w:rsid w:val="00D83D66"/>
    <w:rsid w:val="00D83EF6"/>
    <w:rsid w:val="00D84A9B"/>
    <w:rsid w:val="00D85D4E"/>
    <w:rsid w:val="00D85D9E"/>
    <w:rsid w:val="00D85F15"/>
    <w:rsid w:val="00D91B28"/>
    <w:rsid w:val="00D9200A"/>
    <w:rsid w:val="00D922CF"/>
    <w:rsid w:val="00D9268A"/>
    <w:rsid w:val="00D93CD7"/>
    <w:rsid w:val="00D95029"/>
    <w:rsid w:val="00D957FE"/>
    <w:rsid w:val="00D9585F"/>
    <w:rsid w:val="00D96166"/>
    <w:rsid w:val="00D978B1"/>
    <w:rsid w:val="00DA0520"/>
    <w:rsid w:val="00DA0FEE"/>
    <w:rsid w:val="00DA2427"/>
    <w:rsid w:val="00DA3AED"/>
    <w:rsid w:val="00DA3DCA"/>
    <w:rsid w:val="00DA417F"/>
    <w:rsid w:val="00DA427D"/>
    <w:rsid w:val="00DA4464"/>
    <w:rsid w:val="00DA4F89"/>
    <w:rsid w:val="00DA6445"/>
    <w:rsid w:val="00DA6AAF"/>
    <w:rsid w:val="00DA70D6"/>
    <w:rsid w:val="00DA7C0F"/>
    <w:rsid w:val="00DA7DA8"/>
    <w:rsid w:val="00DB061B"/>
    <w:rsid w:val="00DB0D8C"/>
    <w:rsid w:val="00DB10EA"/>
    <w:rsid w:val="00DB22C3"/>
    <w:rsid w:val="00DB5043"/>
    <w:rsid w:val="00DB5422"/>
    <w:rsid w:val="00DB7801"/>
    <w:rsid w:val="00DB7A60"/>
    <w:rsid w:val="00DC2F00"/>
    <w:rsid w:val="00DC432E"/>
    <w:rsid w:val="00DC5CB4"/>
    <w:rsid w:val="00DC6AA9"/>
    <w:rsid w:val="00DC790A"/>
    <w:rsid w:val="00DC7DFD"/>
    <w:rsid w:val="00DD017E"/>
    <w:rsid w:val="00DD0287"/>
    <w:rsid w:val="00DD0346"/>
    <w:rsid w:val="00DD07E8"/>
    <w:rsid w:val="00DD14B9"/>
    <w:rsid w:val="00DD16C1"/>
    <w:rsid w:val="00DD176E"/>
    <w:rsid w:val="00DD25BF"/>
    <w:rsid w:val="00DD489E"/>
    <w:rsid w:val="00DD4E1E"/>
    <w:rsid w:val="00DD5615"/>
    <w:rsid w:val="00DD5E42"/>
    <w:rsid w:val="00DD6CB6"/>
    <w:rsid w:val="00DD7F64"/>
    <w:rsid w:val="00DE0C70"/>
    <w:rsid w:val="00DE1E5B"/>
    <w:rsid w:val="00DE30C3"/>
    <w:rsid w:val="00DE3449"/>
    <w:rsid w:val="00DE44B0"/>
    <w:rsid w:val="00DE44B5"/>
    <w:rsid w:val="00DE45A6"/>
    <w:rsid w:val="00DE5187"/>
    <w:rsid w:val="00DE53C5"/>
    <w:rsid w:val="00DE5765"/>
    <w:rsid w:val="00DE5A9B"/>
    <w:rsid w:val="00DE64A3"/>
    <w:rsid w:val="00DE69D9"/>
    <w:rsid w:val="00DE7DC1"/>
    <w:rsid w:val="00DE7E02"/>
    <w:rsid w:val="00DF02C0"/>
    <w:rsid w:val="00DF0623"/>
    <w:rsid w:val="00DF0BA3"/>
    <w:rsid w:val="00DF1F85"/>
    <w:rsid w:val="00DF2792"/>
    <w:rsid w:val="00DF3CC8"/>
    <w:rsid w:val="00DF3FA1"/>
    <w:rsid w:val="00DF47CF"/>
    <w:rsid w:val="00DF54F2"/>
    <w:rsid w:val="00DF57DA"/>
    <w:rsid w:val="00DF78DB"/>
    <w:rsid w:val="00DF78FE"/>
    <w:rsid w:val="00DF7AB1"/>
    <w:rsid w:val="00E007E9"/>
    <w:rsid w:val="00E01874"/>
    <w:rsid w:val="00E01AD8"/>
    <w:rsid w:val="00E0224C"/>
    <w:rsid w:val="00E02557"/>
    <w:rsid w:val="00E0663E"/>
    <w:rsid w:val="00E07898"/>
    <w:rsid w:val="00E07980"/>
    <w:rsid w:val="00E10254"/>
    <w:rsid w:val="00E10CA8"/>
    <w:rsid w:val="00E10F34"/>
    <w:rsid w:val="00E118BE"/>
    <w:rsid w:val="00E11949"/>
    <w:rsid w:val="00E11C6D"/>
    <w:rsid w:val="00E12B61"/>
    <w:rsid w:val="00E13AE6"/>
    <w:rsid w:val="00E146D5"/>
    <w:rsid w:val="00E150D1"/>
    <w:rsid w:val="00E17433"/>
    <w:rsid w:val="00E217BA"/>
    <w:rsid w:val="00E23A7F"/>
    <w:rsid w:val="00E24B68"/>
    <w:rsid w:val="00E24BEA"/>
    <w:rsid w:val="00E24DB9"/>
    <w:rsid w:val="00E255C2"/>
    <w:rsid w:val="00E2563C"/>
    <w:rsid w:val="00E2587C"/>
    <w:rsid w:val="00E25895"/>
    <w:rsid w:val="00E2740C"/>
    <w:rsid w:val="00E275AC"/>
    <w:rsid w:val="00E30831"/>
    <w:rsid w:val="00E31F3B"/>
    <w:rsid w:val="00E3280E"/>
    <w:rsid w:val="00E348D2"/>
    <w:rsid w:val="00E350FF"/>
    <w:rsid w:val="00E352DC"/>
    <w:rsid w:val="00E35AFF"/>
    <w:rsid w:val="00E36199"/>
    <w:rsid w:val="00E3683E"/>
    <w:rsid w:val="00E36970"/>
    <w:rsid w:val="00E369D1"/>
    <w:rsid w:val="00E373DC"/>
    <w:rsid w:val="00E374F0"/>
    <w:rsid w:val="00E37681"/>
    <w:rsid w:val="00E37F1A"/>
    <w:rsid w:val="00E40676"/>
    <w:rsid w:val="00E4090A"/>
    <w:rsid w:val="00E40E7F"/>
    <w:rsid w:val="00E40FF4"/>
    <w:rsid w:val="00E4173A"/>
    <w:rsid w:val="00E4315F"/>
    <w:rsid w:val="00E43F67"/>
    <w:rsid w:val="00E46093"/>
    <w:rsid w:val="00E510A5"/>
    <w:rsid w:val="00E5118E"/>
    <w:rsid w:val="00E519DF"/>
    <w:rsid w:val="00E52FAA"/>
    <w:rsid w:val="00E5349F"/>
    <w:rsid w:val="00E535A2"/>
    <w:rsid w:val="00E546D7"/>
    <w:rsid w:val="00E54A46"/>
    <w:rsid w:val="00E572E7"/>
    <w:rsid w:val="00E57380"/>
    <w:rsid w:val="00E575C7"/>
    <w:rsid w:val="00E578FB"/>
    <w:rsid w:val="00E57A33"/>
    <w:rsid w:val="00E60985"/>
    <w:rsid w:val="00E61225"/>
    <w:rsid w:val="00E61F0C"/>
    <w:rsid w:val="00E62238"/>
    <w:rsid w:val="00E64ABE"/>
    <w:rsid w:val="00E64AD6"/>
    <w:rsid w:val="00E661AF"/>
    <w:rsid w:val="00E66A11"/>
    <w:rsid w:val="00E67934"/>
    <w:rsid w:val="00E70366"/>
    <w:rsid w:val="00E70816"/>
    <w:rsid w:val="00E71AB8"/>
    <w:rsid w:val="00E721C6"/>
    <w:rsid w:val="00E7374A"/>
    <w:rsid w:val="00E75B49"/>
    <w:rsid w:val="00E75BD3"/>
    <w:rsid w:val="00E772E1"/>
    <w:rsid w:val="00E81652"/>
    <w:rsid w:val="00E83209"/>
    <w:rsid w:val="00E83A4C"/>
    <w:rsid w:val="00E84868"/>
    <w:rsid w:val="00E8487F"/>
    <w:rsid w:val="00E85391"/>
    <w:rsid w:val="00E864DA"/>
    <w:rsid w:val="00E86D5B"/>
    <w:rsid w:val="00E91E69"/>
    <w:rsid w:val="00E92D6F"/>
    <w:rsid w:val="00E93B5C"/>
    <w:rsid w:val="00E94732"/>
    <w:rsid w:val="00E94DE4"/>
    <w:rsid w:val="00E966F7"/>
    <w:rsid w:val="00EA04E7"/>
    <w:rsid w:val="00EA19CE"/>
    <w:rsid w:val="00EA3265"/>
    <w:rsid w:val="00EA3613"/>
    <w:rsid w:val="00EA4117"/>
    <w:rsid w:val="00EA551C"/>
    <w:rsid w:val="00EA57BB"/>
    <w:rsid w:val="00EA5E73"/>
    <w:rsid w:val="00EA5EC8"/>
    <w:rsid w:val="00EA6183"/>
    <w:rsid w:val="00EA786E"/>
    <w:rsid w:val="00EB25CB"/>
    <w:rsid w:val="00EB3092"/>
    <w:rsid w:val="00EB34BA"/>
    <w:rsid w:val="00EB3FE8"/>
    <w:rsid w:val="00EB408E"/>
    <w:rsid w:val="00EB42CF"/>
    <w:rsid w:val="00EB6B5B"/>
    <w:rsid w:val="00EB7B79"/>
    <w:rsid w:val="00EC04A1"/>
    <w:rsid w:val="00EC0A92"/>
    <w:rsid w:val="00EC123A"/>
    <w:rsid w:val="00EC1C71"/>
    <w:rsid w:val="00EC2B50"/>
    <w:rsid w:val="00EC3C07"/>
    <w:rsid w:val="00EC4173"/>
    <w:rsid w:val="00EC4E9D"/>
    <w:rsid w:val="00EC50D1"/>
    <w:rsid w:val="00EC54CC"/>
    <w:rsid w:val="00EC5511"/>
    <w:rsid w:val="00EC551B"/>
    <w:rsid w:val="00EC59BB"/>
    <w:rsid w:val="00EC6715"/>
    <w:rsid w:val="00EC688B"/>
    <w:rsid w:val="00EC6899"/>
    <w:rsid w:val="00EC7FC2"/>
    <w:rsid w:val="00ED0DA4"/>
    <w:rsid w:val="00ED18A1"/>
    <w:rsid w:val="00ED1C43"/>
    <w:rsid w:val="00ED1E83"/>
    <w:rsid w:val="00ED3347"/>
    <w:rsid w:val="00ED511C"/>
    <w:rsid w:val="00ED528A"/>
    <w:rsid w:val="00ED5B20"/>
    <w:rsid w:val="00ED64C9"/>
    <w:rsid w:val="00ED6EEE"/>
    <w:rsid w:val="00ED72C4"/>
    <w:rsid w:val="00EE1B4C"/>
    <w:rsid w:val="00EE28A0"/>
    <w:rsid w:val="00EE31F0"/>
    <w:rsid w:val="00EE39E8"/>
    <w:rsid w:val="00EE3B56"/>
    <w:rsid w:val="00EE3B9D"/>
    <w:rsid w:val="00EE3C7C"/>
    <w:rsid w:val="00EE6969"/>
    <w:rsid w:val="00EE6D00"/>
    <w:rsid w:val="00EF1822"/>
    <w:rsid w:val="00EF199E"/>
    <w:rsid w:val="00EF24C5"/>
    <w:rsid w:val="00EF24C7"/>
    <w:rsid w:val="00EF38CA"/>
    <w:rsid w:val="00EF3970"/>
    <w:rsid w:val="00EF3DA7"/>
    <w:rsid w:val="00EF476D"/>
    <w:rsid w:val="00EF50A2"/>
    <w:rsid w:val="00EF67CE"/>
    <w:rsid w:val="00EF6E87"/>
    <w:rsid w:val="00EF777C"/>
    <w:rsid w:val="00F011B7"/>
    <w:rsid w:val="00F01A3A"/>
    <w:rsid w:val="00F033A8"/>
    <w:rsid w:val="00F039FB"/>
    <w:rsid w:val="00F047DD"/>
    <w:rsid w:val="00F050AB"/>
    <w:rsid w:val="00F05389"/>
    <w:rsid w:val="00F0539E"/>
    <w:rsid w:val="00F05F00"/>
    <w:rsid w:val="00F1026D"/>
    <w:rsid w:val="00F10933"/>
    <w:rsid w:val="00F117D5"/>
    <w:rsid w:val="00F11857"/>
    <w:rsid w:val="00F11E37"/>
    <w:rsid w:val="00F13546"/>
    <w:rsid w:val="00F1426D"/>
    <w:rsid w:val="00F1599F"/>
    <w:rsid w:val="00F1634B"/>
    <w:rsid w:val="00F1644A"/>
    <w:rsid w:val="00F173AB"/>
    <w:rsid w:val="00F176E6"/>
    <w:rsid w:val="00F204C4"/>
    <w:rsid w:val="00F21222"/>
    <w:rsid w:val="00F221EF"/>
    <w:rsid w:val="00F24013"/>
    <w:rsid w:val="00F2428F"/>
    <w:rsid w:val="00F27E48"/>
    <w:rsid w:val="00F27E72"/>
    <w:rsid w:val="00F31F3A"/>
    <w:rsid w:val="00F33635"/>
    <w:rsid w:val="00F35AA5"/>
    <w:rsid w:val="00F360A0"/>
    <w:rsid w:val="00F361E9"/>
    <w:rsid w:val="00F3645F"/>
    <w:rsid w:val="00F375E6"/>
    <w:rsid w:val="00F401B5"/>
    <w:rsid w:val="00F426D8"/>
    <w:rsid w:val="00F42EAC"/>
    <w:rsid w:val="00F431AD"/>
    <w:rsid w:val="00F441F4"/>
    <w:rsid w:val="00F45767"/>
    <w:rsid w:val="00F458FB"/>
    <w:rsid w:val="00F476F7"/>
    <w:rsid w:val="00F50BD0"/>
    <w:rsid w:val="00F53EAB"/>
    <w:rsid w:val="00F54627"/>
    <w:rsid w:val="00F54A11"/>
    <w:rsid w:val="00F54B5A"/>
    <w:rsid w:val="00F553CB"/>
    <w:rsid w:val="00F55B3D"/>
    <w:rsid w:val="00F55F86"/>
    <w:rsid w:val="00F566B6"/>
    <w:rsid w:val="00F56844"/>
    <w:rsid w:val="00F56C49"/>
    <w:rsid w:val="00F570BF"/>
    <w:rsid w:val="00F638EC"/>
    <w:rsid w:val="00F63BE6"/>
    <w:rsid w:val="00F63D56"/>
    <w:rsid w:val="00F65F86"/>
    <w:rsid w:val="00F70662"/>
    <w:rsid w:val="00F707FC"/>
    <w:rsid w:val="00F70EAD"/>
    <w:rsid w:val="00F71202"/>
    <w:rsid w:val="00F719C2"/>
    <w:rsid w:val="00F7302E"/>
    <w:rsid w:val="00F74373"/>
    <w:rsid w:val="00F7448B"/>
    <w:rsid w:val="00F75F3C"/>
    <w:rsid w:val="00F7689B"/>
    <w:rsid w:val="00F76B4D"/>
    <w:rsid w:val="00F7799A"/>
    <w:rsid w:val="00F77E22"/>
    <w:rsid w:val="00F80158"/>
    <w:rsid w:val="00F806CB"/>
    <w:rsid w:val="00F815D7"/>
    <w:rsid w:val="00F81709"/>
    <w:rsid w:val="00F82B10"/>
    <w:rsid w:val="00F84B0C"/>
    <w:rsid w:val="00F86FC3"/>
    <w:rsid w:val="00F870DB"/>
    <w:rsid w:val="00F90FF9"/>
    <w:rsid w:val="00F91707"/>
    <w:rsid w:val="00F928C3"/>
    <w:rsid w:val="00F94019"/>
    <w:rsid w:val="00F941C9"/>
    <w:rsid w:val="00F94209"/>
    <w:rsid w:val="00F94A46"/>
    <w:rsid w:val="00F94C87"/>
    <w:rsid w:val="00F94D72"/>
    <w:rsid w:val="00F95E50"/>
    <w:rsid w:val="00F97588"/>
    <w:rsid w:val="00F97784"/>
    <w:rsid w:val="00F97D5F"/>
    <w:rsid w:val="00FA08D2"/>
    <w:rsid w:val="00FA1B40"/>
    <w:rsid w:val="00FA3AD8"/>
    <w:rsid w:val="00FA3B4E"/>
    <w:rsid w:val="00FA3C59"/>
    <w:rsid w:val="00FA3E9D"/>
    <w:rsid w:val="00FA45D0"/>
    <w:rsid w:val="00FA5A2E"/>
    <w:rsid w:val="00FA6098"/>
    <w:rsid w:val="00FA794F"/>
    <w:rsid w:val="00FB00C5"/>
    <w:rsid w:val="00FB0AB5"/>
    <w:rsid w:val="00FB0E7D"/>
    <w:rsid w:val="00FB15E5"/>
    <w:rsid w:val="00FB27C3"/>
    <w:rsid w:val="00FB2E9F"/>
    <w:rsid w:val="00FB65C9"/>
    <w:rsid w:val="00FB6B8A"/>
    <w:rsid w:val="00FB7B56"/>
    <w:rsid w:val="00FC0882"/>
    <w:rsid w:val="00FC0A51"/>
    <w:rsid w:val="00FC2741"/>
    <w:rsid w:val="00FC305B"/>
    <w:rsid w:val="00FC4460"/>
    <w:rsid w:val="00FC4E31"/>
    <w:rsid w:val="00FC6E47"/>
    <w:rsid w:val="00FC73F2"/>
    <w:rsid w:val="00FC7D2F"/>
    <w:rsid w:val="00FD0107"/>
    <w:rsid w:val="00FD04CA"/>
    <w:rsid w:val="00FD299D"/>
    <w:rsid w:val="00FD2A87"/>
    <w:rsid w:val="00FD4337"/>
    <w:rsid w:val="00FD43AE"/>
    <w:rsid w:val="00FD4F97"/>
    <w:rsid w:val="00FE0AEB"/>
    <w:rsid w:val="00FE160B"/>
    <w:rsid w:val="00FE1A83"/>
    <w:rsid w:val="00FE1D70"/>
    <w:rsid w:val="00FE1E49"/>
    <w:rsid w:val="00FE2DA2"/>
    <w:rsid w:val="00FE37B2"/>
    <w:rsid w:val="00FE3C37"/>
    <w:rsid w:val="00FE4AED"/>
    <w:rsid w:val="00FE4F51"/>
    <w:rsid w:val="00FE69EF"/>
    <w:rsid w:val="00FE6BEA"/>
    <w:rsid w:val="00FE71F1"/>
    <w:rsid w:val="00FE7D46"/>
    <w:rsid w:val="00FF08EC"/>
    <w:rsid w:val="00FF20FD"/>
    <w:rsid w:val="00FF2516"/>
    <w:rsid w:val="00FF44A6"/>
    <w:rsid w:val="00FF5CCF"/>
    <w:rsid w:val="00FF612F"/>
    <w:rsid w:val="00FF6A70"/>
    <w:rsid w:val="00FF7904"/>
    <w:rsid w:val="034E9625"/>
    <w:rsid w:val="05065F91"/>
    <w:rsid w:val="05E7AFEC"/>
    <w:rsid w:val="0635B8C2"/>
    <w:rsid w:val="06360072"/>
    <w:rsid w:val="0640A880"/>
    <w:rsid w:val="065344EC"/>
    <w:rsid w:val="07E803D8"/>
    <w:rsid w:val="09BF7431"/>
    <w:rsid w:val="0A2AFB0A"/>
    <w:rsid w:val="0B6C4B79"/>
    <w:rsid w:val="0BC18B51"/>
    <w:rsid w:val="0DB22547"/>
    <w:rsid w:val="0E937462"/>
    <w:rsid w:val="0F70AA2A"/>
    <w:rsid w:val="1055C795"/>
    <w:rsid w:val="1165D4BB"/>
    <w:rsid w:val="1225A28D"/>
    <w:rsid w:val="12B6FBA6"/>
    <w:rsid w:val="1339664F"/>
    <w:rsid w:val="14D98AB3"/>
    <w:rsid w:val="15C3B65A"/>
    <w:rsid w:val="15DF735B"/>
    <w:rsid w:val="15FDD3B6"/>
    <w:rsid w:val="1637F0ED"/>
    <w:rsid w:val="1661D993"/>
    <w:rsid w:val="16BC230F"/>
    <w:rsid w:val="16F33124"/>
    <w:rsid w:val="17BCA30A"/>
    <w:rsid w:val="188991DC"/>
    <w:rsid w:val="1911238C"/>
    <w:rsid w:val="196CE4F8"/>
    <w:rsid w:val="1998F3F7"/>
    <w:rsid w:val="1AA94742"/>
    <w:rsid w:val="1B028DE4"/>
    <w:rsid w:val="1B5F117A"/>
    <w:rsid w:val="1BB159A0"/>
    <w:rsid w:val="1CCDDFCE"/>
    <w:rsid w:val="1DE52AFF"/>
    <w:rsid w:val="1E5A8AC4"/>
    <w:rsid w:val="1E7A985D"/>
    <w:rsid w:val="1EA6354B"/>
    <w:rsid w:val="1EAB372C"/>
    <w:rsid w:val="1EC2AC09"/>
    <w:rsid w:val="1F77AF68"/>
    <w:rsid w:val="1FD864AF"/>
    <w:rsid w:val="21EEC615"/>
    <w:rsid w:val="23BB7DB0"/>
    <w:rsid w:val="23E87902"/>
    <w:rsid w:val="245EFEC2"/>
    <w:rsid w:val="25E37974"/>
    <w:rsid w:val="27815358"/>
    <w:rsid w:val="28042F7F"/>
    <w:rsid w:val="28C87445"/>
    <w:rsid w:val="2949A75F"/>
    <w:rsid w:val="295278C8"/>
    <w:rsid w:val="29C50A59"/>
    <w:rsid w:val="2A5B2EDA"/>
    <w:rsid w:val="2B472AD5"/>
    <w:rsid w:val="2B7E40BA"/>
    <w:rsid w:val="2B7FC94C"/>
    <w:rsid w:val="2C231569"/>
    <w:rsid w:val="2C766659"/>
    <w:rsid w:val="2F885AC6"/>
    <w:rsid w:val="3042ACB7"/>
    <w:rsid w:val="3106A86F"/>
    <w:rsid w:val="311F05D0"/>
    <w:rsid w:val="319A4B9B"/>
    <w:rsid w:val="31CD8E38"/>
    <w:rsid w:val="3284EFBC"/>
    <w:rsid w:val="34092F57"/>
    <w:rsid w:val="34F66B8B"/>
    <w:rsid w:val="35BE9293"/>
    <w:rsid w:val="3695844D"/>
    <w:rsid w:val="371227D3"/>
    <w:rsid w:val="3745DEFB"/>
    <w:rsid w:val="3774CCA7"/>
    <w:rsid w:val="39019D0F"/>
    <w:rsid w:val="39C254CA"/>
    <w:rsid w:val="39D9A5F0"/>
    <w:rsid w:val="3A535E28"/>
    <w:rsid w:val="3A73CBDB"/>
    <w:rsid w:val="3AB254C4"/>
    <w:rsid w:val="3B0B8FC6"/>
    <w:rsid w:val="3B6DB202"/>
    <w:rsid w:val="3B7164C8"/>
    <w:rsid w:val="3B9AADBA"/>
    <w:rsid w:val="3B9E47D6"/>
    <w:rsid w:val="3C3511D2"/>
    <w:rsid w:val="3D39283A"/>
    <w:rsid w:val="424E111F"/>
    <w:rsid w:val="42EFF41E"/>
    <w:rsid w:val="438B6ADD"/>
    <w:rsid w:val="44063D11"/>
    <w:rsid w:val="464CD590"/>
    <w:rsid w:val="47D5027A"/>
    <w:rsid w:val="48B55D06"/>
    <w:rsid w:val="49C363AE"/>
    <w:rsid w:val="4A168618"/>
    <w:rsid w:val="4B5146F3"/>
    <w:rsid w:val="4B9A1D8B"/>
    <w:rsid w:val="4CAE59FA"/>
    <w:rsid w:val="4F589708"/>
    <w:rsid w:val="4FC6CC7D"/>
    <w:rsid w:val="4FE56AF1"/>
    <w:rsid w:val="51F32B99"/>
    <w:rsid w:val="5294EA18"/>
    <w:rsid w:val="5344927F"/>
    <w:rsid w:val="55634CD7"/>
    <w:rsid w:val="55F9F0AB"/>
    <w:rsid w:val="56221117"/>
    <w:rsid w:val="5659B177"/>
    <w:rsid w:val="56B0DAF6"/>
    <w:rsid w:val="571752C3"/>
    <w:rsid w:val="57791BEB"/>
    <w:rsid w:val="59CF155E"/>
    <w:rsid w:val="5A40692A"/>
    <w:rsid w:val="5B7F8ADC"/>
    <w:rsid w:val="5C2619E7"/>
    <w:rsid w:val="5CFF76F5"/>
    <w:rsid w:val="5D344B5A"/>
    <w:rsid w:val="5D3BD2FE"/>
    <w:rsid w:val="5E29BF65"/>
    <w:rsid w:val="5EAEE7C4"/>
    <w:rsid w:val="5F2895CA"/>
    <w:rsid w:val="5F993C23"/>
    <w:rsid w:val="610C0CBF"/>
    <w:rsid w:val="61A13F79"/>
    <w:rsid w:val="62CB7B9E"/>
    <w:rsid w:val="6316568F"/>
    <w:rsid w:val="635897A4"/>
    <w:rsid w:val="637DADB7"/>
    <w:rsid w:val="648E02F3"/>
    <w:rsid w:val="6500EDE5"/>
    <w:rsid w:val="664E86A3"/>
    <w:rsid w:val="66FBBC2C"/>
    <w:rsid w:val="677D94BD"/>
    <w:rsid w:val="67AC95F7"/>
    <w:rsid w:val="69516586"/>
    <w:rsid w:val="6A414913"/>
    <w:rsid w:val="6A4B14FA"/>
    <w:rsid w:val="6B59DABF"/>
    <w:rsid w:val="6C03F649"/>
    <w:rsid w:val="6C701AB0"/>
    <w:rsid w:val="6D816D95"/>
    <w:rsid w:val="6DFC6E69"/>
    <w:rsid w:val="6F4100FC"/>
    <w:rsid w:val="70CD925A"/>
    <w:rsid w:val="70F505A6"/>
    <w:rsid w:val="713D7838"/>
    <w:rsid w:val="73A3726F"/>
    <w:rsid w:val="74366432"/>
    <w:rsid w:val="7664CFA6"/>
    <w:rsid w:val="77A84F1C"/>
    <w:rsid w:val="77D69338"/>
    <w:rsid w:val="783D83F2"/>
    <w:rsid w:val="78AA2F73"/>
    <w:rsid w:val="795D04FB"/>
    <w:rsid w:val="797BC9C6"/>
    <w:rsid w:val="79FA7C81"/>
    <w:rsid w:val="7A8C97C6"/>
    <w:rsid w:val="7B051117"/>
    <w:rsid w:val="7B775EAE"/>
    <w:rsid w:val="7C9ED2E0"/>
    <w:rsid w:val="7DAEBB0B"/>
    <w:rsid w:val="7E8CA9F4"/>
    <w:rsid w:val="7FB1CF12"/>
    <w:rsid w:val="7FE72BB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8965F1"/>
  <w15:docId w15:val="{4A8001EF-F5E5-4E66-87CA-8BFC323C7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semiHidden="1" w:unhideWhenUsed="1"/>
    <w:lsdException w:name="footer"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6FA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rsid w:val="00345161"/>
    <w:pPr>
      <w:tabs>
        <w:tab w:val="center" w:pos="4320"/>
        <w:tab w:val="right" w:pos="8640"/>
      </w:tabs>
    </w:pPr>
  </w:style>
  <w:style w:type="paragraph" w:styleId="Footer">
    <w:name w:val="footer"/>
    <w:basedOn w:val="Normal"/>
    <w:locked/>
    <w:rsid w:val="00345161"/>
    <w:pPr>
      <w:tabs>
        <w:tab w:val="center" w:pos="4320"/>
        <w:tab w:val="right" w:pos="8640"/>
      </w:tabs>
    </w:pPr>
  </w:style>
  <w:style w:type="table" w:styleId="TableGrid">
    <w:name w:val="Table Grid"/>
    <w:basedOn w:val="TableNormal"/>
    <w:locked/>
    <w:rsid w:val="00963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locked/>
    <w:rsid w:val="007B77F5"/>
  </w:style>
  <w:style w:type="paragraph" w:styleId="Caption">
    <w:name w:val="caption"/>
    <w:basedOn w:val="Normal"/>
    <w:next w:val="Normal"/>
    <w:qFormat/>
    <w:locked/>
    <w:rsid w:val="00A83C1F"/>
    <w:rPr>
      <w:b/>
      <w:bCs/>
      <w:sz w:val="20"/>
      <w:szCs w:val="20"/>
    </w:rPr>
  </w:style>
  <w:style w:type="paragraph" w:styleId="BalloonText">
    <w:name w:val="Balloon Text"/>
    <w:basedOn w:val="Normal"/>
    <w:link w:val="BalloonTextChar"/>
    <w:locked/>
    <w:rsid w:val="000C79FB"/>
    <w:rPr>
      <w:rFonts w:ascii="Tahoma" w:hAnsi="Tahoma" w:cs="Tahoma"/>
      <w:sz w:val="16"/>
      <w:szCs w:val="16"/>
    </w:rPr>
  </w:style>
  <w:style w:type="character" w:customStyle="1" w:styleId="BalloonTextChar">
    <w:name w:val="Balloon Text Char"/>
    <w:basedOn w:val="DefaultParagraphFont"/>
    <w:link w:val="BalloonText"/>
    <w:rsid w:val="000C79FB"/>
    <w:rPr>
      <w:rFonts w:ascii="Tahoma" w:hAnsi="Tahoma" w:cs="Tahoma"/>
      <w:sz w:val="16"/>
      <w:szCs w:val="16"/>
    </w:rPr>
  </w:style>
  <w:style w:type="paragraph" w:styleId="ListParagraph">
    <w:name w:val="List Paragraph"/>
    <w:basedOn w:val="Normal"/>
    <w:uiPriority w:val="34"/>
    <w:qFormat/>
    <w:rsid w:val="00CF0E0E"/>
    <w:pPr>
      <w:ind w:left="720"/>
      <w:contextualSpacing/>
    </w:pPr>
  </w:style>
  <w:style w:type="paragraph" w:styleId="NormalWeb">
    <w:name w:val="Normal (Web)"/>
    <w:basedOn w:val="Normal"/>
    <w:uiPriority w:val="99"/>
    <w:unhideWhenUsed/>
    <w:locked/>
    <w:rsid w:val="00DF57DA"/>
    <w:pPr>
      <w:spacing w:before="100" w:beforeAutospacing="1" w:after="100" w:afterAutospacing="1"/>
    </w:pPr>
  </w:style>
  <w:style w:type="character" w:styleId="CommentReference">
    <w:name w:val="annotation reference"/>
    <w:basedOn w:val="DefaultParagraphFont"/>
    <w:uiPriority w:val="99"/>
    <w:semiHidden/>
    <w:unhideWhenUsed/>
    <w:locked/>
    <w:rsid w:val="00CE0E0F"/>
    <w:rPr>
      <w:sz w:val="16"/>
      <w:szCs w:val="16"/>
    </w:rPr>
  </w:style>
  <w:style w:type="paragraph" w:styleId="CommentText">
    <w:name w:val="annotation text"/>
    <w:basedOn w:val="Normal"/>
    <w:link w:val="CommentTextChar"/>
    <w:uiPriority w:val="99"/>
    <w:unhideWhenUsed/>
    <w:locked/>
    <w:rsid w:val="00CE0E0F"/>
    <w:rPr>
      <w:sz w:val="20"/>
      <w:szCs w:val="20"/>
    </w:rPr>
  </w:style>
  <w:style w:type="character" w:customStyle="1" w:styleId="CommentTextChar">
    <w:name w:val="Comment Text Char"/>
    <w:basedOn w:val="DefaultParagraphFont"/>
    <w:link w:val="CommentText"/>
    <w:uiPriority w:val="99"/>
    <w:rsid w:val="00CE0E0F"/>
  </w:style>
  <w:style w:type="paragraph" w:styleId="CommentSubject">
    <w:name w:val="annotation subject"/>
    <w:basedOn w:val="CommentText"/>
    <w:next w:val="CommentText"/>
    <w:link w:val="CommentSubjectChar"/>
    <w:semiHidden/>
    <w:unhideWhenUsed/>
    <w:locked/>
    <w:rsid w:val="00CE0E0F"/>
    <w:rPr>
      <w:b/>
      <w:bCs/>
    </w:rPr>
  </w:style>
  <w:style w:type="character" w:customStyle="1" w:styleId="CommentSubjectChar">
    <w:name w:val="Comment Subject Char"/>
    <w:basedOn w:val="CommentTextChar"/>
    <w:link w:val="CommentSubject"/>
    <w:semiHidden/>
    <w:rsid w:val="00CE0E0F"/>
    <w:rPr>
      <w:b/>
      <w:bCs/>
    </w:rPr>
  </w:style>
  <w:style w:type="paragraph" w:styleId="Revision">
    <w:name w:val="Revision"/>
    <w:hidden/>
    <w:uiPriority w:val="99"/>
    <w:semiHidden/>
    <w:rsid w:val="007613DA"/>
    <w:rPr>
      <w:sz w:val="24"/>
      <w:szCs w:val="24"/>
    </w:rPr>
  </w:style>
  <w:style w:type="character" w:styleId="Mention">
    <w:name w:val="Mention"/>
    <w:basedOn w:val="DefaultParagraphFont"/>
    <w:uiPriority w:val="99"/>
    <w:unhideWhenUsed/>
    <w:rsid w:val="009869A7"/>
    <w:rPr>
      <w:color w:val="2B579A"/>
      <w:shd w:val="clear" w:color="auto" w:fill="E1DFDD"/>
    </w:rPr>
  </w:style>
  <w:style w:type="paragraph" w:customStyle="1" w:styleId="pf0">
    <w:name w:val="pf0"/>
    <w:basedOn w:val="Normal"/>
    <w:rsid w:val="00D3763B"/>
    <w:pPr>
      <w:spacing w:before="100" w:beforeAutospacing="1" w:after="100" w:afterAutospacing="1"/>
    </w:pPr>
    <w:rPr>
      <w:lang w:bidi="he-IL"/>
    </w:rPr>
  </w:style>
  <w:style w:type="character" w:customStyle="1" w:styleId="cf01">
    <w:name w:val="cf01"/>
    <w:basedOn w:val="DefaultParagraphFont"/>
    <w:rsid w:val="00D3763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445854">
      <w:bodyDiv w:val="1"/>
      <w:marLeft w:val="0"/>
      <w:marRight w:val="0"/>
      <w:marTop w:val="0"/>
      <w:marBottom w:val="0"/>
      <w:divBdr>
        <w:top w:val="none" w:sz="0" w:space="0" w:color="auto"/>
        <w:left w:val="none" w:sz="0" w:space="0" w:color="auto"/>
        <w:bottom w:val="none" w:sz="0" w:space="0" w:color="auto"/>
        <w:right w:val="none" w:sz="0" w:space="0" w:color="auto"/>
      </w:divBdr>
    </w:div>
    <w:div w:id="919757965">
      <w:bodyDiv w:val="1"/>
      <w:marLeft w:val="0"/>
      <w:marRight w:val="0"/>
      <w:marTop w:val="0"/>
      <w:marBottom w:val="0"/>
      <w:divBdr>
        <w:top w:val="none" w:sz="0" w:space="0" w:color="auto"/>
        <w:left w:val="none" w:sz="0" w:space="0" w:color="auto"/>
        <w:bottom w:val="none" w:sz="0" w:space="0" w:color="auto"/>
        <w:right w:val="none" w:sz="0" w:space="0" w:color="auto"/>
      </w:divBdr>
    </w:div>
    <w:div w:id="1616256080">
      <w:bodyDiv w:val="1"/>
      <w:marLeft w:val="0"/>
      <w:marRight w:val="0"/>
      <w:marTop w:val="0"/>
      <w:marBottom w:val="0"/>
      <w:divBdr>
        <w:top w:val="none" w:sz="0" w:space="0" w:color="auto"/>
        <w:left w:val="none" w:sz="0" w:space="0" w:color="auto"/>
        <w:bottom w:val="none" w:sz="0" w:space="0" w:color="auto"/>
        <w:right w:val="none" w:sz="0" w:space="0" w:color="auto"/>
      </w:divBdr>
    </w:div>
    <w:div w:id="1708947049">
      <w:bodyDiv w:val="1"/>
      <w:marLeft w:val="0"/>
      <w:marRight w:val="0"/>
      <w:marTop w:val="0"/>
      <w:marBottom w:val="0"/>
      <w:divBdr>
        <w:top w:val="none" w:sz="0" w:space="0" w:color="auto"/>
        <w:left w:val="none" w:sz="0" w:space="0" w:color="auto"/>
        <w:bottom w:val="none" w:sz="0" w:space="0" w:color="auto"/>
        <w:right w:val="none" w:sz="0" w:space="0" w:color="auto"/>
      </w:divBdr>
    </w:div>
    <w:div w:id="1922568867">
      <w:bodyDiv w:val="1"/>
      <w:marLeft w:val="0"/>
      <w:marRight w:val="0"/>
      <w:marTop w:val="0"/>
      <w:marBottom w:val="0"/>
      <w:divBdr>
        <w:top w:val="none" w:sz="0" w:space="0" w:color="auto"/>
        <w:left w:val="none" w:sz="0" w:space="0" w:color="auto"/>
        <w:bottom w:val="none" w:sz="0" w:space="0" w:color="auto"/>
        <w:right w:val="none" w:sz="0" w:space="0" w:color="auto"/>
      </w:divBdr>
    </w:div>
    <w:div w:id="1957178736">
      <w:bodyDiv w:val="1"/>
      <w:marLeft w:val="0"/>
      <w:marRight w:val="0"/>
      <w:marTop w:val="0"/>
      <w:marBottom w:val="0"/>
      <w:divBdr>
        <w:top w:val="none" w:sz="0" w:space="0" w:color="auto"/>
        <w:left w:val="none" w:sz="0" w:space="0" w:color="auto"/>
        <w:bottom w:val="none" w:sz="0" w:space="0" w:color="auto"/>
        <w:right w:val="none" w:sz="0" w:space="0" w:color="auto"/>
      </w:divBdr>
    </w:div>
    <w:div w:id="2146124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3fbbf7e-43de-4da2-92e8-18ff389eb4da" xsi:nil="true"/>
    <lcf76f155ced4ddcb4097134ff3c332f xmlns="403c10fd-220d-467d-b2a0-c49b6f187d30">
      <Terms xmlns="http://schemas.microsoft.com/office/infopath/2007/PartnerControls"/>
    </lcf76f155ced4ddcb4097134ff3c332f>
    <SharedWithUsers xmlns="93fbbf7e-43de-4da2-92e8-18ff389eb4da">
      <UserInfo>
        <DisplayName>Laura Covarrubias</DisplayName>
        <AccountId>1984</AccountId>
        <AccountType/>
      </UserInfo>
      <UserInfo>
        <DisplayName>Kevin Proff</DisplayName>
        <AccountId>2182</AccountId>
        <AccountType/>
      </UserInfo>
      <UserInfo>
        <DisplayName>HaRi Kim Han</DisplayName>
        <AccountId>573</AccountId>
        <AccountType/>
      </UserInfo>
    </SharedWithUsers>
    <ce9beac7aba44051a8ab3e5d59b1274e xmlns="93fbbf7e-43de-4da2-92e8-18ff389eb4da">
      <Terms xmlns="http://schemas.microsoft.com/office/infopath/2007/PartnerControls"/>
    </ce9beac7aba44051a8ab3e5d59b1274e>
    <b7e760e31211442492e737c5c386dca6 xmlns="93fbbf7e-43de-4da2-92e8-18ff389eb4da">
      <Terms xmlns="http://schemas.microsoft.com/office/infopath/2007/PartnerControls"/>
    </b7e760e31211442492e737c5c386dca6>
    <c4689666fb4a43958fc0929fe96cc292 xmlns="93fbbf7e-43de-4da2-92e8-18ff389eb4da">
      <Terms xmlns="http://schemas.microsoft.com/office/infopath/2007/PartnerControls"/>
    </c4689666fb4a43958fc0929fe96cc292>
    <Document_x0020_Type xmlns="403c10fd-220d-467d-b2a0-c49b6f187d30">ACR</Document_x0020_Type>
    <TaxKeywordTaxHTField xmlns="93fbbf7e-43de-4da2-92e8-18ff389eb4da" xsi:nil="true"/>
    <MediaLengthInSeconds xmlns="403c10fd-220d-467d-b2a0-c49b6f187d3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8" ma:contentTypeDescription="Create a new document." ma:contentTypeScope="" ma:versionID="40a8c13bc4e1875ca3cdaf0040bbf52c">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c4075e8bacd9777d5c99342d438e2d08"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81430dc5-f31d-46e6-8534-577abdeaf2dd"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D0B2F-B816-4CCD-B5BF-0D8E9DECF068}">
  <ds:schemaRefs>
    <ds:schemaRef ds:uri="http://schemas.microsoft.com/office/2006/metadata/properties"/>
    <ds:schemaRef ds:uri="http://schemas.microsoft.com/office/infopath/2007/PartnerControls"/>
    <ds:schemaRef ds:uri="93fbbf7e-43de-4da2-92e8-18ff389eb4da"/>
    <ds:schemaRef ds:uri="403c10fd-220d-467d-b2a0-c49b6f187d30"/>
  </ds:schemaRefs>
</ds:datastoreItem>
</file>

<file path=customXml/itemProps2.xml><?xml version="1.0" encoding="utf-8"?>
<ds:datastoreItem xmlns:ds="http://schemas.openxmlformats.org/officeDocument/2006/customXml" ds:itemID="{E6AAF18C-3E6E-4A92-B292-5C1B7E55F88A}">
  <ds:schemaRefs>
    <ds:schemaRef ds:uri="http://schemas.microsoft.com/sharepoint/v3/contenttype/forms"/>
  </ds:schemaRefs>
</ds:datastoreItem>
</file>

<file path=customXml/itemProps3.xml><?xml version="1.0" encoding="utf-8"?>
<ds:datastoreItem xmlns:ds="http://schemas.openxmlformats.org/officeDocument/2006/customXml" ds:itemID="{3EE6F7C7-4E82-491F-912D-E10544C065E3}">
  <ds:schemaRefs>
    <ds:schemaRef ds:uri="http://schemas.openxmlformats.org/officeDocument/2006/bibliography"/>
  </ds:schemaRefs>
</ds:datastoreItem>
</file>

<file path=customXml/itemProps4.xml><?xml version="1.0" encoding="utf-8"?>
<ds:datastoreItem xmlns:ds="http://schemas.openxmlformats.org/officeDocument/2006/customXml" ds:itemID="{2CABE91E-88D5-4763-9781-4325E5093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c10fd-220d-467d-b2a0-c49b6f187d30"/>
    <ds:schemaRef ds:uri="93fbbf7e-43de-4da2-92e8-18ff389eb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72</TotalTime>
  <Pages>4</Pages>
  <Words>1135</Words>
  <Characters>6588</Characters>
  <Application>Microsoft Office Word</Application>
  <DocSecurity>0</DocSecurity>
  <Lines>288</Lines>
  <Paragraphs>101</Paragraphs>
  <ScaleCrop>false</ScaleCrop>
  <HeadingPairs>
    <vt:vector size="2" baseType="variant">
      <vt:variant>
        <vt:lpstr>Title</vt:lpstr>
      </vt:variant>
      <vt:variant>
        <vt:i4>1</vt:i4>
      </vt:variant>
    </vt:vector>
  </HeadingPairs>
  <TitlesOfParts>
    <vt:vector size="1" baseType="lpstr">
      <vt:lpstr>Contract Number:</vt:lpstr>
    </vt:vector>
  </TitlesOfParts>
  <Company>First 5 LA</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umber:</dc:title>
  <dc:subject/>
  <dc:creator>Rommel Hilario</dc:creator>
  <cp:keywords/>
  <cp:lastModifiedBy>Kevin Proff</cp:lastModifiedBy>
  <cp:revision>290</cp:revision>
  <cp:lastPrinted>2012-02-17T19:40:00Z</cp:lastPrinted>
  <dcterms:created xsi:type="dcterms:W3CDTF">2023-12-04T22:34:00Z</dcterms:created>
  <dcterms:modified xsi:type="dcterms:W3CDTF">2024-02-1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0FE28834FC4794A11A77789AAA85</vt:lpwstr>
  </property>
  <property fmtid="{D5CDD505-2E9C-101B-9397-08002B2CF9AE}" pid="3" name="Date Accessed">
    <vt:filetime>2014-02-28T20:37:00Z</vt:filetime>
  </property>
  <property fmtid="{D5CDD505-2E9C-101B-9397-08002B2CF9AE}" pid="4" name="Status">
    <vt:lpwstr>Online</vt:lpwstr>
  </property>
  <property fmtid="{D5CDD505-2E9C-101B-9397-08002B2CF9AE}" pid="5" name="F5LAInitiative">
    <vt:lpwstr/>
  </property>
  <property fmtid="{D5CDD505-2E9C-101B-9397-08002B2CF9AE}" pid="6" name="F5LAProjectName">
    <vt:lpwstr/>
  </property>
  <property fmtid="{D5CDD505-2E9C-101B-9397-08002B2CF9AE}" pid="7" name="F5LAContractNumber">
    <vt:lpwstr/>
  </property>
  <property fmtid="{D5CDD505-2E9C-101B-9397-08002B2CF9AE}" pid="8" name="F5LAFiscalYear">
    <vt:lpwstr>17;#2013-2014|e1e92646-c9dd-498f-8917-b3c58573e9c9</vt:lpwstr>
  </property>
  <property fmtid="{D5CDD505-2E9C-101B-9397-08002B2CF9AE}" pid="9" name="F5LADepartment">
    <vt:lpwstr/>
  </property>
  <property fmtid="{D5CDD505-2E9C-101B-9397-08002B2CF9AE}" pid="10" name="TaxKeyword">
    <vt:lpwstr/>
  </property>
  <property fmtid="{D5CDD505-2E9C-101B-9397-08002B2CF9AE}" pid="11" name="Fiscal Year">
    <vt:lpwstr/>
  </property>
  <property fmtid="{D5CDD505-2E9C-101B-9397-08002B2CF9AE}" pid="12" name="Contract Number">
    <vt:lpwstr/>
  </property>
  <property fmtid="{D5CDD505-2E9C-101B-9397-08002B2CF9AE}" pid="13" name="Department of Record">
    <vt:lpwstr/>
  </property>
  <property fmtid="{D5CDD505-2E9C-101B-9397-08002B2CF9AE}" pid="14" name="MediaServiceImageTags">
    <vt:lpwstr/>
  </property>
  <property fmtid="{D5CDD505-2E9C-101B-9397-08002B2CF9AE}" pid="15" name="Order">
    <vt:r8>4170800</vt:r8>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TriggerFlowInfo">
    <vt:lpwstr/>
  </property>
  <property fmtid="{D5CDD505-2E9C-101B-9397-08002B2CF9AE}" pid="21" name="xd_Signature">
    <vt:bool>false</vt:bool>
  </property>
  <property fmtid="{D5CDD505-2E9C-101B-9397-08002B2CF9AE}" pid="22" name="GrammarlyDocumentId">
    <vt:lpwstr>b7f085d0be47ea5c3b25f7db00c42e2ef4d045a1a06d1787ecc2307a98fe53cc</vt:lpwstr>
  </property>
</Properties>
</file>